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4180D" w14:textId="29FC6A4E" w:rsidR="00310C4B" w:rsidRPr="008E25D5" w:rsidRDefault="00310C4B">
      <w:pPr>
        <w:pStyle w:val="line"/>
        <w:rPr>
          <w:rFonts w:cs="Arial"/>
          <w:lang w:val="es-CR"/>
        </w:rPr>
      </w:pPr>
    </w:p>
    <w:p w14:paraId="2F14180E" w14:textId="4A07D4CA" w:rsidR="00310C4B" w:rsidRPr="008E25D5" w:rsidRDefault="0068195C" w:rsidP="00522614">
      <w:pPr>
        <w:pStyle w:val="Ttulo"/>
        <w:spacing w:after="0"/>
        <w:rPr>
          <w:rFonts w:cs="Arial"/>
          <w:lang w:val="es-CR"/>
        </w:rPr>
      </w:pPr>
      <w:r w:rsidRPr="008E25D5">
        <w:rPr>
          <w:rFonts w:cs="Arial"/>
          <w:lang w:val="es-CR"/>
        </w:rPr>
        <w:t>Casos de uso</w:t>
      </w:r>
    </w:p>
    <w:p w14:paraId="2F14180F" w14:textId="77777777" w:rsidR="00310C4B" w:rsidRPr="008E25D5" w:rsidRDefault="00310C4B" w:rsidP="00522614">
      <w:pPr>
        <w:pStyle w:val="Ttulo"/>
        <w:spacing w:before="0" w:after="0"/>
        <w:rPr>
          <w:rFonts w:cs="Arial"/>
          <w:sz w:val="40"/>
          <w:lang w:val="es-CR"/>
        </w:rPr>
      </w:pPr>
      <w:r w:rsidRPr="008E25D5">
        <w:rPr>
          <w:rFonts w:cs="Arial"/>
          <w:sz w:val="40"/>
          <w:lang w:val="es-CR"/>
        </w:rPr>
        <w:t>para</w:t>
      </w:r>
    </w:p>
    <w:p w14:paraId="5E49861D" w14:textId="77777777" w:rsidR="00522614" w:rsidRPr="00522614" w:rsidRDefault="00522614" w:rsidP="00522614">
      <w:pPr>
        <w:pStyle w:val="ByLine"/>
        <w:spacing w:after="0"/>
        <w:rPr>
          <w:rFonts w:cs="Arial"/>
          <w:sz w:val="64"/>
          <w:lang w:val="es-CR"/>
        </w:rPr>
      </w:pPr>
      <w:r w:rsidRPr="00522614">
        <w:rPr>
          <w:rFonts w:cs="Arial"/>
          <w:sz w:val="64"/>
          <w:lang w:val="es-CR"/>
        </w:rPr>
        <w:t>SIGEDRA – Sistema Integral de Gestión Educativa y Reportes Automáticos</w:t>
      </w:r>
    </w:p>
    <w:p w14:paraId="2F141811" w14:textId="1C713686" w:rsidR="00310C4B" w:rsidRPr="008E25D5" w:rsidRDefault="00310C4B">
      <w:pPr>
        <w:pStyle w:val="ByLine"/>
        <w:rPr>
          <w:rFonts w:cs="Arial"/>
          <w:lang w:val="es-CR"/>
        </w:rPr>
      </w:pPr>
      <w:r w:rsidRPr="008E25D5">
        <w:rPr>
          <w:rFonts w:cs="Arial"/>
          <w:lang w:val="es-CR"/>
        </w:rPr>
        <w:t xml:space="preserve">Versión </w:t>
      </w:r>
      <w:r w:rsidR="00DF041C">
        <w:rPr>
          <w:rFonts w:cs="Arial"/>
          <w:lang w:val="es-CR"/>
        </w:rPr>
        <w:t>1.0.</w:t>
      </w:r>
      <w:r w:rsidR="00FB1A9A">
        <w:rPr>
          <w:rFonts w:cs="Arial"/>
          <w:lang w:val="es-CR"/>
        </w:rPr>
        <w:t>5</w:t>
      </w:r>
      <w:r w:rsidR="00DF041C">
        <w:rPr>
          <w:rFonts w:cs="Arial"/>
          <w:lang w:val="es-CR"/>
        </w:rPr>
        <w:t xml:space="preserve"> </w:t>
      </w:r>
      <w:r w:rsidRPr="008E25D5">
        <w:rPr>
          <w:rFonts w:cs="Arial"/>
          <w:lang w:val="es-CR"/>
        </w:rPr>
        <w:t>aprobada</w:t>
      </w:r>
    </w:p>
    <w:p w14:paraId="542FED30" w14:textId="77777777" w:rsidR="004805D3" w:rsidRPr="00EC6BA1" w:rsidRDefault="004805D3" w:rsidP="004805D3">
      <w:pPr>
        <w:pStyle w:val="ByLine"/>
        <w:spacing w:after="0"/>
        <w:rPr>
          <w:rFonts w:cs="Arial"/>
          <w:lang w:val="es-CR"/>
        </w:rPr>
      </w:pPr>
      <w:r w:rsidRPr="00EC6BA1">
        <w:rPr>
          <w:rFonts w:cs="Arial"/>
          <w:lang w:val="es-CR"/>
        </w:rPr>
        <w:t>Elaborado por</w:t>
      </w:r>
    </w:p>
    <w:p w14:paraId="4DAB27B9" w14:textId="77777777" w:rsidR="004805D3" w:rsidRPr="00EC6BA1" w:rsidRDefault="004805D3" w:rsidP="004805D3">
      <w:pPr>
        <w:pStyle w:val="ByLine"/>
        <w:spacing w:after="0"/>
        <w:rPr>
          <w:rFonts w:cs="Arial"/>
          <w:bCs/>
          <w:lang w:val="es-CR"/>
        </w:rPr>
      </w:pPr>
      <w:r w:rsidRPr="00EC6BA1">
        <w:rPr>
          <w:rFonts w:cs="Arial"/>
          <w:bCs/>
          <w:lang w:val="es-CR"/>
        </w:rPr>
        <w:t>John Deibys Gutiérrez Morales</w:t>
      </w:r>
    </w:p>
    <w:p w14:paraId="3A1FC384" w14:textId="77777777" w:rsidR="004805D3" w:rsidRPr="00EC6BA1" w:rsidRDefault="004805D3" w:rsidP="004805D3">
      <w:pPr>
        <w:pStyle w:val="ByLine"/>
        <w:spacing w:after="0"/>
        <w:rPr>
          <w:rFonts w:cs="Arial"/>
          <w:bCs/>
          <w:lang w:val="es-CR"/>
        </w:rPr>
      </w:pPr>
      <w:r w:rsidRPr="00EC6BA1">
        <w:rPr>
          <w:rFonts w:cs="Arial"/>
          <w:bCs/>
          <w:lang w:val="es-CR"/>
        </w:rPr>
        <w:t>Yeimer Rene Requene Madrigal</w:t>
      </w:r>
    </w:p>
    <w:p w14:paraId="6F9C7A96" w14:textId="77777777" w:rsidR="004805D3" w:rsidRPr="00EC6BA1" w:rsidRDefault="004805D3" w:rsidP="004805D3">
      <w:pPr>
        <w:pStyle w:val="ByLine"/>
        <w:spacing w:after="0"/>
        <w:rPr>
          <w:rFonts w:cs="Arial"/>
          <w:bCs/>
          <w:lang w:val="es-CR"/>
        </w:rPr>
      </w:pPr>
      <w:r w:rsidRPr="00EC6BA1">
        <w:rPr>
          <w:rFonts w:cs="Arial"/>
          <w:bCs/>
          <w:lang w:val="es-CR"/>
        </w:rPr>
        <w:t>Ciany Yisley Amador Solís</w:t>
      </w:r>
    </w:p>
    <w:p w14:paraId="6117D250" w14:textId="77777777" w:rsidR="004805D3" w:rsidRPr="00EC6BA1" w:rsidRDefault="004805D3" w:rsidP="004805D3">
      <w:pPr>
        <w:pStyle w:val="ByLine"/>
        <w:spacing w:after="0"/>
        <w:rPr>
          <w:rFonts w:cs="Arial"/>
          <w:bCs/>
          <w:lang w:val="es-CR"/>
        </w:rPr>
      </w:pPr>
      <w:r w:rsidRPr="00EC6BA1">
        <w:rPr>
          <w:rFonts w:cs="Arial"/>
          <w:bCs/>
          <w:lang w:val="es-CR"/>
        </w:rPr>
        <w:t>Allan Robinson Parkinson</w:t>
      </w:r>
    </w:p>
    <w:p w14:paraId="69EC30C9" w14:textId="77777777" w:rsidR="004805D3" w:rsidRPr="00EC6BA1" w:rsidRDefault="004805D3" w:rsidP="004805D3">
      <w:pPr>
        <w:pStyle w:val="ByLine"/>
        <w:spacing w:after="0"/>
        <w:rPr>
          <w:rFonts w:cs="Arial"/>
          <w:bCs/>
          <w:lang w:val="es-CR"/>
        </w:rPr>
      </w:pPr>
    </w:p>
    <w:p w14:paraId="2518742D" w14:textId="77777777" w:rsidR="004805D3" w:rsidRPr="00EC6BA1" w:rsidRDefault="004805D3" w:rsidP="004805D3">
      <w:pPr>
        <w:pStyle w:val="ByLine"/>
        <w:rPr>
          <w:rFonts w:cs="Arial"/>
          <w:lang w:val="es-CR"/>
        </w:rPr>
      </w:pPr>
      <w:r w:rsidRPr="00EC6BA1">
        <w:rPr>
          <w:rFonts w:cs="Arial"/>
          <w:lang w:val="es-CR"/>
        </w:rPr>
        <w:t>Liceo Cuatro Esquinas</w:t>
      </w:r>
    </w:p>
    <w:p w14:paraId="2F141815" w14:textId="73B1B31E" w:rsidR="00310C4B" w:rsidRPr="004805D3" w:rsidRDefault="004805D3" w:rsidP="004805D3">
      <w:pPr>
        <w:pStyle w:val="ChangeHistoryTitle"/>
        <w:jc w:val="right"/>
        <w:rPr>
          <w:rFonts w:cs="Arial"/>
          <w:b w:val="0"/>
          <w:bCs/>
          <w:lang w:val="es-CR"/>
        </w:rPr>
        <w:sectPr w:rsidR="00310C4B" w:rsidRPr="004805D3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  <w:r>
        <w:rPr>
          <w:rFonts w:cs="Arial"/>
          <w:b w:val="0"/>
          <w:bCs/>
        </w:rPr>
        <w:t>1</w:t>
      </w:r>
      <w:r w:rsidR="00FB1A9A">
        <w:rPr>
          <w:rFonts w:cs="Arial"/>
          <w:b w:val="0"/>
          <w:bCs/>
        </w:rPr>
        <w:t>6</w:t>
      </w:r>
      <w:r w:rsidRPr="004805D3">
        <w:rPr>
          <w:rFonts w:cs="Arial"/>
          <w:b w:val="0"/>
          <w:bCs/>
        </w:rPr>
        <w:t>/0</w:t>
      </w:r>
      <w:r>
        <w:rPr>
          <w:rFonts w:cs="Arial"/>
          <w:b w:val="0"/>
          <w:bCs/>
        </w:rPr>
        <w:t>6</w:t>
      </w:r>
      <w:r w:rsidRPr="004805D3">
        <w:rPr>
          <w:rFonts w:cs="Arial"/>
          <w:b w:val="0"/>
          <w:bCs/>
        </w:rPr>
        <w:t>/2025</w:t>
      </w:r>
    </w:p>
    <w:p w14:paraId="2F14183E" w14:textId="77777777" w:rsidR="00310C4B" w:rsidRPr="008E25D5" w:rsidRDefault="00310C4B">
      <w:pPr>
        <w:rPr>
          <w:rFonts w:ascii="Arial" w:hAnsi="Arial" w:cs="Arial"/>
          <w:lang w:val="es-CR"/>
        </w:rPr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End w:id="0"/>
      <w:bookmarkEnd w:id="1"/>
      <w:bookmarkEnd w:id="2"/>
      <w:bookmarkEnd w:id="3"/>
      <w:bookmarkEnd w:id="4"/>
    </w:p>
    <w:p w14:paraId="2F14183F" w14:textId="77777777" w:rsidR="00310C4B" w:rsidRPr="008E25D5" w:rsidRDefault="00310C4B">
      <w:pPr>
        <w:pStyle w:val="TOCEntry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Historial de revisiones</w:t>
      </w:r>
    </w:p>
    <w:tbl>
      <w:tblPr>
        <w:tblW w:w="98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5019"/>
        <w:gridCol w:w="1519"/>
      </w:tblGrid>
      <w:tr w:rsidR="009C4F2D" w:rsidRPr="008E25D5" w14:paraId="4E08A6B2" w14:textId="77777777" w:rsidTr="009C4F2D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0CCE27E7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Autor (es)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5BDD9006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Fecha</w:t>
            </w:r>
          </w:p>
        </w:tc>
        <w:tc>
          <w:tcPr>
            <w:tcW w:w="5019" w:type="dxa"/>
            <w:tcBorders>
              <w:top w:val="single" w:sz="12" w:space="0" w:color="auto"/>
              <w:bottom w:val="double" w:sz="12" w:space="0" w:color="auto"/>
            </w:tcBorders>
          </w:tcPr>
          <w:p w14:paraId="5DEB1E7A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Motivo de los cambios</w:t>
            </w:r>
          </w:p>
        </w:tc>
        <w:tc>
          <w:tcPr>
            <w:tcW w:w="1519" w:type="dxa"/>
            <w:tcBorders>
              <w:top w:val="single" w:sz="12" w:space="0" w:color="auto"/>
              <w:bottom w:val="double" w:sz="12" w:space="0" w:color="auto"/>
            </w:tcBorders>
          </w:tcPr>
          <w:p w14:paraId="1FFD2888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Versión</w:t>
            </w:r>
          </w:p>
        </w:tc>
      </w:tr>
      <w:tr w:rsidR="009C4F2D" w:rsidRPr="008E25D5" w14:paraId="7E7B66F9" w14:textId="77777777" w:rsidTr="009C4F2D">
        <w:tc>
          <w:tcPr>
            <w:tcW w:w="2160" w:type="dxa"/>
            <w:tcBorders>
              <w:top w:val="nil"/>
            </w:tcBorders>
          </w:tcPr>
          <w:p w14:paraId="3CEFEAD5" w14:textId="26ABDC3C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>Yeimer Requene Madrigal</w:t>
            </w:r>
          </w:p>
        </w:tc>
        <w:tc>
          <w:tcPr>
            <w:tcW w:w="1170" w:type="dxa"/>
            <w:tcBorders>
              <w:top w:val="nil"/>
            </w:tcBorders>
          </w:tcPr>
          <w:p w14:paraId="5B10C3FF" w14:textId="211991D4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>02/06/2025</w:t>
            </w:r>
          </w:p>
        </w:tc>
        <w:tc>
          <w:tcPr>
            <w:tcW w:w="5019" w:type="dxa"/>
            <w:tcBorders>
              <w:top w:val="nil"/>
            </w:tcBorders>
          </w:tcPr>
          <w:p w14:paraId="2D3BE694" w14:textId="0DFE863D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 xml:space="preserve">Redacción de casos de uso punto 4 </w:t>
            </w:r>
          </w:p>
        </w:tc>
        <w:tc>
          <w:tcPr>
            <w:tcW w:w="1519" w:type="dxa"/>
            <w:tcBorders>
              <w:top w:val="nil"/>
            </w:tcBorders>
          </w:tcPr>
          <w:p w14:paraId="6E09868B" w14:textId="65835BBD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>1.0.0</w:t>
            </w:r>
          </w:p>
        </w:tc>
      </w:tr>
      <w:tr w:rsidR="009C4F2D" w:rsidRPr="008E25D5" w14:paraId="5879DCE8" w14:textId="77777777" w:rsidTr="00DF041C">
        <w:tc>
          <w:tcPr>
            <w:tcW w:w="2160" w:type="dxa"/>
          </w:tcPr>
          <w:p w14:paraId="5F2A4EA0" w14:textId="1A5A3E0A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iany Amador Solís</w:t>
            </w:r>
          </w:p>
        </w:tc>
        <w:tc>
          <w:tcPr>
            <w:tcW w:w="1170" w:type="dxa"/>
          </w:tcPr>
          <w:p w14:paraId="751726D0" w14:textId="5A76879A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02/06/2025</w:t>
            </w:r>
          </w:p>
        </w:tc>
        <w:tc>
          <w:tcPr>
            <w:tcW w:w="5019" w:type="dxa"/>
          </w:tcPr>
          <w:p w14:paraId="1438FFD6" w14:textId="453642ED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Redacción del punto 1</w:t>
            </w:r>
          </w:p>
        </w:tc>
        <w:tc>
          <w:tcPr>
            <w:tcW w:w="1519" w:type="dxa"/>
          </w:tcPr>
          <w:p w14:paraId="69BB7B66" w14:textId="376EC250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1</w:t>
            </w:r>
          </w:p>
        </w:tc>
      </w:tr>
      <w:tr w:rsidR="00DF041C" w:rsidRPr="008E25D5" w14:paraId="5FD0546B" w14:textId="77777777" w:rsidTr="002143F0">
        <w:tc>
          <w:tcPr>
            <w:tcW w:w="2160" w:type="dxa"/>
          </w:tcPr>
          <w:p w14:paraId="2F1EAC85" w14:textId="30324260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iany Amador Solís</w:t>
            </w:r>
          </w:p>
        </w:tc>
        <w:tc>
          <w:tcPr>
            <w:tcW w:w="1170" w:type="dxa"/>
          </w:tcPr>
          <w:p w14:paraId="46CD3FBC" w14:textId="10F807C3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03/06/2025</w:t>
            </w:r>
          </w:p>
        </w:tc>
        <w:tc>
          <w:tcPr>
            <w:tcW w:w="5019" w:type="dxa"/>
          </w:tcPr>
          <w:p w14:paraId="4B12EBD5" w14:textId="1C7184CE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reación del diagrama</w:t>
            </w:r>
          </w:p>
        </w:tc>
        <w:tc>
          <w:tcPr>
            <w:tcW w:w="1519" w:type="dxa"/>
          </w:tcPr>
          <w:p w14:paraId="2FEE30BB" w14:textId="04D70DD5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2</w:t>
            </w:r>
          </w:p>
        </w:tc>
      </w:tr>
      <w:tr w:rsidR="002143F0" w:rsidRPr="008E25D5" w14:paraId="60EDD41C" w14:textId="77777777" w:rsidTr="00FE55AC">
        <w:tc>
          <w:tcPr>
            <w:tcW w:w="2160" w:type="dxa"/>
          </w:tcPr>
          <w:p w14:paraId="28053FE1" w14:textId="4542FFC2" w:rsidR="002143F0" w:rsidRDefault="002143F0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Yeimer Requene Madrigal</w:t>
            </w:r>
          </w:p>
        </w:tc>
        <w:tc>
          <w:tcPr>
            <w:tcW w:w="1170" w:type="dxa"/>
          </w:tcPr>
          <w:p w14:paraId="6C705D92" w14:textId="505C23CC" w:rsidR="002143F0" w:rsidRDefault="002143F0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3/06/2025</w:t>
            </w:r>
          </w:p>
        </w:tc>
        <w:tc>
          <w:tcPr>
            <w:tcW w:w="5019" w:type="dxa"/>
          </w:tcPr>
          <w:p w14:paraId="2DC2AB24" w14:textId="560CC16E" w:rsidR="002143F0" w:rsidRDefault="002143F0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orrección de casos de uso</w:t>
            </w:r>
          </w:p>
        </w:tc>
        <w:tc>
          <w:tcPr>
            <w:tcW w:w="1519" w:type="dxa"/>
          </w:tcPr>
          <w:p w14:paraId="202C5CB8" w14:textId="75F4D50F" w:rsidR="002143F0" w:rsidRDefault="002143F0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3</w:t>
            </w:r>
          </w:p>
        </w:tc>
      </w:tr>
      <w:tr w:rsidR="00FE55AC" w:rsidRPr="008E25D5" w14:paraId="05EA1392" w14:textId="77777777" w:rsidTr="00FB1A9A">
        <w:tc>
          <w:tcPr>
            <w:tcW w:w="2160" w:type="dxa"/>
          </w:tcPr>
          <w:p w14:paraId="4B34E8E2" w14:textId="2799D8A4" w:rsidR="00FE55AC" w:rsidRDefault="00FE55A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iany Amador Solís</w:t>
            </w:r>
          </w:p>
        </w:tc>
        <w:tc>
          <w:tcPr>
            <w:tcW w:w="1170" w:type="dxa"/>
          </w:tcPr>
          <w:p w14:paraId="47D711C6" w14:textId="479B226E" w:rsidR="00FE55AC" w:rsidRDefault="00FE55A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3/06/2025</w:t>
            </w:r>
          </w:p>
        </w:tc>
        <w:tc>
          <w:tcPr>
            <w:tcW w:w="5019" w:type="dxa"/>
          </w:tcPr>
          <w:p w14:paraId="20D1B372" w14:textId="5028BB2A" w:rsidR="00FE55AC" w:rsidRDefault="00FE55A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orrección de la Lista general de casos de uso y diagrama</w:t>
            </w:r>
          </w:p>
        </w:tc>
        <w:tc>
          <w:tcPr>
            <w:tcW w:w="1519" w:type="dxa"/>
          </w:tcPr>
          <w:p w14:paraId="27DDE013" w14:textId="14EDEC0F" w:rsidR="00FE55AC" w:rsidRDefault="00FE55A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4</w:t>
            </w:r>
          </w:p>
        </w:tc>
      </w:tr>
      <w:tr w:rsidR="00FB1A9A" w:rsidRPr="008E25D5" w14:paraId="616CB6BF" w14:textId="77777777" w:rsidTr="009C4F2D">
        <w:tc>
          <w:tcPr>
            <w:tcW w:w="2160" w:type="dxa"/>
            <w:tcBorders>
              <w:bottom w:val="single" w:sz="12" w:space="0" w:color="auto"/>
            </w:tcBorders>
          </w:tcPr>
          <w:p w14:paraId="7CA13E5B" w14:textId="13D6C4DA" w:rsidR="00FB1A9A" w:rsidRPr="00FB1A9A" w:rsidRDefault="00FB1A9A" w:rsidP="00FB1A9A">
            <w:pPr>
              <w:pStyle w:val="ByLine"/>
              <w:spacing w:after="0"/>
              <w:jc w:val="left"/>
              <w:rPr>
                <w:rFonts w:cs="Arial"/>
                <w:b w:val="0"/>
                <w:sz w:val="24"/>
                <w:szCs w:val="24"/>
                <w:lang w:val="es-CR"/>
              </w:rPr>
            </w:pPr>
            <w:r w:rsidRPr="00FB1A9A">
              <w:rPr>
                <w:rFonts w:cs="Arial"/>
                <w:b w:val="0"/>
                <w:sz w:val="24"/>
                <w:szCs w:val="24"/>
                <w:lang w:val="es-CR"/>
              </w:rPr>
              <w:t>Allan Robinson</w:t>
            </w:r>
            <w:r>
              <w:rPr>
                <w:rFonts w:cs="Arial"/>
                <w:b w:val="0"/>
                <w:sz w:val="24"/>
                <w:szCs w:val="24"/>
                <w:lang w:val="es-CR"/>
              </w:rPr>
              <w:t xml:space="preserve"> </w:t>
            </w:r>
            <w:r w:rsidRPr="00FB1A9A">
              <w:rPr>
                <w:rFonts w:cs="Arial"/>
                <w:b w:val="0"/>
                <w:sz w:val="24"/>
                <w:szCs w:val="24"/>
                <w:lang w:val="es-CR"/>
              </w:rPr>
              <w:t>Parkinson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50E22D4E" w14:textId="571F5391" w:rsidR="00FB1A9A" w:rsidRDefault="00FB1A9A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6/06/2025</w:t>
            </w:r>
          </w:p>
        </w:tc>
        <w:tc>
          <w:tcPr>
            <w:tcW w:w="5019" w:type="dxa"/>
            <w:tcBorders>
              <w:bottom w:val="single" w:sz="12" w:space="0" w:color="auto"/>
            </w:tcBorders>
          </w:tcPr>
          <w:p w14:paraId="0FF0FA1B" w14:textId="3B627BF6" w:rsidR="00FB1A9A" w:rsidRDefault="00FB1A9A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Redacción de casos de uso faltantes y numeración de estos.</w:t>
            </w:r>
          </w:p>
        </w:tc>
        <w:tc>
          <w:tcPr>
            <w:tcW w:w="1519" w:type="dxa"/>
            <w:tcBorders>
              <w:bottom w:val="single" w:sz="12" w:space="0" w:color="auto"/>
            </w:tcBorders>
          </w:tcPr>
          <w:p w14:paraId="2AB79F73" w14:textId="5859C279" w:rsidR="00FB1A9A" w:rsidRDefault="00FB1A9A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5</w:t>
            </w:r>
          </w:p>
        </w:tc>
      </w:tr>
    </w:tbl>
    <w:p w14:paraId="2F141851" w14:textId="77777777" w:rsidR="00310C4B" w:rsidRPr="008E25D5" w:rsidRDefault="00310C4B">
      <w:pPr>
        <w:rPr>
          <w:rFonts w:ascii="Arial" w:hAnsi="Arial" w:cs="Arial"/>
          <w:lang w:val="es-CR"/>
        </w:rPr>
        <w:sectPr w:rsidR="00310C4B" w:rsidRPr="008E25D5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2F141852" w14:textId="4B76E078" w:rsidR="00310C4B" w:rsidRPr="008E25D5" w:rsidRDefault="0068195C" w:rsidP="0050594C">
      <w:pPr>
        <w:pStyle w:val="Ttulo1"/>
        <w:spacing w:before="0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Lista general de casos de uso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7513"/>
      </w:tblGrid>
      <w:tr w:rsidR="00FE55AC" w:rsidRPr="0068195C" w14:paraId="78C9A270" w14:textId="77777777" w:rsidTr="008150AD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9D783B" w14:textId="77777777" w:rsidR="00FE55AC" w:rsidRPr="0068195C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bookmarkStart w:id="5" w:name="_Toc439994667"/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Actor principal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A660B" w14:textId="77777777" w:rsidR="00FE55AC" w:rsidRPr="0068195C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Casos de uso</w:t>
            </w:r>
          </w:p>
        </w:tc>
      </w:tr>
      <w:tr w:rsidR="00FE55AC" w:rsidRPr="008A32DF" w14:paraId="61F449F0" w14:textId="77777777" w:rsidTr="008150AD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6998FF" w14:textId="77777777" w:rsidR="00FE55AC" w:rsidRPr="006226A8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1F67A5" w14:textId="77777777" w:rsidR="00FE55AC" w:rsidRPr="006226A8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Re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gistrar usuario</w:t>
            </w:r>
          </w:p>
          <w:p w14:paraId="7FD80C30" w14:textId="77777777" w:rsidR="00FE55AC" w:rsidRPr="006226A8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usuario</w:t>
            </w:r>
          </w:p>
          <w:p w14:paraId="1E589955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23B8B">
              <w:rPr>
                <w:rFonts w:ascii="Arial" w:hAnsi="Arial" w:cs="Arial"/>
                <w:sz w:val="22"/>
                <w:szCs w:val="22"/>
                <w:lang w:val="es-CR"/>
              </w:rPr>
              <w:t>Eliminar usuario</w:t>
            </w:r>
          </w:p>
          <w:p w14:paraId="47FF0A26" w14:textId="77777777" w:rsidR="00FE55AC" w:rsidRPr="00823B8B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23B8B">
              <w:rPr>
                <w:rFonts w:ascii="Arial" w:hAnsi="Arial" w:cs="Arial"/>
                <w:sz w:val="22"/>
                <w:szCs w:val="22"/>
                <w:lang w:val="es-CR"/>
              </w:rPr>
              <w:t>Registrar estudiante</w:t>
            </w:r>
          </w:p>
          <w:p w14:paraId="1E353D75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ambiar estado de estudiante</w:t>
            </w:r>
          </w:p>
          <w:p w14:paraId="7B836952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ctualizar estudiante</w:t>
            </w:r>
          </w:p>
          <w:p w14:paraId="7B6C7B5A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gistrar profesor</w:t>
            </w:r>
          </w:p>
          <w:p w14:paraId="0BC5229C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profesor</w:t>
            </w:r>
          </w:p>
          <w:p w14:paraId="24CD7857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liminar profesor</w:t>
            </w:r>
          </w:p>
          <w:p w14:paraId="798E67E3" w14:textId="77777777" w:rsidR="00FE55AC" w:rsidRPr="004B1045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signar profesor a curso</w:t>
            </w:r>
          </w:p>
          <w:p w14:paraId="673457D7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rear curso</w:t>
            </w:r>
          </w:p>
          <w:p w14:paraId="5E1AADFE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curso</w:t>
            </w:r>
          </w:p>
          <w:p w14:paraId="34DCCB5A" w14:textId="38BC3C49" w:rsidR="00FE55AC" w:rsidRDefault="00FE55AC" w:rsidP="00025EAE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liminar curso</w:t>
            </w:r>
          </w:p>
          <w:p w14:paraId="15720F2B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historial de reportes enviados</w:t>
            </w:r>
          </w:p>
          <w:p w14:paraId="53BCA56F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</w:t>
            </w:r>
          </w:p>
          <w:p w14:paraId="072371BD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Inscribir estudiante a curso</w:t>
            </w:r>
          </w:p>
          <w:p w14:paraId="75CF0E0A" w14:textId="77777777" w:rsidR="00FE55AC" w:rsidRPr="00AD46B2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AD46B2">
              <w:rPr>
                <w:rFonts w:ascii="Arial" w:hAnsi="Arial" w:cs="Arial"/>
                <w:sz w:val="22"/>
                <w:szCs w:val="22"/>
                <w:lang w:val="es-CR"/>
              </w:rPr>
              <w:t>Registrar y consultar actividad del sistema</w:t>
            </w:r>
          </w:p>
          <w:p w14:paraId="235A802F" w14:textId="77777777" w:rsidR="00FE55AC" w:rsidRPr="004B1045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AD46B2">
              <w:rPr>
                <w:rFonts w:ascii="Arial" w:hAnsi="Arial" w:cs="Arial"/>
                <w:sz w:val="22"/>
                <w:szCs w:val="22"/>
                <w:lang w:val="es-CR"/>
              </w:rPr>
              <w:t>Justificar ausencia</w:t>
            </w:r>
          </w:p>
        </w:tc>
      </w:tr>
      <w:tr w:rsidR="00FE55AC" w:rsidRPr="0068195C" w14:paraId="3902A5DB" w14:textId="77777777" w:rsidTr="008150AD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C5653C" w14:textId="77777777" w:rsidR="00FE55AC" w:rsidRPr="006226A8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9A1F5" w14:textId="77777777" w:rsidR="00FE55AC" w:rsidRPr="006226A8" w:rsidRDefault="00FE55AC" w:rsidP="00FE55AC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perfil</w:t>
            </w:r>
          </w:p>
          <w:p w14:paraId="30573B40" w14:textId="77777777" w:rsidR="00FE55AC" w:rsidRPr="00AD46B2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AD46B2">
              <w:rPr>
                <w:rFonts w:ascii="Arial" w:hAnsi="Arial" w:cs="Arial"/>
                <w:sz w:val="22"/>
                <w:szCs w:val="22"/>
                <w:lang w:val="es-CR"/>
              </w:rPr>
              <w:t>Registrar asistencia diaria</w:t>
            </w:r>
          </w:p>
          <w:p w14:paraId="1D88DAD9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ultar historial de reportes enviados</w:t>
            </w:r>
          </w:p>
          <w:p w14:paraId="26406D15" w14:textId="77777777" w:rsidR="00FE55AC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</w:t>
            </w:r>
          </w:p>
          <w:p w14:paraId="10A58597" w14:textId="77777777" w:rsidR="00FE55AC" w:rsidRPr="00E36E6D" w:rsidRDefault="00FE55AC" w:rsidP="00FE55AC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AD46B2">
              <w:rPr>
                <w:rFonts w:ascii="Arial" w:hAnsi="Arial" w:cs="Arial"/>
                <w:sz w:val="22"/>
                <w:szCs w:val="22"/>
                <w:lang w:val="es-CR"/>
              </w:rPr>
              <w:t>Justificar ausencia</w:t>
            </w:r>
          </w:p>
        </w:tc>
      </w:tr>
      <w:tr w:rsidR="00FE55AC" w:rsidRPr="00EC6BA1" w14:paraId="37885FAD" w14:textId="77777777" w:rsidTr="008150AD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19EA5" w14:textId="77777777" w:rsidR="00FE55AC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5002DA" w14:textId="77777777" w:rsidR="00FE55AC" w:rsidRDefault="00FE55AC" w:rsidP="00FE55AC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portes grupales</w:t>
            </w:r>
          </w:p>
          <w:p w14:paraId="5C8A0FAE" w14:textId="77777777" w:rsidR="00FE55AC" w:rsidRPr="00E36E6D" w:rsidRDefault="00FE55AC" w:rsidP="00FE55AC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xportar reportes en PDF y Excel</w:t>
            </w:r>
          </w:p>
        </w:tc>
      </w:tr>
      <w:tr w:rsidR="00FE55AC" w:rsidRPr="00EC6BA1" w14:paraId="744BBF77" w14:textId="77777777" w:rsidTr="008150AD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B450C" w14:textId="77777777" w:rsidR="00FE55AC" w:rsidRDefault="00FE55AC" w:rsidP="008150AD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247EA0" w14:textId="77777777" w:rsidR="00FE55AC" w:rsidRDefault="00FE55AC" w:rsidP="00FE55AC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Notificación automática</w:t>
            </w:r>
          </w:p>
          <w:p w14:paraId="2D1AB2D7" w14:textId="77777777" w:rsidR="00FE55AC" w:rsidRPr="00E36E6D" w:rsidRDefault="00FE55AC" w:rsidP="00FE55AC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Generar alertas automáticas por asistencias criticas </w:t>
            </w:r>
          </w:p>
        </w:tc>
      </w:tr>
    </w:tbl>
    <w:p w14:paraId="1175D681" w14:textId="77777777" w:rsidR="0068195C" w:rsidRPr="008E25D5" w:rsidRDefault="0068195C" w:rsidP="0068195C">
      <w:pPr>
        <w:spacing w:line="240" w:lineRule="auto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 </w:t>
      </w:r>
    </w:p>
    <w:p w14:paraId="70B2C79C" w14:textId="77777777" w:rsidR="0068195C" w:rsidRPr="008E25D5" w:rsidRDefault="0068195C" w:rsidP="0068195C">
      <w:pPr>
        <w:spacing w:line="240" w:lineRule="auto"/>
        <w:rPr>
          <w:rFonts w:ascii="Arial" w:hAnsi="Arial" w:cs="Arial"/>
          <w:b/>
          <w:bCs/>
          <w:lang w:val="es-CR"/>
        </w:rPr>
      </w:pPr>
      <w:r w:rsidRPr="008E25D5">
        <w:rPr>
          <w:rFonts w:ascii="Arial" w:hAnsi="Arial" w:cs="Arial"/>
          <w:b/>
          <w:bCs/>
          <w:lang w:val="es-CR"/>
        </w:rPr>
        <w:br w:type="page"/>
      </w:r>
    </w:p>
    <w:p w14:paraId="4F368A66" w14:textId="4A2146F4" w:rsidR="0068195C" w:rsidRDefault="0068195C" w:rsidP="00892B8D">
      <w:pPr>
        <w:pStyle w:val="Ttulo1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Diagrama de Casos de Uso</w:t>
      </w:r>
    </w:p>
    <w:p w14:paraId="34BE393C" w14:textId="78B336D3" w:rsidR="009A14EA" w:rsidRPr="008E25D5" w:rsidRDefault="008464D2">
      <w:pPr>
        <w:spacing w:line="240" w:lineRule="auto"/>
        <w:rPr>
          <w:rFonts w:ascii="Arial" w:hAnsi="Arial" w:cs="Arial"/>
          <w:lang w:val="es-CR"/>
        </w:rPr>
      </w:pPr>
      <w:r w:rsidRPr="008464D2">
        <w:rPr>
          <w:rFonts w:ascii="Arial" w:hAnsi="Arial" w:cs="Arial"/>
          <w:noProof/>
          <w:lang w:val="es-CR"/>
        </w:rPr>
        <w:drawing>
          <wp:inline distT="0" distB="0" distL="0" distR="0" wp14:anchorId="0E4B2435" wp14:editId="3E24DCC7">
            <wp:extent cx="6126480" cy="5028565"/>
            <wp:effectExtent l="0" t="0" r="7620" b="635"/>
            <wp:docPr id="294277843" name="Imagen 1" descr="Dia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77843" name="Imagen 1" descr="Diagrama&#10;&#10;El contenido generado por IA puede ser incorrec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909C" w14:textId="533F0D77" w:rsidR="0068195C" w:rsidRPr="008E25D5" w:rsidRDefault="009A14EA" w:rsidP="00263B5E">
      <w:pPr>
        <w:pStyle w:val="Ttulo1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asos de uso</w:t>
      </w:r>
    </w:p>
    <w:p w14:paraId="51395BED" w14:textId="6F33E3EE" w:rsidR="00263B5E" w:rsidRPr="008E25D5" w:rsidRDefault="00BC5FDE" w:rsidP="00263B5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Gestión de usuario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8E25D5" w14:paraId="74F9B60B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933E7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8F7DD" w14:textId="772306B3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 w:rsidR="00BC5FDE" w:rsidRPr="008E25D5">
              <w:rPr>
                <w:rFonts w:ascii="Arial" w:hAnsi="Arial" w:cs="Arial"/>
                <w:sz w:val="22"/>
                <w:szCs w:val="22"/>
                <w:lang w:val="es-CR"/>
              </w:rPr>
              <w:t>001</w:t>
            </w:r>
          </w:p>
        </w:tc>
      </w:tr>
      <w:tr w:rsidR="00263B5E" w:rsidRPr="008E25D5" w14:paraId="5701D301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9BF4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AF2D0" w14:textId="4976C04B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usuario</w:t>
            </w:r>
            <w:r w:rsidR="00263B5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5029A3E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8A51A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2CB2E" w14:textId="4478077E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263B5E" w:rsidRPr="00EC6BA1" w14:paraId="6F30A90F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219C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2E178" w14:textId="3BC46FB2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registra un nuevo usuario ingresando información como el nombre, apellidos, identificación y correo así quedara el nuevo usuario registrado.</w:t>
            </w:r>
          </w:p>
        </w:tc>
      </w:tr>
      <w:tr w:rsidR="00263B5E" w:rsidRPr="00EC6BA1" w14:paraId="17F20E84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96F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56403" w14:textId="13C9EFDA" w:rsidR="00263B5E" w:rsidRPr="008E25D5" w:rsidRDefault="001642F8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8D7008" w:rsidRPr="008E25D5">
              <w:rPr>
                <w:rFonts w:ascii="Arial" w:hAnsi="Arial" w:cs="Arial"/>
                <w:sz w:val="22"/>
                <w:szCs w:val="22"/>
                <w:lang w:val="es-CR"/>
              </w:rPr>
              <w:t>actor debe haber iniciado sesión.</w:t>
            </w:r>
          </w:p>
          <w:p w14:paraId="310495C2" w14:textId="03AB7478" w:rsidR="00263B5E" w:rsidRPr="008E25D5" w:rsidRDefault="008D7008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r de tener los permisos.</w:t>
            </w:r>
          </w:p>
        </w:tc>
      </w:tr>
      <w:tr w:rsidR="00263B5E" w:rsidRPr="00EC6BA1" w14:paraId="6EABF37E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3AC07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B6CB9" w14:textId="4C4AFBFD" w:rsidR="00263B5E" w:rsidRPr="008E25D5" w:rsidRDefault="008D7008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queda registrado en el sistema.</w:t>
            </w:r>
          </w:p>
          <w:p w14:paraId="5F7B3967" w14:textId="77777777" w:rsidR="00263B5E" w:rsidRPr="008E25D5" w:rsidRDefault="008D7008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puede iniciar sesión correctamente en el sistema.</w:t>
            </w:r>
          </w:p>
          <w:p w14:paraId="64FA3ABB" w14:textId="50FE4CD2" w:rsidR="00EE36BF" w:rsidRPr="008E25D5" w:rsidRDefault="00EE36BF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que usuario realizo el registro.</w:t>
            </w:r>
          </w:p>
        </w:tc>
      </w:tr>
      <w:tr w:rsidR="00263B5E" w:rsidRPr="008E25D5" w14:paraId="3728845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927A0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8A6C8" w14:textId="77777777" w:rsidR="008D7008" w:rsidRPr="008E25D5" w:rsidRDefault="008D7008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inicia sesión.</w:t>
            </w:r>
          </w:p>
          <w:p w14:paraId="1CA2E52D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“Registrar un nuevo usuario”.</w:t>
            </w:r>
          </w:p>
          <w:p w14:paraId="3F1CD847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gresa los datos en el formulario como nombre, correo, rol, etc.</w:t>
            </w:r>
          </w:p>
          <w:p w14:paraId="062D9020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os datos.</w:t>
            </w:r>
          </w:p>
          <w:p w14:paraId="1E7F4D85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usuario.</w:t>
            </w:r>
          </w:p>
          <w:p w14:paraId="5B751EB9" w14:textId="020DFF73" w:rsidR="00263B5E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una confirmación.</w:t>
            </w:r>
            <w:r w:rsidR="00263B5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EC6BA1" w14:paraId="2D324BF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A9F8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620A1" w14:textId="77777777" w:rsidR="00CD1B6A" w:rsidRPr="008E25D5" w:rsidRDefault="00CD1B6A" w:rsidP="00CD1B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correo ya existe se muestra un error.</w:t>
            </w:r>
          </w:p>
          <w:p w14:paraId="2171FE37" w14:textId="52F12E94" w:rsidR="00CD1B6A" w:rsidRPr="008E25D5" w:rsidRDefault="00CD1B6A" w:rsidP="00CD1B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los datos </w:t>
            </w:r>
            <w:r w:rsidR="00902045" w:rsidRPr="008E25D5">
              <w:rPr>
                <w:rFonts w:ascii="Arial" w:hAnsi="Arial" w:cs="Arial"/>
                <w:sz w:val="22"/>
                <w:szCs w:val="22"/>
                <w:lang w:val="es-CR"/>
              </w:rPr>
              <w:t>no tienen el formato o son obligatorios marca los campos.</w:t>
            </w:r>
          </w:p>
        </w:tc>
      </w:tr>
      <w:tr w:rsidR="00263B5E" w:rsidRPr="00EC6BA1" w14:paraId="67D33E93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9F1BD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D0B31" w14:textId="6AA5D435" w:rsidR="00263B5E" w:rsidRPr="008E25D5" w:rsidRDefault="00263B5E" w:rsidP="0090204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</w:t>
            </w:r>
            <w:r w:rsidR="00902045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sistema detecta errores técnicos al guardar los datos se muestra un mensaje.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7631FE68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47D46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6A12C" w14:textId="0AE149B1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263B5E" w:rsidRPr="008E25D5" w14:paraId="11ABA7B7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9CB6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DE0F3" w14:textId="182EBA9D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10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11C7E9E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DDE5E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8692F" w14:textId="6DA46B3D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902045" w:rsidRPr="008E25D5">
              <w:rPr>
                <w:rFonts w:ascii="Arial" w:hAnsi="Arial" w:cs="Arial"/>
                <w:sz w:val="22"/>
                <w:szCs w:val="22"/>
              </w:rPr>
              <w:t>001</w:t>
            </w:r>
          </w:p>
        </w:tc>
      </w:tr>
    </w:tbl>
    <w:p w14:paraId="7E4780DE" w14:textId="77777777" w:rsidR="00263B5E" w:rsidRPr="008E25D5" w:rsidRDefault="00263B5E" w:rsidP="00263B5E">
      <w:pPr>
        <w:rPr>
          <w:rFonts w:ascii="Arial" w:hAnsi="Arial" w:cs="Arial"/>
          <w:lang w:val="es-CR"/>
        </w:rPr>
      </w:pPr>
    </w:p>
    <w:p w14:paraId="22F2620E" w14:textId="77777777" w:rsidR="00263B5E" w:rsidRPr="008E25D5" w:rsidRDefault="00263B5E" w:rsidP="00263B5E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902045" w:rsidRPr="008E25D5" w14:paraId="589EDFCC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bookmarkEnd w:id="5"/>
          <w:p w14:paraId="7C51E8D6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E603C" w14:textId="43DECC78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2</w:t>
            </w:r>
          </w:p>
        </w:tc>
      </w:tr>
      <w:tr w:rsidR="00902045" w:rsidRPr="008E25D5" w14:paraId="6625805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C74A4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3A81F" w14:textId="173A17AC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ditar usuario </w:t>
            </w:r>
          </w:p>
        </w:tc>
      </w:tr>
      <w:tr w:rsidR="00902045" w:rsidRPr="008E25D5" w14:paraId="100EFCD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A0DC2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E9821" w14:textId="383AC7E1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902045" w:rsidRPr="00EC6BA1" w14:paraId="4678CBE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759B7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099A7E" w14:textId="452876E1" w:rsidR="00902045" w:rsidRPr="008E25D5" w:rsidRDefault="00C26BF6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Los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administradore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pueden editar la información del usuario el administrador puede editar todo.</w:t>
            </w:r>
          </w:p>
        </w:tc>
      </w:tr>
      <w:tr w:rsidR="00902045" w:rsidRPr="00EC6BA1" w14:paraId="69F4682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27D89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D3996" w14:textId="4B799E04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administrador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r de tener los permisos.</w:t>
            </w:r>
          </w:p>
          <w:p w14:paraId="1547437A" w14:textId="7B8AAF19" w:rsidR="00F224DA" w:rsidRPr="008E25D5" w:rsidRDefault="00F224D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agrega a la bitácora el usuario que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realizo los cambios.</w:t>
            </w:r>
          </w:p>
        </w:tc>
      </w:tr>
      <w:tr w:rsidR="00902045" w:rsidRPr="00EC6BA1" w14:paraId="2EABBF7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C68E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20DE2" w14:textId="1C586799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queda registrado en el sistema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con su información actualizada.</w:t>
            </w:r>
          </w:p>
          <w:p w14:paraId="42BB8360" w14:textId="77777777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puede iniciar sesión correctamente en el sistema.</w:t>
            </w:r>
          </w:p>
        </w:tc>
      </w:tr>
      <w:tr w:rsidR="00902045" w:rsidRPr="008E25D5" w14:paraId="5461F51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DC813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13415" w14:textId="5B4CCE22" w:rsidR="00902045" w:rsidRPr="008E25D5" w:rsidRDefault="00902045" w:rsidP="00E55CAD">
            <w:pPr>
              <w:pStyle w:val="Prrafodelista"/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administrador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icia sesión.</w:t>
            </w:r>
          </w:p>
          <w:p w14:paraId="1647BF6E" w14:textId="087C9A08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lecciona 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>Edita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.</w:t>
            </w:r>
          </w:p>
          <w:p w14:paraId="5987A278" w14:textId="2758A420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gresa los</w:t>
            </w:r>
            <w:r w:rsidR="00F224D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nuev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atos en el formulario como nombre, correo, rol, etc.</w:t>
            </w:r>
          </w:p>
          <w:p w14:paraId="4370C8AF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os datos.</w:t>
            </w:r>
          </w:p>
          <w:p w14:paraId="58CFBB69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usuario.</w:t>
            </w:r>
          </w:p>
          <w:p w14:paraId="3455A32E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902045" w:rsidRPr="00EC6BA1" w14:paraId="7674759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4B4A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A4E23" w14:textId="77777777" w:rsidR="00902045" w:rsidRPr="008E25D5" w:rsidRDefault="00902045" w:rsidP="00F224DA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los datos no tienen el formato o son obligatorios marca los campos.</w:t>
            </w:r>
          </w:p>
        </w:tc>
      </w:tr>
      <w:tr w:rsidR="00902045" w:rsidRPr="00EC6BA1" w14:paraId="082B11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0432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DF20A" w14:textId="77777777" w:rsidR="00902045" w:rsidRPr="008E25D5" w:rsidRDefault="00902045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902045" w:rsidRPr="008E25D5" w14:paraId="72BD2D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26146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AB922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902045" w:rsidRPr="008E25D5" w14:paraId="7BBF178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B4A20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D796C0" w14:textId="1D7C3F79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10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902045" w:rsidRPr="008E25D5" w14:paraId="7C59471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62600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1CC25D" w14:textId="2DC415E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2F141899" w14:textId="226E8F4D" w:rsidR="00310C4B" w:rsidRPr="008E25D5" w:rsidRDefault="00310C4B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224DA" w:rsidRPr="008E25D5" w14:paraId="62F8BDB7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436FE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E8171" w14:textId="1986A3A4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3</w:t>
            </w:r>
          </w:p>
        </w:tc>
      </w:tr>
      <w:tr w:rsidR="00F224DA" w:rsidRPr="008E25D5" w14:paraId="78A0A36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30472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1E89FD" w14:textId="796EB815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iminar usuario </w:t>
            </w:r>
          </w:p>
        </w:tc>
      </w:tr>
      <w:tr w:rsidR="00F224DA" w:rsidRPr="008E25D5" w14:paraId="688B2F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A5162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0ECD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224DA" w:rsidRPr="00EC6BA1" w14:paraId="247948B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1869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539DA" w14:textId="1E4E0345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elimina un usuario del sistema lo hace mediante una lista de usuarios o ingresando el nombre, correo del usuario que se va a eliminar. </w:t>
            </w:r>
          </w:p>
        </w:tc>
      </w:tr>
      <w:tr w:rsidR="00F224DA" w:rsidRPr="00EC6BA1" w14:paraId="5E6B335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7A39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BD582" w14:textId="32A3520C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administrador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haber iniciado sesión.</w:t>
            </w:r>
          </w:p>
          <w:p w14:paraId="09BACD86" w14:textId="1F268DD5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administrador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r de tener los permisos.</w:t>
            </w:r>
          </w:p>
        </w:tc>
      </w:tr>
      <w:tr w:rsidR="00F224DA" w:rsidRPr="00EC6BA1" w14:paraId="1280CC7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E8500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12166" w14:textId="14D4EF90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se visualiza en la lista.</w:t>
            </w:r>
          </w:p>
          <w:p w14:paraId="6D6A5246" w14:textId="77777777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podrá ingresar al sistema.</w:t>
            </w:r>
          </w:p>
          <w:p w14:paraId="2E4B1C13" w14:textId="24B6A0E0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que usuario lo elimino.</w:t>
            </w:r>
          </w:p>
        </w:tc>
      </w:tr>
      <w:tr w:rsidR="00F224DA" w:rsidRPr="008E25D5" w14:paraId="4EF0662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09040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AC8BB" w14:textId="77777777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inicia sesión.</w:t>
            </w:r>
          </w:p>
          <w:p w14:paraId="3A9393E9" w14:textId="211DF713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“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imina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”.</w:t>
            </w:r>
          </w:p>
          <w:p w14:paraId="4A9E33A7" w14:textId="54F02FC5" w:rsidR="00F224DA" w:rsidRPr="008E25D5" w:rsidRDefault="00EE36BF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un usuario de la lista o ingresa el nombre o un campo del usuario a eliminar.</w:t>
            </w:r>
          </w:p>
          <w:p w14:paraId="323057A0" w14:textId="3B0BDE5D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un mensaje para validar que se elimina al usuario correcto.</w:t>
            </w:r>
          </w:p>
          <w:p w14:paraId="039E5352" w14:textId="652BCD9A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imina al usuario del sistem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6BEF1B1F" w14:textId="77777777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F224DA" w:rsidRPr="00EC6BA1" w14:paraId="51E4551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BC39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01A358" w14:textId="73540B74" w:rsidR="00F224DA" w:rsidRPr="008E25D5" w:rsidRDefault="00F224DA" w:rsidP="00EE36BF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no se pudo eliminar por un error interno se muestra un mensaje.</w:t>
            </w:r>
          </w:p>
        </w:tc>
      </w:tr>
      <w:tr w:rsidR="00F224DA" w:rsidRPr="00EC6BA1" w14:paraId="5EAA1E9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A213D3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F5AC5" w14:textId="77777777" w:rsidR="00F224DA" w:rsidRPr="008E25D5" w:rsidRDefault="00F224DA" w:rsidP="00F224D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F224DA" w:rsidRPr="008E25D5" w14:paraId="0A47F65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47DB1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6CC4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224DA" w:rsidRPr="008E25D5" w14:paraId="21DF569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16D8D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9471D1" w14:textId="6B1EF613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7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6</w:t>
            </w:r>
          </w:p>
        </w:tc>
      </w:tr>
      <w:tr w:rsidR="00F224DA" w:rsidRPr="008E25D5" w14:paraId="7E13282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9956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5733F" w14:textId="155015C8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3934A3FF" w14:textId="77777777" w:rsidR="00F224DA" w:rsidRPr="008E25D5" w:rsidRDefault="00F224DA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143F0" w:rsidRPr="008E25D5" w14:paraId="1BB68162" w14:textId="77777777" w:rsidTr="00651CD1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23E0A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2B42B" w14:textId="1F344658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</w:t>
            </w:r>
            <w:r w:rsidR="006A421E">
              <w:rPr>
                <w:rFonts w:ascii="Arial" w:hAnsi="Arial" w:cs="Arial"/>
                <w:sz w:val="22"/>
                <w:szCs w:val="22"/>
                <w:lang w:val="es-CR"/>
              </w:rPr>
              <w:t>4</w:t>
            </w:r>
          </w:p>
        </w:tc>
      </w:tr>
      <w:tr w:rsidR="002143F0" w:rsidRPr="008E25D5" w14:paraId="53C02C34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E4313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00BC4" w14:textId="6AB21AA3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ditar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erfi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143F0" w:rsidRPr="008E25D5" w14:paraId="50AE6BC7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CA41B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E051C8" w14:textId="491DF951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</w:tr>
      <w:tr w:rsidR="002143F0" w:rsidRPr="00EC6BA1" w14:paraId="4E96ACB2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99087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A5FB6" w14:textId="7E5BFFBF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uede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ditar la información de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su perfi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y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uede editar todo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 en su perfil.</w:t>
            </w:r>
          </w:p>
        </w:tc>
      </w:tr>
      <w:tr w:rsidR="002143F0" w:rsidRPr="00EC6BA1" w14:paraId="13AD49B1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6C11DE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F62607" w14:textId="2A7A10CC" w:rsidR="002143F0" w:rsidRPr="008E25D5" w:rsidRDefault="002143F0" w:rsidP="00651CD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eber de tener los permisos.</w:t>
            </w:r>
          </w:p>
          <w:p w14:paraId="071D8CC0" w14:textId="77777777" w:rsidR="002143F0" w:rsidRPr="008E25D5" w:rsidRDefault="002143F0" w:rsidP="00651CD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el usuario que realizo los cambios.</w:t>
            </w:r>
          </w:p>
        </w:tc>
      </w:tr>
      <w:tr w:rsidR="002143F0" w:rsidRPr="00EC6BA1" w14:paraId="25A28A19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F0B7A8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29641" w14:textId="28C6D9C5" w:rsidR="002143F0" w:rsidRPr="008E25D5" w:rsidRDefault="002143F0" w:rsidP="00651CD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erfi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queda registrado en el sistema con su información actualizada.</w:t>
            </w:r>
          </w:p>
          <w:p w14:paraId="1E0AF696" w14:textId="77777777" w:rsidR="002143F0" w:rsidRPr="008E25D5" w:rsidRDefault="002143F0" w:rsidP="00651CD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puede iniciar sesión correctamente en el sistema.</w:t>
            </w:r>
          </w:p>
        </w:tc>
      </w:tr>
      <w:tr w:rsidR="002143F0" w:rsidRPr="008E25D5" w14:paraId="0F839A73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989DFF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F23353" w14:textId="7BE2179B" w:rsidR="002143F0" w:rsidRPr="008E25D5" w:rsidRDefault="002143F0" w:rsidP="00651CD1">
            <w:pPr>
              <w:pStyle w:val="Prrafodelista"/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inicia sesión.</w:t>
            </w:r>
          </w:p>
          <w:p w14:paraId="3AA7E260" w14:textId="38D17FD7" w:rsidR="002143F0" w:rsidRPr="008E25D5" w:rsidRDefault="002143F0" w:rsidP="00651CD1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lecciona Editar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erfi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55A453F1" w14:textId="261F4B41" w:rsidR="002143F0" w:rsidRPr="008E25D5" w:rsidRDefault="002143F0" w:rsidP="00651CD1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Ingresa los nuevos datos en el formulario como nombre, correo, etc.</w:t>
            </w:r>
          </w:p>
          <w:p w14:paraId="1C3520F1" w14:textId="77777777" w:rsidR="002143F0" w:rsidRPr="008E25D5" w:rsidRDefault="002143F0" w:rsidP="00651CD1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os datos.</w:t>
            </w:r>
          </w:p>
          <w:p w14:paraId="3D3D6F9A" w14:textId="4A3018DC" w:rsidR="002143F0" w:rsidRPr="008E25D5" w:rsidRDefault="002143F0" w:rsidP="00651CD1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guarda el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erfi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78EF4DAB" w14:textId="77777777" w:rsidR="002143F0" w:rsidRPr="008E25D5" w:rsidRDefault="002143F0" w:rsidP="00651CD1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2143F0" w:rsidRPr="00EC6BA1" w14:paraId="44F6990B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C8F509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6D2A25" w14:textId="77777777" w:rsidR="002143F0" w:rsidRPr="008E25D5" w:rsidRDefault="002143F0" w:rsidP="00651CD1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los datos no tienen el formato o son obligatorios marca los campos.</w:t>
            </w:r>
          </w:p>
        </w:tc>
      </w:tr>
      <w:tr w:rsidR="002143F0" w:rsidRPr="00EC6BA1" w14:paraId="2F63397B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A1F66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73752D" w14:textId="77777777" w:rsidR="002143F0" w:rsidRPr="008E25D5" w:rsidRDefault="002143F0" w:rsidP="00651CD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2143F0" w:rsidRPr="008E25D5" w14:paraId="1B6214B7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10086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DCA2E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2143F0" w:rsidRPr="008E25D5" w14:paraId="6FA38650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C16755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5D9DB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RN-010 </w:t>
            </w:r>
          </w:p>
        </w:tc>
      </w:tr>
      <w:tr w:rsidR="002143F0" w:rsidRPr="008E25D5" w14:paraId="61500D8E" w14:textId="77777777" w:rsidTr="00651CD1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4B082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5867" w14:textId="77777777" w:rsidR="002143F0" w:rsidRPr="008E25D5" w:rsidRDefault="002143F0" w:rsidP="00651CD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26A3B392" w14:textId="77777777" w:rsidR="000514A5" w:rsidRPr="008E25D5" w:rsidRDefault="000514A5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0CC41ECE" w14:textId="648AE55E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ontrol de asistenci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0514A5" w:rsidRPr="008E25D5" w14:paraId="4482AF18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E125A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2E688" w14:textId="79BD18F6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</w:t>
            </w:r>
            <w:r w:rsidR="00CB76AC" w:rsidRPr="008E25D5">
              <w:rPr>
                <w:rFonts w:ascii="Arial" w:hAnsi="Arial" w:cs="Arial"/>
                <w:sz w:val="22"/>
                <w:szCs w:val="22"/>
                <w:lang w:val="es-CR"/>
              </w:rPr>
              <w:t>5</w:t>
            </w:r>
          </w:p>
        </w:tc>
      </w:tr>
      <w:tr w:rsidR="000514A5" w:rsidRPr="008E25D5" w14:paraId="2DD80B1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414B1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AB67F" w14:textId="12B81833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asistencia diaria</w:t>
            </w:r>
          </w:p>
        </w:tc>
      </w:tr>
      <w:tr w:rsidR="000514A5" w:rsidRPr="008E25D5" w14:paraId="168CE97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D585A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351FB" w14:textId="4D5C8FB4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</w:tr>
      <w:tr w:rsidR="000514A5" w:rsidRPr="00EC6BA1" w14:paraId="02C73E8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6626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A359B" w14:textId="5CA582BC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tiene una lista de los estudiantes del curso en el sistema desde ahí selecciona el estado del estudiante en el curso, presente, ausente o justificado.</w:t>
            </w:r>
          </w:p>
        </w:tc>
      </w:tr>
      <w:tr w:rsidR="000514A5" w:rsidRPr="00EC6BA1" w14:paraId="11C7839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64B8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C8ABB" w14:textId="77777777" w:rsidR="000514A5" w:rsidRPr="008E25D5" w:rsidRDefault="000514A5" w:rsidP="000514A5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30E30F1C" w14:textId="689DC299" w:rsidR="000514A5" w:rsidRPr="008E25D5" w:rsidRDefault="000514A5" w:rsidP="000514A5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CB76AC"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 tiene asignado al menos un grupo o curs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514A5" w:rsidRPr="00EC6BA1" w14:paraId="268086A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FBFE0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52B08" w14:textId="677D134F" w:rsidR="000514A5" w:rsidRPr="008E25D5" w:rsidRDefault="00E55CAD" w:rsidP="00E55CA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Los estudiantes del curso quedan registrados en el sistema con su asistencia.</w:t>
            </w:r>
          </w:p>
        </w:tc>
      </w:tr>
      <w:tr w:rsidR="000514A5" w:rsidRPr="00EC6BA1" w14:paraId="70A699B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AB014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1A8F6" w14:textId="43D34DDD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inicia sesión.</w:t>
            </w:r>
          </w:p>
          <w:p w14:paraId="3EBBB9F6" w14:textId="2C2DAD8F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lecciona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Estudiante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42D9EEFB" w14:textId="6F92EBBE" w:rsidR="000514A5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arca la asistencia de cada estudiante</w:t>
            </w:r>
            <w:r w:rsidR="000514A5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3DB1DA24" w14:textId="574466FB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valid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que todos los estudiantes tengan asistenci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07E96B69" w14:textId="77777777" w:rsidR="00E55CAD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firma el registro.</w:t>
            </w:r>
          </w:p>
          <w:p w14:paraId="0AAED824" w14:textId="51981B91" w:rsidR="000514A5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la información y muestra una confirmación.</w:t>
            </w:r>
            <w:r w:rsidR="000514A5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0514A5" w:rsidRPr="00EC6BA1" w14:paraId="6DE017C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3197B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6FC3A" w14:textId="77777777" w:rsidR="00E55CAD" w:rsidRPr="008E25D5" w:rsidRDefault="00E55CAD" w:rsidP="000514A5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profesor no tiene cursos asignados se muestra un mensaje.</w:t>
            </w:r>
          </w:p>
          <w:p w14:paraId="09C5371D" w14:textId="2F7947BF" w:rsidR="000514A5" w:rsidRPr="008E25D5" w:rsidRDefault="00E55CAD" w:rsidP="000514A5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ya registro asistencia en ese día muestra un mensaje.</w:t>
            </w:r>
          </w:p>
        </w:tc>
      </w:tr>
      <w:tr w:rsidR="000514A5" w:rsidRPr="00EC6BA1" w14:paraId="4F4CA3D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DB2CB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65B84E" w14:textId="096723A6" w:rsidR="000514A5" w:rsidRPr="008E25D5" w:rsidRDefault="000514A5" w:rsidP="000514A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sistema detecta errores técnicos al guardar los datos se muestra un mensaje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y los datos se intentan enviar de nuevo 3 veces.</w:t>
            </w:r>
          </w:p>
          <w:p w14:paraId="47C0ECE3" w14:textId="411A9D2F" w:rsidR="00E55CAD" w:rsidRPr="008E25D5" w:rsidRDefault="00E55CAD" w:rsidP="000514A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falta un estudiante con asistencia se muestra un mensaje y se marca el estudiante.</w:t>
            </w:r>
          </w:p>
        </w:tc>
      </w:tr>
      <w:tr w:rsidR="000514A5" w:rsidRPr="008E25D5" w14:paraId="345EF8E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58395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5D23C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0514A5" w:rsidRPr="008E25D5" w14:paraId="0CF145C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E823E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75F57" w14:textId="503E8896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9, RN-010, RN-008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1</w:t>
            </w:r>
          </w:p>
        </w:tc>
      </w:tr>
      <w:tr w:rsidR="000514A5" w:rsidRPr="008E25D5" w14:paraId="58EAB36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EAD7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1CE0E" w14:textId="59EE5E7F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4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A9E0CCE" w14:textId="77777777" w:rsidR="000514A5" w:rsidRPr="008E25D5" w:rsidRDefault="000514A5" w:rsidP="000514A5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AC6803" w:rsidRPr="008E25D5" w14:paraId="375502AE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25097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A6442" w14:textId="2F0953AC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6</w:t>
            </w:r>
          </w:p>
        </w:tc>
      </w:tr>
      <w:tr w:rsidR="00AC6803" w:rsidRPr="008E25D5" w14:paraId="41CD93B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4AAB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6490E" w14:textId="54A32259" w:rsidR="00AC6803" w:rsidRPr="008E25D5" w:rsidRDefault="00E70B3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AD46B2">
              <w:rPr>
                <w:rFonts w:ascii="Arial" w:hAnsi="Arial" w:cs="Arial"/>
                <w:sz w:val="22"/>
                <w:szCs w:val="22"/>
                <w:lang w:val="es-CR"/>
              </w:rPr>
              <w:t>Justificar ausencia</w:t>
            </w:r>
            <w:r w:rsidR="00AC6803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AC6803" w:rsidRPr="008E25D5" w14:paraId="3D5DCA3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900F1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5E423" w14:textId="376B3565" w:rsidR="00AC6803" w:rsidRPr="008E25D5" w:rsidRDefault="002143F0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</w:tr>
      <w:tr w:rsidR="00AC6803" w:rsidRPr="00EC6BA1" w14:paraId="24544D8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4507D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0AC71" w14:textId="125C46A0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puede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realiza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na justificación al sistema de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un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.</w:t>
            </w:r>
          </w:p>
        </w:tc>
      </w:tr>
      <w:tr w:rsidR="00AC6803" w:rsidRPr="00EC6BA1" w14:paraId="1999085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2E41A0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88950" w14:textId="266CED18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de estar registrado en el sistema</w:t>
            </w:r>
          </w:p>
          <w:p w14:paraId="54D8BB5F" w14:textId="4795A081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al menos un estudiante activo.</w:t>
            </w:r>
          </w:p>
        </w:tc>
      </w:tr>
      <w:tr w:rsidR="00AC6803" w:rsidRPr="00EC6BA1" w14:paraId="07732E7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21A32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3BE2A" w14:textId="7EBF8F97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La justificación queda registrada en el sistema.</w:t>
            </w:r>
          </w:p>
        </w:tc>
      </w:tr>
      <w:tr w:rsidR="00AC6803" w:rsidRPr="008E25D5" w14:paraId="0321C61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A89EF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A7595" w14:textId="3772DC51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 xml:space="preserve">justifica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</w:t>
            </w:r>
            <w:r w:rsidR="002143F0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 en el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sistema.</w:t>
            </w:r>
          </w:p>
          <w:p w14:paraId="3B1DB437" w14:textId="13865558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busca al estudiante.</w:t>
            </w:r>
          </w:p>
          <w:p w14:paraId="7D9768B6" w14:textId="11BB26C0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justifica la ausencia.</w:t>
            </w:r>
          </w:p>
          <w:p w14:paraId="3FF3B2DE" w14:textId="175BEDDB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guarda la justificación. </w:t>
            </w:r>
          </w:p>
        </w:tc>
      </w:tr>
      <w:tr w:rsidR="00AC6803" w:rsidRPr="00EC6BA1" w14:paraId="7C0AD44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9393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4DE8D" w14:textId="4A66E7C2" w:rsidR="00AC6803" w:rsidRPr="008E25D5" w:rsidRDefault="00AC6803" w:rsidP="00CA5C52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CA5C52" w:rsidRPr="008E25D5">
              <w:rPr>
                <w:rFonts w:ascii="Arial" w:hAnsi="Arial" w:cs="Arial"/>
                <w:sz w:val="22"/>
                <w:szCs w:val="22"/>
                <w:lang w:val="es-CR"/>
              </w:rPr>
              <w:t>no hay inasistencias no se realiza la justificación.</w:t>
            </w:r>
          </w:p>
        </w:tc>
      </w:tr>
      <w:tr w:rsidR="00AC6803" w:rsidRPr="00EC6BA1" w14:paraId="7D21673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FDC1A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6755E" w14:textId="30CAD1E5" w:rsidR="00AC6803" w:rsidRPr="008E25D5" w:rsidRDefault="00CA5C52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el sistema no mostrara la justificación y se guarda en la bitácora el intento de justificación.</w:t>
            </w:r>
          </w:p>
        </w:tc>
      </w:tr>
      <w:tr w:rsidR="00AC6803" w:rsidRPr="008E25D5" w14:paraId="37E05E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82BC66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246BC" w14:textId="16833493" w:rsidR="00AC6803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AC6803" w:rsidRPr="008E25D5" w14:paraId="5ECC0CD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9FA4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36165" w14:textId="544D741E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3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7</w:t>
            </w:r>
          </w:p>
        </w:tc>
      </w:tr>
      <w:tr w:rsidR="00AC6803" w:rsidRPr="008E25D5" w14:paraId="5A89E26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6B52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099D1" w14:textId="1D1D6555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</w:tbl>
    <w:p w14:paraId="12CE2C9D" w14:textId="77777777" w:rsidR="00AC6803" w:rsidRPr="008E25D5" w:rsidRDefault="00AC6803" w:rsidP="000514A5">
      <w:pPr>
        <w:rPr>
          <w:rFonts w:ascii="Arial" w:hAnsi="Arial" w:cs="Arial"/>
          <w:lang w:val="es-CR"/>
        </w:rPr>
      </w:pPr>
    </w:p>
    <w:p w14:paraId="114C7ABF" w14:textId="18DAA737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Reportes asistenci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CA5C52" w:rsidRPr="008E25D5" w14:paraId="293F8CB1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DDF44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AF32B" w14:textId="166633FC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7</w:t>
            </w:r>
          </w:p>
        </w:tc>
      </w:tr>
      <w:tr w:rsidR="00CA5C52" w:rsidRPr="008E25D5" w14:paraId="1025284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053480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BCFF2" w14:textId="32E0870A" w:rsidR="00CA5C52" w:rsidRPr="008E25D5" w:rsidRDefault="00CA5C52" w:rsidP="00CA5C52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portes grupales</w:t>
            </w:r>
          </w:p>
        </w:tc>
      </w:tr>
      <w:tr w:rsidR="00CA5C52" w:rsidRPr="008E25D5" w14:paraId="741869F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7939E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71473" w14:textId="6A408558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</w:tr>
      <w:tr w:rsidR="00CA5C52" w:rsidRPr="00EC6BA1" w14:paraId="232A01A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577F3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79C0A" w14:textId="649F9243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solicita un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reporte de asistencia de un estudiante que se encuentre en el sistema.</w:t>
            </w:r>
          </w:p>
        </w:tc>
      </w:tr>
      <w:tr w:rsidR="00CA5C52" w:rsidRPr="00EC6BA1" w14:paraId="2F6B8DB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E2B3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7C2EE" w14:textId="77777777" w:rsidR="00CA5C52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60CCE49F" w14:textId="1984ADD3" w:rsidR="009E0677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solicitar el reporte del estudiante en sección o curso.</w:t>
            </w:r>
          </w:p>
        </w:tc>
      </w:tr>
      <w:tr w:rsidR="00CA5C52" w:rsidRPr="00EC6BA1" w14:paraId="60BFD47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96DA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10313" w14:textId="722C6027" w:rsidR="00CA5C52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el historial de justificaciones, ausencias y clases asistidas por parte del estudiante.</w:t>
            </w:r>
          </w:p>
        </w:tc>
      </w:tr>
      <w:tr w:rsidR="00CA5C52" w:rsidRPr="00EC6BA1" w14:paraId="7B91F7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65D5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81F29" w14:textId="320889D7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 solicita el reporte de un estudiante o grupal.</w:t>
            </w:r>
          </w:p>
          <w:p w14:paraId="36A7AE02" w14:textId="3034585C" w:rsidR="008E691E" w:rsidRPr="008E25D5" w:rsidRDefault="008E691E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tipo de reporte.</w:t>
            </w:r>
          </w:p>
          <w:p w14:paraId="0C779CFE" w14:textId="5C73691C" w:rsidR="008E691E" w:rsidRPr="008E25D5" w:rsidRDefault="008E691E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ige los filtros opcionales.</w:t>
            </w:r>
          </w:p>
          <w:p w14:paraId="73503D16" w14:textId="727B541E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>genera el reporte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22965044" w14:textId="6261A670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>envía o muestra el reporte solicitad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. </w:t>
            </w:r>
          </w:p>
        </w:tc>
      </w:tr>
      <w:tr w:rsidR="00CA5C52" w:rsidRPr="00EC6BA1" w14:paraId="4BBA89E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8744E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90DAAC" w14:textId="77777777" w:rsidR="00CA5C52" w:rsidRPr="008E25D5" w:rsidRDefault="00CA5C52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>datos disponibles se muestra un mensaje.</w:t>
            </w:r>
          </w:p>
          <w:p w14:paraId="13353C17" w14:textId="77777777" w:rsidR="008E691E" w:rsidRPr="008E25D5" w:rsidRDefault="008E691E" w:rsidP="008E691E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tiene permisos para el tipo de reporte se muestra un error.</w:t>
            </w:r>
          </w:p>
          <w:p w14:paraId="6FF2ABED" w14:textId="26859F8E" w:rsidR="008E691E" w:rsidRPr="008E25D5" w:rsidRDefault="008E691E" w:rsidP="008E691E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hay muchos datos de divide por páginas. </w:t>
            </w:r>
          </w:p>
        </w:tc>
      </w:tr>
      <w:tr w:rsidR="00CA5C52" w:rsidRPr="00EC6BA1" w14:paraId="76CF5F5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91E7C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36465" w14:textId="3329E044" w:rsidR="00CA5C52" w:rsidRPr="008E25D5" w:rsidRDefault="008E691E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CA5C52" w:rsidRPr="008E25D5" w14:paraId="6C42166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A697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D1602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CA5C52" w:rsidRPr="008E25D5" w14:paraId="2037E3F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258C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52276" w14:textId="48F6DC30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6, RN-007, RN-008</w:t>
            </w:r>
          </w:p>
        </w:tc>
      </w:tr>
      <w:tr w:rsidR="00CA5C52" w:rsidRPr="008E25D5" w14:paraId="2FA2649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1E93B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D3620" w14:textId="726F5ADF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7</w:t>
            </w:r>
            <w:r w:rsidRPr="008E25D5">
              <w:rPr>
                <w:rFonts w:ascii="Arial" w:hAnsi="Arial" w:cs="Arial"/>
                <w:sz w:val="22"/>
                <w:szCs w:val="22"/>
              </w:rPr>
              <w:t>, 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</w:tbl>
    <w:p w14:paraId="6E42B59B" w14:textId="77777777" w:rsidR="00CA5C52" w:rsidRPr="008E25D5" w:rsidRDefault="00CA5C52" w:rsidP="00CA5C52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8E691E" w:rsidRPr="008E25D5" w14:paraId="5CAF7A59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BD7055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B2FA4" w14:textId="52F7AC04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8</w:t>
            </w:r>
          </w:p>
        </w:tc>
      </w:tr>
      <w:tr w:rsidR="008E691E" w:rsidRPr="00EC6BA1" w14:paraId="12F9F54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58504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CDEBE" w14:textId="3FF049B9" w:rsidR="008E691E" w:rsidRPr="008E25D5" w:rsidRDefault="008E691E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xporta</w:t>
            </w:r>
            <w:r w:rsidR="00E70B33">
              <w:rPr>
                <w:rFonts w:ascii="Arial" w:hAnsi="Arial" w:cs="Arial"/>
                <w:sz w:val="22"/>
                <w:szCs w:val="22"/>
                <w:lang w:val="es-CR"/>
              </w:rPr>
              <w:t xml:space="preserve">r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portes en PDF y Excel</w:t>
            </w:r>
          </w:p>
        </w:tc>
      </w:tr>
      <w:tr w:rsidR="008E691E" w:rsidRPr="008E25D5" w14:paraId="5B53B6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30E2B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8340A5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</w:tr>
      <w:tr w:rsidR="008E691E" w:rsidRPr="00EC6BA1" w14:paraId="735CDE6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1046A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31A18" w14:textId="2303E9EB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puede exportar el reporte generado por el sistema reportes como CU-00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7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8E691E" w:rsidRPr="00EC6BA1" w14:paraId="50FB745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D5E3A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4A91D" w14:textId="77777777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30F8B9C4" w14:textId="38090B7F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Debe tener permisos para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realizar la exportación.</w:t>
            </w:r>
          </w:p>
        </w:tc>
      </w:tr>
      <w:tr w:rsidR="008E691E" w:rsidRPr="00EC6BA1" w14:paraId="252A4AD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AE2CE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BD154" w14:textId="5BC3CD1A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genera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el documento solicitado por el usuario.</w:t>
            </w:r>
          </w:p>
        </w:tc>
      </w:tr>
      <w:tr w:rsidR="008E691E" w:rsidRPr="00EC6BA1" w14:paraId="4D9BF2B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63DAC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8DD54" w14:textId="27B41FD4" w:rsidR="008E691E" w:rsidRPr="008E25D5" w:rsidRDefault="008E691E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usuario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accede a los reportes.</w:t>
            </w:r>
          </w:p>
          <w:p w14:paraId="304FC44C" w14:textId="4927CFA4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Genera un reporte con los filtros deseados.</w:t>
            </w:r>
          </w:p>
          <w:p w14:paraId="1652A85D" w14:textId="685CB7AD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la opción Exportar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6DB3D8C8" w14:textId="77777777" w:rsidR="00715669" w:rsidRPr="008E25D5" w:rsidRDefault="008E691E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ige el formato.</w:t>
            </w:r>
          </w:p>
          <w:p w14:paraId="357BB946" w14:textId="77777777" w:rsidR="00715669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enera el archivo correspondiente.</w:t>
            </w:r>
          </w:p>
          <w:p w14:paraId="68FD538A" w14:textId="77777777" w:rsidR="00715669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rchivo se guarda o descarga en el sistema.</w:t>
            </w:r>
          </w:p>
          <w:p w14:paraId="7C11B00E" w14:textId="6AD1F000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una confirmación.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8E691E" w:rsidRPr="00EC6BA1" w14:paraId="3180BE3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BF4A1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760EF" w14:textId="77777777" w:rsidR="008E691E" w:rsidRPr="008E25D5" w:rsidRDefault="008E691E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Si el r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eporte es muy grande puede dividirlo.</w:t>
            </w:r>
          </w:p>
          <w:p w14:paraId="3E35D031" w14:textId="3B541D4C" w:rsidR="00074131" w:rsidRPr="008E25D5" w:rsidRDefault="00074131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formato no es soportado muestra un error.</w:t>
            </w:r>
          </w:p>
        </w:tc>
      </w:tr>
      <w:tr w:rsidR="008E691E" w:rsidRPr="00EC6BA1" w14:paraId="176EBA7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D4833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7A3AC" w14:textId="27AF4985" w:rsidR="008E691E" w:rsidRPr="008E25D5" w:rsidRDefault="008E691E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y sugiere reintar.</w:t>
            </w:r>
          </w:p>
        </w:tc>
      </w:tr>
      <w:tr w:rsidR="008E691E" w:rsidRPr="008E25D5" w14:paraId="4B34AA2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F4AE9E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BA422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8E691E" w:rsidRPr="008E25D5" w14:paraId="5AC9EDC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09979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C81BD" w14:textId="772D46CC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7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6</w:t>
            </w:r>
          </w:p>
        </w:tc>
      </w:tr>
      <w:tr w:rsidR="008E691E" w:rsidRPr="008E25D5" w14:paraId="05774C4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3B507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4824A" w14:textId="74D06199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</w:tbl>
    <w:p w14:paraId="2D0E82D2" w14:textId="77777777" w:rsidR="008E691E" w:rsidRPr="008E25D5" w:rsidRDefault="008E691E" w:rsidP="00CA5C52">
      <w:pPr>
        <w:rPr>
          <w:rFonts w:ascii="Arial" w:hAnsi="Arial" w:cs="Arial"/>
          <w:lang w:val="es-CR"/>
        </w:rPr>
      </w:pPr>
    </w:p>
    <w:p w14:paraId="2C88E350" w14:textId="3C1116B7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omunicación con encargados legal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074131" w:rsidRPr="008E25D5" w14:paraId="6734FFF3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ADDF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32A93" w14:textId="2DCF4303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9</w:t>
            </w:r>
          </w:p>
        </w:tc>
      </w:tr>
      <w:tr w:rsidR="00074131" w:rsidRPr="008E25D5" w14:paraId="4071CC7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BF01B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72C0D" w14:textId="28586401" w:rsidR="00074131" w:rsidRPr="008E25D5" w:rsidRDefault="0007413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Notificación automática</w:t>
            </w:r>
          </w:p>
        </w:tc>
      </w:tr>
      <w:tr w:rsidR="00074131" w:rsidRPr="008E25D5" w14:paraId="3746F0F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D8742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AD840" w14:textId="0E7FDED6" w:rsidR="00074131" w:rsidRPr="008E25D5" w:rsidRDefault="00CD411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</w:tr>
      <w:tr w:rsidR="00074131" w:rsidRPr="00EC6BA1" w14:paraId="5CEBA65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6BB73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1F974" w14:textId="0EEFF8C0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CD411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stema envía una notificación al PAD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del</w:t>
            </w:r>
            <w:r w:rsidR="00CD411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 que tiene una inasistencia</w:t>
            </w:r>
            <w:r w:rsidR="00E245F9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74131" w:rsidRPr="008E25D5" w14:paraId="489D523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93138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2147A" w14:textId="4CF8EF23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tiene registrada una inasistencia.</w:t>
            </w:r>
          </w:p>
          <w:p w14:paraId="29EC0F98" w14:textId="1CFECDD6" w:rsidR="00E245F9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tiene un PAD vinculado con un contacto.</w:t>
            </w:r>
          </w:p>
          <w:p w14:paraId="17984BB6" w14:textId="51C92176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nvío está habilitado.</w:t>
            </w:r>
          </w:p>
        </w:tc>
      </w:tr>
      <w:tr w:rsidR="00074131" w:rsidRPr="00EC6BA1" w14:paraId="42B13BE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804A9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7AAD2" w14:textId="4CC69BA4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la notificación al PAD que está vinculado al estudiante que tiene la inasistencia.</w:t>
            </w:r>
          </w:p>
        </w:tc>
      </w:tr>
      <w:tr w:rsidR="00074131" w:rsidRPr="00EC6BA1" w14:paraId="78DA31B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46324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28CDE" w14:textId="77777777" w:rsidR="00074131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registra una inasistencia.</w:t>
            </w:r>
          </w:p>
          <w:p w14:paraId="14405C84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El sistema detecta la inasistencia registrada.</w:t>
            </w:r>
          </w:p>
          <w:p w14:paraId="471561CD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enera un mensaje automático.</w:t>
            </w:r>
          </w:p>
          <w:p w14:paraId="726D725A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el mensaje al PAD del estudiante.</w:t>
            </w:r>
          </w:p>
          <w:p w14:paraId="2D74E74D" w14:textId="7C659CC0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registro del envío.</w:t>
            </w:r>
          </w:p>
        </w:tc>
      </w:tr>
      <w:tr w:rsidR="00074131" w:rsidRPr="00EC6BA1" w14:paraId="3E52E45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30569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ABF1F" w14:textId="2912274B" w:rsidR="00E245F9" w:rsidRPr="008E25D5" w:rsidRDefault="00E245F9" w:rsidP="00E245F9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nvío falla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uarda la información.</w:t>
            </w:r>
          </w:p>
        </w:tc>
      </w:tr>
      <w:tr w:rsidR="00074131" w:rsidRPr="00EC6BA1" w14:paraId="44CF5C3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F0D3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BAE03" w14:textId="0BBBF609" w:rsidR="00074131" w:rsidRPr="008E25D5" w:rsidRDefault="00074131" w:rsidP="0007413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</w:t>
            </w:r>
            <w:r w:rsidR="00E245F9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al enviar una notificación se realizan varios intent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74131" w:rsidRPr="008E25D5" w14:paraId="3590C16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098F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A3645" w14:textId="709A144D" w:rsidR="00074131" w:rsidRPr="008E25D5" w:rsidRDefault="00E245F9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074131" w:rsidRPr="008E25D5" w14:paraId="1B3621A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9033C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DD4B6" w14:textId="4E97D299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2</w:t>
            </w:r>
          </w:p>
        </w:tc>
      </w:tr>
      <w:tr w:rsidR="00074131" w:rsidRPr="008E25D5" w14:paraId="6304A11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523B0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6D6A0" w14:textId="6A7729AF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0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3590112" w14:textId="77777777" w:rsidR="00074131" w:rsidRPr="008E25D5" w:rsidRDefault="00074131" w:rsidP="00074131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447CE1" w:rsidRPr="008E25D5" w14:paraId="4422BA6B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A464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7A35B" w14:textId="08864B30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0</w:t>
            </w:r>
          </w:p>
        </w:tc>
      </w:tr>
      <w:tr w:rsidR="00447CE1" w:rsidRPr="00EC6BA1" w14:paraId="74E7B0B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664FB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C96F3" w14:textId="77777777" w:rsidR="00447CE1" w:rsidRPr="008E25D5" w:rsidRDefault="00447CE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historial de reportes enviados</w:t>
            </w:r>
          </w:p>
        </w:tc>
      </w:tr>
      <w:tr w:rsidR="00447CE1" w:rsidRPr="008E25D5" w14:paraId="17F286F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3E892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E25F2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, Profesor</w:t>
            </w:r>
          </w:p>
        </w:tc>
      </w:tr>
      <w:tr w:rsidR="00447CE1" w:rsidRPr="00EC6BA1" w14:paraId="2B83384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0613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F1AC8" w14:textId="1E6594A4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administrador y profesor pueden ver la historia de notificaciones enviadas y ver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>qué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ía, hora y quien se le envío la notificación.</w:t>
            </w:r>
          </w:p>
        </w:tc>
      </w:tr>
      <w:tr w:rsidR="00447CE1" w:rsidRPr="00EC6BA1" w14:paraId="7605323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302E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2AB69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0C56B908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poder visualizar el historial.</w:t>
            </w:r>
          </w:p>
        </w:tc>
      </w:tr>
      <w:tr w:rsidR="00447CE1" w:rsidRPr="00EC6BA1" w14:paraId="395FC23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6508D4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08F8B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solicita toda la información del sistema para poder mostrarla.</w:t>
            </w:r>
          </w:p>
        </w:tc>
      </w:tr>
      <w:tr w:rsidR="00447CE1" w:rsidRPr="00EC6BA1" w14:paraId="744FB34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B194B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60D24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accede al historial de notificaciones o reportes.</w:t>
            </w:r>
          </w:p>
          <w:p w14:paraId="3162EF14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Historial de notificaciones.</w:t>
            </w:r>
          </w:p>
          <w:p w14:paraId="3B7A934E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Filtra por estudiante o curso.</w:t>
            </w:r>
          </w:p>
          <w:p w14:paraId="6871E449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muestra una lista de las notificaciones.</w:t>
            </w:r>
          </w:p>
        </w:tc>
      </w:tr>
      <w:tr w:rsidR="00447CE1" w:rsidRPr="00EC6BA1" w14:paraId="3D757BD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CFD0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336AE" w14:textId="77777777" w:rsidR="00447CE1" w:rsidRPr="008E25D5" w:rsidRDefault="00447CE1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envíos se muestra un mensaje. </w:t>
            </w:r>
          </w:p>
        </w:tc>
      </w:tr>
      <w:tr w:rsidR="00447CE1" w:rsidRPr="00EC6BA1" w14:paraId="784E81B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CBDA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45B46" w14:textId="77777777" w:rsidR="00447CE1" w:rsidRPr="008E25D5" w:rsidRDefault="00447CE1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447CE1" w:rsidRPr="008E25D5" w14:paraId="1BDE170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D2477A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D0DF9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447CE1" w:rsidRPr="008E25D5" w14:paraId="74B0A1E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5131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B67F9" w14:textId="66901670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6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7</w:t>
            </w:r>
          </w:p>
        </w:tc>
      </w:tr>
      <w:tr w:rsidR="00447CE1" w:rsidRPr="008E25D5" w14:paraId="5A01E7E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F408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C5F55" w14:textId="4A0932DE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1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76C858F8" w14:textId="77777777" w:rsidR="00E245F9" w:rsidRPr="008E25D5" w:rsidRDefault="00E245F9" w:rsidP="00074131">
      <w:pPr>
        <w:rPr>
          <w:rFonts w:ascii="Arial" w:hAnsi="Arial" w:cs="Arial"/>
          <w:lang w:val="es-CR"/>
        </w:rPr>
      </w:pPr>
    </w:p>
    <w:p w14:paraId="03E2ACEF" w14:textId="14A80312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Reportes general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447CE1" w:rsidRPr="008E25D5" w14:paraId="6B2E0FEC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B2131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547B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1</w:t>
            </w:r>
          </w:p>
        </w:tc>
      </w:tr>
      <w:tr w:rsidR="00447CE1" w:rsidRPr="008E25D5" w14:paraId="091D333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5D10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D038BC" w14:textId="411E39AD" w:rsidR="00447CE1" w:rsidRPr="008E25D5" w:rsidRDefault="00447CE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.</w:t>
            </w:r>
          </w:p>
        </w:tc>
      </w:tr>
      <w:tr w:rsidR="00447CE1" w:rsidRPr="008E25D5" w14:paraId="51C7026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2207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560F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, Profesor</w:t>
            </w:r>
          </w:p>
        </w:tc>
      </w:tr>
      <w:tr w:rsidR="00447CE1" w:rsidRPr="00EC6BA1" w14:paraId="5BBC1E7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34B1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44A88" w14:textId="48F067FA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administrador y profesor pueden ver la estadía de un grupo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EC6BA1" w14:paraId="4E19FE0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8C97D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6A497" w14:textId="283FA617" w:rsidR="00447CE1" w:rsidRPr="008E25D5" w:rsidRDefault="00447CE1" w:rsidP="0020536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act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haber iniciado sesión.</w:t>
            </w:r>
          </w:p>
          <w:p w14:paraId="5B650913" w14:textId="6635F32C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Debe tener permisos para poder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la estadístic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EC6BA1" w14:paraId="54DFD35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37AD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C15DF" w14:textId="1A6D51A4" w:rsidR="00447CE1" w:rsidRPr="008E25D5" w:rsidRDefault="0020536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la estadística de un grupo seleccionado</w:t>
            </w:r>
            <w:r w:rsidR="00447CE1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8E25D5" w14:paraId="41AE346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BADD0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65FEE" w14:textId="3A00142B" w:rsidR="00447CE1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selecciona consultar estadística.</w:t>
            </w:r>
          </w:p>
          <w:p w14:paraId="5825E2BA" w14:textId="77777777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filtro.</w:t>
            </w:r>
          </w:p>
          <w:p w14:paraId="78B742D4" w14:textId="09DC8548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realiza el cálculo automáticamente.</w:t>
            </w:r>
          </w:p>
          <w:p w14:paraId="0486F99C" w14:textId="77777777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los datos.</w:t>
            </w:r>
          </w:p>
          <w:p w14:paraId="16F149F0" w14:textId="3C47E404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uede exportar los resultados.</w:t>
            </w:r>
          </w:p>
        </w:tc>
      </w:tr>
      <w:tr w:rsidR="00447CE1" w:rsidRPr="00EC6BA1" w14:paraId="44B6B6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C7648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28A77" w14:textId="4AAA4BDA" w:rsidR="0020536A" w:rsidRPr="008E25D5" w:rsidRDefault="00447CE1" w:rsidP="002053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dat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se muestra un mensaje. </w:t>
            </w:r>
          </w:p>
        </w:tc>
      </w:tr>
      <w:tr w:rsidR="00447CE1" w:rsidRPr="00EC6BA1" w14:paraId="21FD199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B9EB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5647D" w14:textId="77777777" w:rsidR="00447CE1" w:rsidRPr="008E25D5" w:rsidRDefault="00447CE1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447CE1" w:rsidRPr="008E25D5" w14:paraId="255DDCA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B1A8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4BB9A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447CE1" w:rsidRPr="008E25D5" w14:paraId="4491F31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61CF4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177E9" w14:textId="2423307F" w:rsidR="00447CE1" w:rsidRPr="00EC6BA1" w:rsidRDefault="006E766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N-004, RN-005, RN-006, RN-007, RN-008</w:t>
            </w:r>
          </w:p>
        </w:tc>
      </w:tr>
      <w:tr w:rsidR="00447CE1" w:rsidRPr="008E25D5" w14:paraId="7FA4679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8BF0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67145" w14:textId="7236A65A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2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0853E7A9" w14:textId="77777777" w:rsidR="00074131" w:rsidRPr="008E25D5" w:rsidRDefault="00074131" w:rsidP="00074131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371"/>
      </w:tblGrid>
      <w:tr w:rsidR="0020536A" w:rsidRPr="008E25D5" w14:paraId="61859E81" w14:textId="77777777" w:rsidTr="00EC6BA1">
        <w:trPr>
          <w:trHeight w:val="493"/>
        </w:trPr>
        <w:tc>
          <w:tcPr>
            <w:tcW w:w="1996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9F69A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37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0630A9" w14:textId="083C35BE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2</w:t>
            </w:r>
          </w:p>
        </w:tc>
      </w:tr>
      <w:tr w:rsidR="0020536A" w:rsidRPr="00EC6BA1" w14:paraId="41258138" w14:textId="77777777" w:rsidTr="00EC6BA1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EB645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35520" w14:textId="551AFD5F" w:rsidR="0020536A" w:rsidRPr="008E25D5" w:rsidRDefault="005A4F9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Generar alertas automáticas por asistencia</w:t>
            </w:r>
            <w:r w:rsidR="00E70B33"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crítica</w:t>
            </w:r>
            <w:r w:rsidR="00E70B33">
              <w:rPr>
                <w:rFonts w:ascii="Arial" w:hAnsi="Arial" w:cs="Arial"/>
                <w:sz w:val="22"/>
                <w:szCs w:val="22"/>
                <w:lang w:val="es-CR"/>
              </w:rPr>
              <w:t>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20536A" w:rsidRPr="008E25D5" w14:paraId="6E2CE5BA" w14:textId="77777777" w:rsidTr="00EC6BA1">
        <w:trPr>
          <w:trHeight w:val="24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DB1DF4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906F6" w14:textId="70E47A36" w:rsidR="0020536A" w:rsidRPr="008E25D5" w:rsidRDefault="005A4F9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</w:tr>
      <w:tr w:rsidR="0020536A" w:rsidRPr="00EC6BA1" w14:paraId="0DE72EEE" w14:textId="77777777" w:rsidTr="00EC6BA1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61305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489CD" w14:textId="114AB6BD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5A4F91"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recibe una alerta sobre un alumno que tenga muchas inasistencias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20536A" w:rsidRPr="00EC6BA1" w14:paraId="2BB412DD" w14:textId="77777777" w:rsidTr="00EC6BA1">
        <w:trPr>
          <w:trHeight w:val="52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000F70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2C354" w14:textId="77777777" w:rsidR="0020536A" w:rsidRPr="008E25D5" w:rsidRDefault="00FF5E62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de haberse ejecutado el registro de asistencias.</w:t>
            </w:r>
          </w:p>
          <w:p w14:paraId="1D2B9306" w14:textId="217166D3" w:rsidR="00FF5E62" w:rsidRPr="008E25D5" w:rsidRDefault="00FF5E62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mbral de alerta debe estar definido.</w:t>
            </w:r>
          </w:p>
        </w:tc>
      </w:tr>
      <w:tr w:rsidR="0020536A" w:rsidRPr="00EC6BA1" w14:paraId="5D1CA027" w14:textId="77777777" w:rsidTr="00EC6BA1">
        <w:trPr>
          <w:trHeight w:val="510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47F47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39C35" w14:textId="6D6808F9" w:rsidR="0020536A" w:rsidRPr="008E25D5" w:rsidRDefault="0020536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envía y muestra una alerta al profesor que tiene un estudiante con la asistencia critica.</w:t>
            </w:r>
          </w:p>
        </w:tc>
      </w:tr>
      <w:tr w:rsidR="0020536A" w:rsidRPr="00EC6BA1" w14:paraId="52AC2442" w14:textId="77777777" w:rsidTr="00EC6BA1">
        <w:trPr>
          <w:trHeight w:val="1251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8DE99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B8213" w14:textId="77777777" w:rsidR="0020536A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ejecuta el proceso automáticamente en el horario definido.</w:t>
            </w:r>
          </w:p>
          <w:p w14:paraId="3F8AC7F2" w14:textId="77777777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visa el porcentaje y si este cae por debajo del umbral.</w:t>
            </w:r>
          </w:p>
          <w:p w14:paraId="40939C8C" w14:textId="77777777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crea un listado de los estudiantes.</w:t>
            </w:r>
          </w:p>
          <w:p w14:paraId="24A7C137" w14:textId="7D0357EF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la alerta al profesor.</w:t>
            </w:r>
          </w:p>
        </w:tc>
      </w:tr>
      <w:tr w:rsidR="0020536A" w:rsidRPr="00EC6BA1" w14:paraId="050316E5" w14:textId="77777777" w:rsidTr="00EC6BA1">
        <w:trPr>
          <w:trHeight w:val="52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7EA8B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C1BB5" w14:textId="77777777" w:rsidR="00FF5E62" w:rsidRPr="008E25D5" w:rsidRDefault="0020536A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hay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s con asistencia critica no se realiza la alerta.</w:t>
            </w:r>
          </w:p>
          <w:p w14:paraId="31EDA5EC" w14:textId="4526AFF5" w:rsidR="0020536A" w:rsidRPr="008E25D5" w:rsidRDefault="00FF5E62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umbral está mal configurado se registra un error.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0536A" w:rsidRPr="00EC6BA1" w14:paraId="31BEEE9F" w14:textId="77777777" w:rsidTr="00EC6BA1">
        <w:trPr>
          <w:trHeight w:val="263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1FF98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75119" w14:textId="3D725632" w:rsidR="0020536A" w:rsidRPr="008E25D5" w:rsidRDefault="0020536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hay errores internos 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no se realizan las operaciones.</w:t>
            </w:r>
          </w:p>
        </w:tc>
      </w:tr>
      <w:tr w:rsidR="0020536A" w:rsidRPr="008E25D5" w14:paraId="7B574A25" w14:textId="77777777" w:rsidTr="00EC6BA1">
        <w:trPr>
          <w:trHeight w:val="24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D508A1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8CB2C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20536A" w:rsidRPr="008E25D5" w14:paraId="47FA3604" w14:textId="77777777" w:rsidTr="00EC6BA1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474AF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D5888" w14:textId="557B83BB" w:rsidR="0020536A" w:rsidRPr="008E25D5" w:rsidRDefault="006E766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N-004, RN-005, RN-008</w:t>
            </w:r>
          </w:p>
        </w:tc>
      </w:tr>
      <w:tr w:rsidR="0020536A" w:rsidRPr="008E25D5" w14:paraId="610E0B55" w14:textId="77777777" w:rsidTr="00EC6BA1">
        <w:trPr>
          <w:trHeight w:val="493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724C6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A9A4A" w14:textId="61833645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3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DC0C172" w14:textId="77777777" w:rsidR="0020536A" w:rsidRPr="008E25D5" w:rsidRDefault="0020536A" w:rsidP="00074131">
      <w:pPr>
        <w:rPr>
          <w:rFonts w:ascii="Arial" w:hAnsi="Arial" w:cs="Arial"/>
          <w:lang w:val="es-CR"/>
        </w:rPr>
      </w:pPr>
    </w:p>
    <w:p w14:paraId="6A453022" w14:textId="72B89A0A" w:rsidR="00BC5FDE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Gestión de curso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EC6BA1" w:rsidRPr="008E25D5" w14:paraId="71C1EFA1" w14:textId="77777777" w:rsidTr="00EC6BA1">
        <w:tc>
          <w:tcPr>
            <w:tcW w:w="205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55A5AA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56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C146B1" w14:textId="7A43AD9D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3</w:t>
            </w:r>
          </w:p>
        </w:tc>
      </w:tr>
      <w:tr w:rsidR="00EC6BA1" w:rsidRPr="008E25D5" w14:paraId="51F14CCF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12F2F1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EE057" w14:textId="6D2F585F" w:rsidR="00EC6BA1" w:rsidRPr="008E25D5" w:rsidRDefault="00EC6BA1" w:rsidP="002161A6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Crear Curso</w:t>
            </w:r>
          </w:p>
        </w:tc>
      </w:tr>
      <w:tr w:rsidR="00EC6BA1" w:rsidRPr="008E25D5" w14:paraId="77CDC62B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C8DEC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7D5FB7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EC6BA1" w:rsidRPr="008E25D5" w14:paraId="2E8B11B0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865E5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Descripción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0C8563" w14:textId="77777777" w:rsidR="00EC6BA1" w:rsidRPr="00EC6BA1" w:rsidRDefault="00EC6BA1" w:rsidP="00EC6BA1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Descripción: El administrador crea un nuevo curso ingresando información como nombre, siglas/código, profesor responsable, horario, fecha de inicio, semestre/período y estatus. Se valida que no tenga dos materias o profesores, y que la fecha de inicio sea anterior a la de fin.</w:t>
            </w:r>
          </w:p>
          <w:p w14:paraId="0AA9C8DA" w14:textId="5F91523B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  <w:tr w:rsidR="00EC6BA1" w:rsidRPr="008E25D5" w14:paraId="5497DD7C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25326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7F2B0" w14:textId="77777777" w:rsidR="00EC6BA1" w:rsidRPr="00EC6BA1" w:rsidRDefault="00EC6BA1" w:rsidP="00EC6BA1">
            <w:pPr>
              <w:pStyle w:val="Prrafodelista"/>
              <w:numPr>
                <w:ilvl w:val="0"/>
                <w:numId w:val="47"/>
              </w:numPr>
              <w:tabs>
                <w:tab w:val="left" w:pos="720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295FA05D" w14:textId="78F605A7" w:rsidR="00EC6BA1" w:rsidRPr="00EC6BA1" w:rsidRDefault="00EC6BA1" w:rsidP="00EC6BA1">
            <w:pPr>
              <w:pStyle w:val="Prrafodelista"/>
              <w:numPr>
                <w:ilvl w:val="0"/>
                <w:numId w:val="47"/>
              </w:numPr>
              <w:tabs>
                <w:tab w:val="left" w:pos="720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l actor debe tener permisos.</w:t>
            </w:r>
          </w:p>
        </w:tc>
      </w:tr>
      <w:tr w:rsidR="00EC6BA1" w:rsidRPr="008E25D5" w14:paraId="2191208C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18C5BF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F0AE1" w14:textId="77A5D52D" w:rsidR="00EC6BA1" w:rsidRPr="008E25D5" w:rsidRDefault="00EC6BA1" w:rsidP="00EC6BA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l curso queda registrado en el sistema cumpliendo las validaciones.</w:t>
            </w:r>
          </w:p>
        </w:tc>
      </w:tr>
      <w:tr w:rsidR="00EC6BA1" w:rsidRPr="008E25D5" w14:paraId="3C2913DB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A6749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B4F25" w14:textId="77777777" w:rsidR="00EC6BA1" w:rsidRPr="00EC6BA1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1. El administrador inicia sesión.</w:t>
            </w:r>
          </w:p>
          <w:p w14:paraId="79F8265D" w14:textId="77777777" w:rsidR="00EC6BA1" w:rsidRPr="00EC6BA1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2. Selecciona “Crear curso”.</w:t>
            </w:r>
          </w:p>
          <w:p w14:paraId="3FE4BB97" w14:textId="77777777" w:rsidR="00EC6BA1" w:rsidRPr="00EC6BA1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3. Ingresa la información: nombre, código, materia, profesor, horario, fechas y período.</w:t>
            </w:r>
          </w:p>
          <w:p w14:paraId="44FD68CC" w14:textId="77777777" w:rsidR="00EC6BA1" w:rsidRPr="00EC6BA1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4. El sistema valida conflictos y fechas.</w:t>
            </w:r>
          </w:p>
          <w:p w14:paraId="48AA24E3" w14:textId="77777777" w:rsidR="00EC6BA1" w:rsidRPr="00EC6BA1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5. El sistema guarda el curso.</w:t>
            </w:r>
          </w:p>
          <w:p w14:paraId="6E368213" w14:textId="4255FCF2" w:rsidR="00EC6BA1" w:rsidRPr="008E25D5" w:rsidRDefault="00EC6BA1" w:rsidP="00EC6BA1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6. El sistema muestra confirmación</w:t>
            </w:r>
          </w:p>
        </w:tc>
      </w:tr>
      <w:tr w:rsidR="00EC6BA1" w:rsidRPr="008E25D5" w14:paraId="03017EB6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B8344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8B2C5E" w14:textId="77777777" w:rsidR="00EC6BA1" w:rsidRDefault="00EC6BA1" w:rsidP="00EC6BA1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Si hay conflicto de materia/profesor, se muestra error.</w:t>
            </w:r>
          </w:p>
          <w:p w14:paraId="2C6A3F0C" w14:textId="3AA59848" w:rsidR="00EC6BA1" w:rsidRPr="00EC6BA1" w:rsidRDefault="00EC6BA1" w:rsidP="00EC6BA1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Si la fecha de fin es anterior a inicio, se muestra mensaje.</w:t>
            </w:r>
          </w:p>
        </w:tc>
      </w:tr>
      <w:tr w:rsidR="00EC6BA1" w:rsidRPr="008E25D5" w14:paraId="1E2586F9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66CD4D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B1FC36" w14:textId="47A00659" w:rsidR="00EC6BA1" w:rsidRPr="008E25D5" w:rsidRDefault="00EC6BA1" w:rsidP="00EC6BA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Si ocurre un error técnico, se muestra mensaje.</w:t>
            </w:r>
          </w:p>
        </w:tc>
      </w:tr>
      <w:tr w:rsidR="00EC6BA1" w:rsidRPr="008E25D5" w14:paraId="439CDCD2" w14:textId="77777777" w:rsidTr="00EC6BA1">
        <w:trPr>
          <w:trHeight w:val="247"/>
        </w:trPr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90BE5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DA1D24" w14:textId="6CA3F303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EC6BA1" w:rsidRPr="008E25D5" w14:paraId="074923C4" w14:textId="77777777" w:rsidTr="00EC6BA1">
        <w:trPr>
          <w:trHeight w:val="502"/>
        </w:trPr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04FF5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986AE2" w14:textId="235A5DAD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N-</w:t>
            </w:r>
            <w:r>
              <w:rPr>
                <w:rFonts w:ascii="Arial" w:hAnsi="Arial" w:cs="Arial"/>
                <w:sz w:val="22"/>
                <w:szCs w:val="22"/>
              </w:rPr>
              <w:t>012</w:t>
            </w:r>
          </w:p>
        </w:tc>
      </w:tr>
      <w:tr w:rsidR="00EC6BA1" w:rsidRPr="008E25D5" w14:paraId="6D45E949" w14:textId="77777777" w:rsidTr="00EC6BA1">
        <w:trPr>
          <w:trHeight w:val="493"/>
        </w:trPr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DCA81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7E8877" w14:textId="461BB1B1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</w:tr>
      <w:tr w:rsidR="00EC6BA1" w:rsidRPr="008E25D5" w14:paraId="70F9D0B8" w14:textId="77777777" w:rsidTr="00EC6BA1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261381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72597" w14:textId="77777777" w:rsidR="00EC6BA1" w:rsidRPr="00EC6BA1" w:rsidRDefault="00EC6BA1" w:rsidP="00EC6BA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</w:p>
        </w:tc>
      </w:tr>
    </w:tbl>
    <w:p w14:paraId="158527D4" w14:textId="77777777" w:rsidR="00EC6BA1" w:rsidRPr="00EC6BA1" w:rsidRDefault="00EC6BA1" w:rsidP="00EC6BA1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371"/>
      </w:tblGrid>
      <w:tr w:rsidR="00EC6BA1" w:rsidRPr="008E25D5" w14:paraId="3D00889B" w14:textId="77777777" w:rsidTr="002161A6">
        <w:trPr>
          <w:trHeight w:val="493"/>
        </w:trPr>
        <w:tc>
          <w:tcPr>
            <w:tcW w:w="1996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2F481E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371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EA36D" w14:textId="433DC6DB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4</w:t>
            </w:r>
          </w:p>
        </w:tc>
      </w:tr>
      <w:tr w:rsidR="00EC6BA1" w:rsidRPr="00EC6BA1" w14:paraId="53BC0224" w14:textId="77777777" w:rsidTr="002161A6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856D76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C528D4" w14:textId="317EBACD" w:rsidR="00EC6BA1" w:rsidRPr="008E25D5" w:rsidRDefault="00EC6BA1" w:rsidP="002161A6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ditar Curso</w:t>
            </w:r>
          </w:p>
        </w:tc>
      </w:tr>
      <w:tr w:rsidR="00EC6BA1" w:rsidRPr="008E25D5" w14:paraId="71A49298" w14:textId="77777777" w:rsidTr="002161A6">
        <w:trPr>
          <w:trHeight w:val="24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AAF099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DD0F66" w14:textId="0AA7E5B3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EC6BA1" w:rsidRPr="00EC6BA1" w14:paraId="5A2607E4" w14:textId="77777777" w:rsidTr="002161A6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8C98E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91BA2" w14:textId="4AC5AC34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Descripción: El administrador modifica la información de un curso, validando no asignar materias duplicadas o más de un profesor, y fechas coherentes.</w:t>
            </w:r>
          </w:p>
        </w:tc>
      </w:tr>
      <w:tr w:rsidR="00EC6BA1" w:rsidRPr="00EC6BA1" w14:paraId="46E59F73" w14:textId="77777777" w:rsidTr="002161A6">
        <w:trPr>
          <w:trHeight w:val="52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9A15B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6AACE7" w14:textId="77777777" w:rsidR="00EC6BA1" w:rsidRDefault="00EC6BA1" w:rsidP="00EC6BA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1CE63756" w14:textId="7D956F93" w:rsidR="00EC6BA1" w:rsidRPr="00EC6BA1" w:rsidRDefault="00EC6BA1" w:rsidP="00EC6BA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EC6BA1">
              <w:rPr>
                <w:rFonts w:ascii="Arial" w:hAnsi="Arial" w:cs="Arial"/>
                <w:sz w:val="22"/>
                <w:szCs w:val="22"/>
                <w:lang w:val="es-CR"/>
              </w:rPr>
              <w:t>El actor debe tener permisos.</w:t>
            </w:r>
          </w:p>
        </w:tc>
      </w:tr>
      <w:tr w:rsidR="00EC6BA1" w:rsidRPr="00EC6BA1" w14:paraId="2DF7A2F4" w14:textId="77777777" w:rsidTr="002161A6">
        <w:trPr>
          <w:trHeight w:val="510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2D1CC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762D7" w14:textId="2B73CD78" w:rsidR="00EC6BA1" w:rsidRPr="008E25D5" w:rsidRDefault="001D16D0" w:rsidP="00EC6BA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El curso queda actualizado en el sistema.</w:t>
            </w:r>
          </w:p>
        </w:tc>
      </w:tr>
      <w:tr w:rsidR="00EC6BA1" w:rsidRPr="00EC6BA1" w14:paraId="5FB76058" w14:textId="77777777" w:rsidTr="002161A6">
        <w:trPr>
          <w:trHeight w:val="1251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3441C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78F24" w14:textId="77777777" w:rsidR="001D16D0" w:rsidRPr="001D16D0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1. El administrador inicia sesión.</w:t>
            </w:r>
          </w:p>
          <w:p w14:paraId="73CB142B" w14:textId="77777777" w:rsidR="001D16D0" w:rsidRPr="001D16D0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2. Selecciona “Editar curso”.</w:t>
            </w:r>
          </w:p>
          <w:p w14:paraId="50D1A962" w14:textId="77777777" w:rsidR="001D16D0" w:rsidRPr="001D16D0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3. Modifica la información.</w:t>
            </w:r>
          </w:p>
          <w:p w14:paraId="165C06DF" w14:textId="77777777" w:rsidR="001D16D0" w:rsidRPr="001D16D0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4. El sistema valida coherencia.</w:t>
            </w:r>
          </w:p>
          <w:p w14:paraId="63804C8F" w14:textId="77777777" w:rsidR="001D16D0" w:rsidRPr="001D16D0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5. El sistema guarda cambios.</w:t>
            </w:r>
          </w:p>
          <w:p w14:paraId="2E787F46" w14:textId="4C0608F4" w:rsidR="00EC6BA1" w:rsidRPr="008E25D5" w:rsidRDefault="001D16D0" w:rsidP="001D16D0">
            <w:pPr>
              <w:pStyle w:val="Prrafodelista"/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6. Muestra confirmación.</w:t>
            </w:r>
          </w:p>
        </w:tc>
      </w:tr>
      <w:tr w:rsidR="00EC6BA1" w:rsidRPr="00EC6BA1" w14:paraId="050DCE83" w14:textId="77777777" w:rsidTr="002161A6">
        <w:trPr>
          <w:trHeight w:val="52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7E77D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0320CB" w14:textId="6BBBABBE" w:rsidR="00EC6BA1" w:rsidRPr="008E25D5" w:rsidRDefault="00EC6BA1" w:rsidP="00EC6BA1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1D16D0" w:rsidRPr="001D16D0">
              <w:rPr>
                <w:rFonts w:ascii="Arial" w:hAnsi="Arial" w:cs="Arial"/>
                <w:sz w:val="22"/>
                <w:szCs w:val="22"/>
                <w:lang w:val="es-CR"/>
              </w:rPr>
              <w:t>Si ocurre un error técnico, se muestra mensaje.</w:t>
            </w:r>
          </w:p>
        </w:tc>
      </w:tr>
      <w:tr w:rsidR="00EC6BA1" w:rsidRPr="00EC6BA1" w14:paraId="15A16928" w14:textId="77777777" w:rsidTr="002161A6">
        <w:trPr>
          <w:trHeight w:val="263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B824FE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702753" w14:textId="1D5A5BB6" w:rsidR="00EC6BA1" w:rsidRPr="008E25D5" w:rsidRDefault="001D16D0" w:rsidP="00EC6BA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Si ocurre un error técnico, se muestra mensaje.</w:t>
            </w:r>
          </w:p>
        </w:tc>
      </w:tr>
      <w:tr w:rsidR="00EC6BA1" w:rsidRPr="008E25D5" w14:paraId="31FB749A" w14:textId="77777777" w:rsidTr="002161A6">
        <w:trPr>
          <w:trHeight w:val="247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BDA60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59394" w14:textId="501857AD" w:rsidR="00EC6BA1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EC6BA1" w:rsidRPr="008E25D5" w14:paraId="34198CDA" w14:textId="77777777" w:rsidTr="002161A6">
        <w:trPr>
          <w:trHeight w:val="502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4F7A3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8CEAD4" w14:textId="18642979" w:rsidR="00EC6BA1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</w:rPr>
              <w:t>RN-012</w:t>
            </w:r>
          </w:p>
        </w:tc>
      </w:tr>
      <w:tr w:rsidR="00EC6BA1" w:rsidRPr="008E25D5" w14:paraId="4841D1BD" w14:textId="77777777" w:rsidTr="002161A6">
        <w:trPr>
          <w:trHeight w:val="493"/>
        </w:trPr>
        <w:tc>
          <w:tcPr>
            <w:tcW w:w="1996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D45C2" w14:textId="77777777" w:rsidR="00EC6BA1" w:rsidRPr="008E25D5" w:rsidRDefault="00EC6BA1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Requerimientos relacionados:</w:t>
            </w:r>
          </w:p>
        </w:tc>
        <w:tc>
          <w:tcPr>
            <w:tcW w:w="737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A1703" w14:textId="046979E5" w:rsidR="00EC6BA1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RF-020</w:t>
            </w:r>
          </w:p>
        </w:tc>
      </w:tr>
    </w:tbl>
    <w:p w14:paraId="56924BA5" w14:textId="77777777" w:rsidR="00EC6BA1" w:rsidRDefault="00EC6BA1" w:rsidP="00EC6BA1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1D16D0" w:rsidRPr="008E25D5" w14:paraId="35D02CB9" w14:textId="77777777" w:rsidTr="002161A6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B625F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9A809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5</w:t>
            </w:r>
          </w:p>
        </w:tc>
      </w:tr>
      <w:tr w:rsidR="001D16D0" w:rsidRPr="008E25D5" w14:paraId="20441C38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508BAD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0B36DA" w14:textId="7B0EC6F3" w:rsidR="001D16D0" w:rsidRPr="008E25D5" w:rsidRDefault="001D16D0" w:rsidP="002161A6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Eliminar Curso</w:t>
            </w:r>
          </w:p>
        </w:tc>
      </w:tr>
      <w:tr w:rsidR="001D16D0" w:rsidRPr="008E25D5" w14:paraId="532B7079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FB4DB5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10FE5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1D16D0" w:rsidRPr="00EC6BA1" w14:paraId="54D71679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6B935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C0BA1" w14:textId="5CED2E3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El administrador elimina un curso seleccionándolo de la lista o buscándolo por nombre o código.</w:t>
            </w:r>
          </w:p>
        </w:tc>
      </w:tr>
      <w:tr w:rsidR="001D16D0" w:rsidRPr="00EC6BA1" w14:paraId="290DEAD1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860AE1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C3B4B" w14:textId="77777777" w:rsidR="001D16D0" w:rsidRPr="008E25D5" w:rsidRDefault="001D16D0" w:rsidP="001D16D0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645B991D" w14:textId="773799F0" w:rsidR="001D16D0" w:rsidRPr="008E25D5" w:rsidRDefault="001D16D0" w:rsidP="001D16D0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El actor debe tener permisos.</w:t>
            </w:r>
          </w:p>
        </w:tc>
      </w:tr>
      <w:tr w:rsidR="001D16D0" w:rsidRPr="00EC6BA1" w14:paraId="0AF9A19D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F62261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B9D7E7" w14:textId="77777777" w:rsidR="001D16D0" w:rsidRDefault="001D16D0" w:rsidP="001D16D0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El curso eliminado no se visualiza en el sistema y no puede recibir inscripciones.</w:t>
            </w:r>
          </w:p>
          <w:p w14:paraId="53555062" w14:textId="11C3781E" w:rsidR="001D16D0" w:rsidRPr="001D16D0" w:rsidRDefault="001D16D0" w:rsidP="001D16D0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Se registra en la bitácora quién lo eliminó.</w:t>
            </w:r>
          </w:p>
        </w:tc>
      </w:tr>
      <w:tr w:rsidR="001D16D0" w:rsidRPr="00EC6BA1" w14:paraId="55527474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B9A7A1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631EE9" w14:textId="77777777" w:rsidR="001D16D0" w:rsidRPr="001D16D0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1. El administrador inicia sesión.</w:t>
            </w:r>
          </w:p>
          <w:p w14:paraId="25A5B846" w14:textId="77777777" w:rsidR="001D16D0" w:rsidRPr="001D16D0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2. Selecciona “Eliminar curso”.</w:t>
            </w:r>
          </w:p>
          <w:p w14:paraId="619B10FF" w14:textId="77777777" w:rsidR="001D16D0" w:rsidRPr="001D16D0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3. Selecciona o busca curso.</w:t>
            </w:r>
          </w:p>
          <w:p w14:paraId="14E7EFFD" w14:textId="77777777" w:rsidR="001D16D0" w:rsidRPr="001D16D0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4. El sistema muestra mensaje de confirmación.</w:t>
            </w:r>
          </w:p>
          <w:p w14:paraId="20EE7F39" w14:textId="77777777" w:rsidR="001D16D0" w:rsidRPr="001D16D0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5. El administrador confirma.</w:t>
            </w:r>
          </w:p>
          <w:p w14:paraId="0DF0434C" w14:textId="78937E07" w:rsidR="001D16D0" w:rsidRPr="008E25D5" w:rsidRDefault="001D16D0" w:rsidP="001D16D0">
            <w:pPr>
              <w:pStyle w:val="Prrafodelista"/>
              <w:spacing w:line="240" w:lineRule="auto"/>
              <w:ind w:left="144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6. El sistema elimina curso y muestra confirmación.</w:t>
            </w:r>
          </w:p>
        </w:tc>
      </w:tr>
      <w:tr w:rsidR="001D16D0" w:rsidRPr="00EC6BA1" w14:paraId="566C3E6B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4A68AC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28B07" w14:textId="6A2065B2" w:rsidR="001D16D0" w:rsidRPr="008E25D5" w:rsidRDefault="001D16D0" w:rsidP="001D16D0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Si el curso tiene estudiantes inscritos, se muestra restricción o se debe reasignar.</w:t>
            </w:r>
          </w:p>
        </w:tc>
      </w:tr>
      <w:tr w:rsidR="001D16D0" w:rsidRPr="00EC6BA1" w14:paraId="622809D3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37587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E069AD" w14:textId="308D8908" w:rsidR="001D16D0" w:rsidRPr="008E25D5" w:rsidRDefault="001D16D0" w:rsidP="001D16D0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</w:p>
          <w:p w14:paraId="2A42DD14" w14:textId="77777777" w:rsidR="001D16D0" w:rsidRPr="008E25D5" w:rsidRDefault="001D16D0" w:rsidP="001D16D0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1D16D0" w:rsidRPr="008E25D5" w14:paraId="4F467C6E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0DE162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8C3E7F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1D16D0" w:rsidRPr="008E25D5" w14:paraId="53381AD6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20702F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CAE51" w14:textId="0C0BC8B4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RN-007, RN-006</w:t>
            </w:r>
          </w:p>
        </w:tc>
      </w:tr>
      <w:tr w:rsidR="001D16D0" w:rsidRPr="008E25D5" w14:paraId="1C3139D4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6A7389" w14:textId="77777777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DF28E8" w14:textId="47D5F496" w:rsidR="001D16D0" w:rsidRPr="008E25D5" w:rsidRDefault="001D16D0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D16D0">
              <w:rPr>
                <w:rFonts w:ascii="Arial" w:hAnsi="Arial" w:cs="Arial"/>
                <w:sz w:val="22"/>
                <w:szCs w:val="22"/>
                <w:lang w:val="es-CR"/>
              </w:rPr>
              <w:t>RF-020</w:t>
            </w:r>
          </w:p>
        </w:tc>
      </w:tr>
    </w:tbl>
    <w:p w14:paraId="0AFA304B" w14:textId="77777777" w:rsidR="001D16D0" w:rsidRDefault="001D16D0" w:rsidP="00EC6BA1">
      <w:pPr>
        <w:rPr>
          <w:lang w:val="es-CR"/>
        </w:rPr>
      </w:pPr>
    </w:p>
    <w:p w14:paraId="7F0F4416" w14:textId="77777777" w:rsidR="00EC6BA1" w:rsidRDefault="00EC6BA1" w:rsidP="00EC6BA1">
      <w:pPr>
        <w:rPr>
          <w:lang w:val="es-CR"/>
        </w:rPr>
      </w:pPr>
    </w:p>
    <w:p w14:paraId="1F02754A" w14:textId="77777777" w:rsidR="00EC6BA1" w:rsidRDefault="00EC6BA1" w:rsidP="00EC6BA1">
      <w:pPr>
        <w:rPr>
          <w:lang w:val="es-CR"/>
        </w:rPr>
      </w:pPr>
    </w:p>
    <w:p w14:paraId="7362480B" w14:textId="77777777" w:rsidR="00EC6BA1" w:rsidRDefault="00EC6BA1" w:rsidP="00EC6BA1">
      <w:pPr>
        <w:rPr>
          <w:lang w:val="es-CR"/>
        </w:rPr>
      </w:pPr>
    </w:p>
    <w:p w14:paraId="7801D2DD" w14:textId="77777777" w:rsidR="00EC6BA1" w:rsidRPr="00EC6BA1" w:rsidRDefault="00EC6BA1" w:rsidP="00EC6BA1">
      <w:pPr>
        <w:rPr>
          <w:lang w:val="es-CR"/>
        </w:rPr>
      </w:pPr>
    </w:p>
    <w:p w14:paraId="64016D01" w14:textId="77777777" w:rsidR="00EC6BA1" w:rsidRPr="00EC6BA1" w:rsidRDefault="00EC6BA1" w:rsidP="00EC6BA1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F5E62" w:rsidRPr="008E25D5" w14:paraId="2FA09087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A556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BD53E" w14:textId="1C70D319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 w:rsidR="001D16D0">
              <w:rPr>
                <w:rFonts w:ascii="Arial" w:hAnsi="Arial" w:cs="Arial"/>
                <w:sz w:val="22"/>
                <w:szCs w:val="22"/>
                <w:lang w:val="es-CR"/>
              </w:rPr>
              <w:t>6</w:t>
            </w:r>
          </w:p>
        </w:tc>
      </w:tr>
      <w:tr w:rsidR="00FF5E62" w:rsidRPr="008E25D5" w14:paraId="5F922CA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55F30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18D9A" w14:textId="16108B20" w:rsidR="00FF5E62" w:rsidRPr="008E25D5" w:rsidRDefault="00C31647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scribir estudiante a curso</w:t>
            </w:r>
          </w:p>
        </w:tc>
      </w:tr>
      <w:tr w:rsidR="00FF5E62" w:rsidRPr="008E25D5" w14:paraId="4740755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6F49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2A92A" w14:textId="423F56CB" w:rsidR="00FF5E62" w:rsidRPr="008E25D5" w:rsidRDefault="00C3164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F5E62" w:rsidRPr="00EC6BA1" w14:paraId="135BADE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27695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BDBCB" w14:textId="6454429A" w:rsidR="00FF5E62" w:rsidRPr="008E25D5" w:rsidRDefault="00C3164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inscribir un estudiante a un curso en específico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FF5E62" w:rsidRPr="00EC6BA1" w14:paraId="72631CC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C12E6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C4B5A" w14:textId="77777777" w:rsidR="00FF5E62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debe estar activo en el sistema.</w:t>
            </w:r>
          </w:p>
          <w:p w14:paraId="0EDDE9E8" w14:textId="6E41416A" w:rsidR="00C31647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debe estar disponible y creado para la inscripción.</w:t>
            </w:r>
          </w:p>
        </w:tc>
      </w:tr>
      <w:tr w:rsidR="00FF5E62" w:rsidRPr="00EC6BA1" w14:paraId="4C801B2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31026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6BA94" w14:textId="77777777" w:rsidR="00FF5E62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asignado a un curso en el sistema.</w:t>
            </w:r>
          </w:p>
          <w:p w14:paraId="109F5B59" w14:textId="2EF0B27B" w:rsidR="00C31647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queda con una lista de estudiantes.</w:t>
            </w:r>
          </w:p>
        </w:tc>
      </w:tr>
      <w:tr w:rsidR="00FF5E62" w:rsidRPr="008E25D5" w14:paraId="7791A8F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DAAD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96072" w14:textId="77777777" w:rsidR="00FF5E62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entra a inscripción </w:t>
            </w:r>
          </w:p>
          <w:p w14:paraId="48233AFC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al estudiante y luego al curso deseado.</w:t>
            </w:r>
          </w:p>
          <w:p w14:paraId="67AC4211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los detalles del curso.</w:t>
            </w:r>
          </w:p>
          <w:p w14:paraId="3B5FEB7D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El administrador confirma la inscripción.</w:t>
            </w:r>
          </w:p>
          <w:p w14:paraId="01AFA75D" w14:textId="4B8742F6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registra el </w:t>
            </w:r>
            <w:r w:rsidR="002143F0" w:rsidRPr="008E25D5">
              <w:rPr>
                <w:rFonts w:ascii="Arial" w:hAnsi="Arial" w:cs="Arial"/>
                <w:sz w:val="22"/>
                <w:szCs w:val="22"/>
                <w:lang w:val="es-CR"/>
              </w:rPr>
              <w:t>víncul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-curso.</w:t>
            </w:r>
          </w:p>
          <w:p w14:paraId="723F0AE3" w14:textId="77AAB841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confirma la inscripción.</w:t>
            </w:r>
          </w:p>
        </w:tc>
      </w:tr>
      <w:tr w:rsidR="00FF5E62" w:rsidRPr="00EC6BA1" w14:paraId="4D854C0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DBEF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690F6" w14:textId="77777777" w:rsidR="00C31647" w:rsidRPr="008E25D5" w:rsidRDefault="00C31647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ya esta inscrito se muestra un mensaje.</w:t>
            </w:r>
          </w:p>
          <w:p w14:paraId="1BF97EE1" w14:textId="3848D29D" w:rsidR="00FF5E62" w:rsidRPr="008E25D5" w:rsidRDefault="0080362C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choque de horario con otro curso se muestra un mensaje.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FF5E62" w:rsidRPr="00EC6BA1" w14:paraId="2947524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2EE5B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02870" w14:textId="77777777" w:rsidR="00FF5E62" w:rsidRPr="008E25D5" w:rsidRDefault="00FF5E62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80362C"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no se encuentra activo se muestra un mensaje.</w:t>
            </w:r>
          </w:p>
          <w:p w14:paraId="0A3EE0EB" w14:textId="0836BF85" w:rsidR="0080362C" w:rsidRPr="008E25D5" w:rsidRDefault="0080362C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FF5E62" w:rsidRPr="008E25D5" w14:paraId="7A693DE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BCBB4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2796E" w14:textId="281FB3AF" w:rsidR="00FF5E62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F5E62" w:rsidRPr="008E25D5" w14:paraId="0862B67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90264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D7BC9" w14:textId="4DD2832F" w:rsidR="00FF5E62" w:rsidRPr="008E25D5" w:rsidRDefault="001103B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007</w:t>
            </w:r>
          </w:p>
        </w:tc>
      </w:tr>
      <w:tr w:rsidR="00FF5E62" w:rsidRPr="008E25D5" w14:paraId="40B37A7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EFB60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E6D4A" w14:textId="6FAD19A5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014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2BBD8D6" w14:textId="77777777" w:rsidR="00FF5E62" w:rsidRPr="008E25D5" w:rsidRDefault="00FF5E62" w:rsidP="00FF5E62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80362C" w:rsidRPr="008E25D5" w14:paraId="5BD92136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DC0DB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3C8C25" w14:textId="70BFF976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 w:rsidR="001D16D0">
              <w:rPr>
                <w:rFonts w:ascii="Arial" w:hAnsi="Arial" w:cs="Arial"/>
                <w:sz w:val="22"/>
                <w:szCs w:val="22"/>
                <w:lang w:val="es-CR"/>
              </w:rPr>
              <w:t>7</w:t>
            </w:r>
          </w:p>
        </w:tc>
      </w:tr>
      <w:tr w:rsidR="0080362C" w:rsidRPr="008E25D5" w14:paraId="072DAB3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BF02E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9ED34" w14:textId="5198F51E" w:rsidR="0080362C" w:rsidRPr="008E25D5" w:rsidRDefault="0080362C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signar profesor a curso</w:t>
            </w:r>
          </w:p>
        </w:tc>
      </w:tr>
      <w:tr w:rsidR="0080362C" w:rsidRPr="008E25D5" w14:paraId="2CCBA65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E808C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668B5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80362C" w:rsidRPr="00EC6BA1" w14:paraId="652CB9C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864F8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063505" w14:textId="7A308CD9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puede asignarle los cursos aun profesor en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específic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al que este pertenece.</w:t>
            </w:r>
          </w:p>
        </w:tc>
      </w:tr>
      <w:tr w:rsidR="0080362C" w:rsidRPr="00EC6BA1" w14:paraId="5120D69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F4979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48891A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debe de estar registrado</w:t>
            </w:r>
          </w:p>
          <w:p w14:paraId="33545177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debe de estar activo en el sistema</w:t>
            </w:r>
          </w:p>
          <w:p w14:paraId="4B7B3804" w14:textId="63188F71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debe conocer si es un profesor suplente o titular.</w:t>
            </w:r>
          </w:p>
        </w:tc>
      </w:tr>
      <w:tr w:rsidR="0080362C" w:rsidRPr="00EC6BA1" w14:paraId="0DA47CB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5DA63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95EE4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tiene registrado los cursos en el sistema.</w:t>
            </w:r>
          </w:p>
          <w:p w14:paraId="0F781AB0" w14:textId="5A7E0A6D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registra el tipo de profesor en el curso.</w:t>
            </w:r>
          </w:p>
        </w:tc>
      </w:tr>
      <w:tr w:rsidR="0080362C" w:rsidRPr="00EC6BA1" w14:paraId="493C3E7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1942E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B336E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entra a Asignación docente.</w:t>
            </w:r>
          </w:p>
          <w:p w14:paraId="1A56A29A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curso y luego al profesor.</w:t>
            </w:r>
          </w:p>
          <w:p w14:paraId="685D5D53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dica si es suplente o titular.</w:t>
            </w:r>
          </w:p>
          <w:p w14:paraId="21BE3347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registra la asignación.</w:t>
            </w:r>
          </w:p>
          <w:p w14:paraId="22579536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el resumen de la asignación.</w:t>
            </w:r>
          </w:p>
          <w:p w14:paraId="70215163" w14:textId="2510D66E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queda actualizado con la información del docente.</w:t>
            </w:r>
          </w:p>
        </w:tc>
      </w:tr>
      <w:tr w:rsidR="0080362C" w:rsidRPr="00EC6BA1" w14:paraId="0AD8718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48271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6E3E79" w14:textId="77777777" w:rsidR="0080362C" w:rsidRPr="008E25D5" w:rsidRDefault="0080362C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curso ya tiene un profesor asignado muestra una opción de cambiar al profesor.</w:t>
            </w:r>
          </w:p>
          <w:p w14:paraId="697D66AA" w14:textId="6A3D1003" w:rsidR="0080362C" w:rsidRPr="008E25D5" w:rsidRDefault="00A97AEA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profesor tiene choques con otro curso de muestra un mensaje.</w:t>
            </w:r>
          </w:p>
        </w:tc>
      </w:tr>
      <w:tr w:rsidR="0080362C" w:rsidRPr="00EC6BA1" w14:paraId="65B3BD3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940B5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98865" w14:textId="756E036E" w:rsidR="00A97AEA" w:rsidRPr="008E25D5" w:rsidRDefault="0080362C" w:rsidP="00A97A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A97AE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profesor no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está</w:t>
            </w:r>
            <w:r w:rsidR="00A97AE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activo no se realiza la asignación.</w:t>
            </w:r>
          </w:p>
          <w:p w14:paraId="744066C6" w14:textId="77777777" w:rsidR="0080362C" w:rsidRPr="008E25D5" w:rsidRDefault="0080362C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80362C" w:rsidRPr="008E25D5" w14:paraId="4559469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E56B9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1C117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80362C" w:rsidRPr="008E25D5" w14:paraId="23989BE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57097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CF5A5" w14:textId="3FFDDA16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7</w:t>
            </w:r>
          </w:p>
        </w:tc>
      </w:tr>
      <w:tr w:rsidR="0080362C" w:rsidRPr="008E25D5" w14:paraId="768E26C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A20B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5185" w14:textId="71E44D36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5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E536886" w14:textId="77777777" w:rsidR="0080362C" w:rsidRPr="008E25D5" w:rsidRDefault="0080362C" w:rsidP="00FF5E62">
      <w:pPr>
        <w:rPr>
          <w:rFonts w:ascii="Arial" w:hAnsi="Arial" w:cs="Arial"/>
          <w:lang w:val="es-CR"/>
        </w:rPr>
      </w:pPr>
    </w:p>
    <w:p w14:paraId="71BD4726" w14:textId="7A824A5B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Gestión de estudiant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A97AEA" w:rsidRPr="008E25D5" w14:paraId="49200BE5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3277E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EBE86" w14:textId="08773E0D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 w:rsidR="001D16D0">
              <w:rPr>
                <w:rFonts w:ascii="Arial" w:hAnsi="Arial" w:cs="Arial"/>
                <w:sz w:val="22"/>
                <w:szCs w:val="22"/>
                <w:lang w:val="es-CR"/>
              </w:rPr>
              <w:t>8</w:t>
            </w:r>
          </w:p>
        </w:tc>
      </w:tr>
      <w:tr w:rsidR="00A97AEA" w:rsidRPr="008E25D5" w14:paraId="73BC138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53BB6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0A80F" w14:textId="1285013F" w:rsidR="00A97AEA" w:rsidRPr="008E25D5" w:rsidRDefault="00A97AEA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estudiante</w:t>
            </w:r>
          </w:p>
        </w:tc>
      </w:tr>
      <w:tr w:rsidR="00A97AEA" w:rsidRPr="008E25D5" w14:paraId="1C05CC7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4FD5B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8363F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A97AEA" w:rsidRPr="00EC6BA1" w14:paraId="2E07FAC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24A00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DA823" w14:textId="22BDC755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realizar la inscripción de un nuevo estudiante en el sistema.</w:t>
            </w:r>
          </w:p>
        </w:tc>
      </w:tr>
      <w:tr w:rsidR="00A97AEA" w:rsidRPr="00EC6BA1" w14:paraId="1B6FFFC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2CFA71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B8556" w14:textId="77777777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162819BC" w14:textId="7E97850A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acceso a gestión de estudiantes.</w:t>
            </w:r>
          </w:p>
        </w:tc>
      </w:tr>
      <w:tr w:rsidR="00A97AEA" w:rsidRPr="00EC6BA1" w14:paraId="6C52799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4AE97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6F77F5" w14:textId="77777777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registrado en el sistema.</w:t>
            </w:r>
          </w:p>
          <w:p w14:paraId="429BC146" w14:textId="74574D7F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en estado activo.</w:t>
            </w:r>
          </w:p>
        </w:tc>
      </w:tr>
      <w:tr w:rsidR="00A97AEA" w:rsidRPr="00EC6BA1" w14:paraId="23D5979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F638F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ECF3A" w14:textId="77777777" w:rsidR="00A97AEA" w:rsidRPr="008E25D5" w:rsidRDefault="00A97AEA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gestión de estudiantes.</w:t>
            </w:r>
          </w:p>
          <w:p w14:paraId="2255950A" w14:textId="77777777" w:rsidR="00A97AEA" w:rsidRPr="008E25D5" w:rsidRDefault="00A97AEA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Puede elegir 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entre manual o masivo mediante un archivo.</w:t>
            </w:r>
          </w:p>
          <w:p w14:paraId="1A047507" w14:textId="77777777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solicitan datos del estudiante como nombre, PAD, etc.</w:t>
            </w:r>
          </w:p>
          <w:p w14:paraId="497562D6" w14:textId="77777777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a información.</w:t>
            </w:r>
          </w:p>
          <w:p w14:paraId="5DD32DA8" w14:textId="7D7527D4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registra el estudiante y se crea el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víncul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con el PAD.</w:t>
            </w:r>
          </w:p>
          <w:p w14:paraId="77D43A82" w14:textId="2C63F6EB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disponible para inscripciones, etc.</w:t>
            </w:r>
          </w:p>
        </w:tc>
      </w:tr>
      <w:tr w:rsidR="00A97AEA" w:rsidRPr="00EC6BA1" w14:paraId="0B12C1E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6751E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22CD4" w14:textId="77777777" w:rsidR="00A97AEA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archivo tiene errores se muestra un mensaje.</w:t>
            </w:r>
          </w:p>
          <w:p w14:paraId="09A87626" w14:textId="77777777" w:rsidR="00FC037D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ncargado legal no existe se muestra un mensaje.</w:t>
            </w:r>
          </w:p>
          <w:p w14:paraId="4851F437" w14:textId="344CA979" w:rsidR="00FC037D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estudiante ya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está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registrado se muestra actualizar o ignorar.</w:t>
            </w:r>
          </w:p>
        </w:tc>
      </w:tr>
      <w:tr w:rsidR="00A97AEA" w:rsidRPr="00EC6BA1" w14:paraId="6055481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50E7C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98FE6" w14:textId="7F79BB6B" w:rsidR="00A97AEA" w:rsidRPr="008E25D5" w:rsidRDefault="00A97AE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archivo no cumple con el formato solicitado se muestra un mensaje.</w:t>
            </w:r>
          </w:p>
          <w:p w14:paraId="61825720" w14:textId="77777777" w:rsidR="00A97AEA" w:rsidRPr="008E25D5" w:rsidRDefault="00A97AE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A97AEA" w:rsidRPr="008E25D5" w14:paraId="58B16A9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C19B6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33628" w14:textId="126D616F" w:rsidR="00A97AEA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A97AEA" w:rsidRPr="008E25D5" w14:paraId="349E939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3A07D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0AFA2" w14:textId="52CD2984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2D77E3" w:rsidRPr="008E25D5">
              <w:rPr>
                <w:rFonts w:ascii="Arial" w:hAnsi="Arial" w:cs="Arial"/>
                <w:sz w:val="22"/>
                <w:szCs w:val="22"/>
                <w:lang w:val="es-CR"/>
              </w:rPr>
              <w:t>16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A97AEA" w:rsidRPr="008E25D5" w14:paraId="3CF5EF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21653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F46A4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, RF-002</w:t>
            </w:r>
          </w:p>
        </w:tc>
      </w:tr>
    </w:tbl>
    <w:p w14:paraId="5F6D8E26" w14:textId="77777777" w:rsidR="00A97AEA" w:rsidRPr="008E25D5" w:rsidRDefault="00A97AEA" w:rsidP="00A97AEA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C037D" w:rsidRPr="008E25D5" w14:paraId="79E7C531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1206E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75F93F" w14:textId="0F86EEA3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</w:t>
            </w:r>
            <w:r w:rsidR="001D16D0">
              <w:rPr>
                <w:rFonts w:ascii="Arial" w:hAnsi="Arial" w:cs="Arial"/>
                <w:sz w:val="22"/>
                <w:szCs w:val="22"/>
                <w:lang w:val="es-CR"/>
              </w:rPr>
              <w:t>9</w:t>
            </w:r>
          </w:p>
        </w:tc>
      </w:tr>
      <w:tr w:rsidR="00FC037D" w:rsidRPr="008E25D5" w14:paraId="749108E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4EACD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09A02" w14:textId="3573FE97" w:rsidR="00FC037D" w:rsidRPr="008E25D5" w:rsidRDefault="00FC037D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ambiar estado de estudiante</w:t>
            </w:r>
          </w:p>
        </w:tc>
      </w:tr>
      <w:tr w:rsidR="00FC037D" w:rsidRPr="008E25D5" w14:paraId="526C640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F7F60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670A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C037D" w:rsidRPr="00EC6BA1" w14:paraId="4F4585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529B8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E49E4" w14:textId="025BC396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actualizar el estado de un estudiante.</w:t>
            </w:r>
          </w:p>
        </w:tc>
      </w:tr>
      <w:tr w:rsidR="00FC037D" w:rsidRPr="00EC6BA1" w14:paraId="0610E9C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6DDA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1F6EF" w14:textId="77777777" w:rsidR="00FC037D" w:rsidRPr="008E25D5" w:rsidRDefault="00FC037D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033AE933" w14:textId="00BC24B9" w:rsidR="00FC037D" w:rsidRPr="008E25D5" w:rsidRDefault="00FC037D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debe de estar registrado</w:t>
            </w:r>
          </w:p>
        </w:tc>
      </w:tr>
      <w:tr w:rsidR="00FC037D" w:rsidRPr="00EC6BA1" w14:paraId="2BCD28E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4224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73826" w14:textId="77777777" w:rsidR="00FC037D" w:rsidRPr="008E25D5" w:rsidRDefault="00FC037D" w:rsidP="00FC037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ado de estudiante queda actualizado.</w:t>
            </w:r>
          </w:p>
          <w:p w14:paraId="01D38CCC" w14:textId="25BA45AD" w:rsidR="00FC037D" w:rsidRPr="008E25D5" w:rsidRDefault="00FC037D" w:rsidP="00FC037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o no listo para inscripciones, etc.</w:t>
            </w:r>
          </w:p>
        </w:tc>
      </w:tr>
      <w:tr w:rsidR="00FC037D" w:rsidRPr="00EC6BA1" w14:paraId="6A610D1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7FC7D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A8231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accede a los datos del estudiante.</w:t>
            </w:r>
          </w:p>
          <w:p w14:paraId="200A16FA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cambiar estado</w:t>
            </w:r>
          </w:p>
          <w:p w14:paraId="5FED0EC4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ige activo o inactivo.</w:t>
            </w:r>
          </w:p>
          <w:p w14:paraId="31A720C5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cambio.</w:t>
            </w:r>
          </w:p>
          <w:p w14:paraId="1F6B9782" w14:textId="77777777" w:rsidR="00FC037D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E65643" w:rsidRPr="008E25D5">
              <w:rPr>
                <w:rFonts w:ascii="Arial" w:hAnsi="Arial" w:cs="Arial"/>
                <w:sz w:val="22"/>
                <w:szCs w:val="22"/>
                <w:lang w:val="es-CR"/>
              </w:rPr>
              <w:t>historial de estudiante se mantiene no se borra.</w:t>
            </w:r>
          </w:p>
          <w:p w14:paraId="089229FA" w14:textId="5A0B1E93" w:rsidR="006A421E" w:rsidRPr="008E25D5" w:rsidRDefault="006A421E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l estudiante no aparece en las listas ni procesos.</w:t>
            </w:r>
          </w:p>
        </w:tc>
      </w:tr>
      <w:tr w:rsidR="00FC037D" w:rsidRPr="00EC6BA1" w14:paraId="3BF860B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FDC19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B0B8C" w14:textId="77777777" w:rsidR="00FC037D" w:rsidRPr="008E25D5" w:rsidRDefault="00E65643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se intenta eliminar se muestra un menaje indicando que solo se puede archivar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29D3C34E" w14:textId="17926EFC" w:rsidR="00E65643" w:rsidRPr="008E25D5" w:rsidRDefault="00E65643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tiene inscripciones activas se muestra un mensaje indicándolo.</w:t>
            </w:r>
          </w:p>
        </w:tc>
      </w:tr>
      <w:tr w:rsidR="00FC037D" w:rsidRPr="00EC6BA1" w14:paraId="518FB33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38DCC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F6844" w14:textId="67B86707" w:rsidR="00FC037D" w:rsidRPr="008E25D5" w:rsidRDefault="00FC037D" w:rsidP="00E65643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FC037D" w:rsidRPr="008E25D5" w14:paraId="746EFB8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B663B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D94B7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C037D" w:rsidRPr="008E25D5" w14:paraId="2C47A72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576F0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0B4DF" w14:textId="0DAAFFE0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6, RN-007</w:t>
            </w:r>
          </w:p>
        </w:tc>
      </w:tr>
      <w:tr w:rsidR="00FC037D" w:rsidRPr="008E25D5" w14:paraId="4750A33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67D7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38E8D" w14:textId="76EE3A88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7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7C1EE982" w14:textId="77777777" w:rsidR="00FC037D" w:rsidRPr="008E25D5" w:rsidRDefault="00FC037D" w:rsidP="00A97AEA">
      <w:pPr>
        <w:rPr>
          <w:rFonts w:ascii="Arial" w:hAnsi="Arial" w:cs="Arial"/>
          <w:lang w:val="es-CR"/>
        </w:rPr>
      </w:pPr>
    </w:p>
    <w:p w14:paraId="4F56C28A" w14:textId="11CF23F8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Bitácora de actividad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8E25D5" w14:paraId="561E09D6" w14:textId="77777777" w:rsidTr="003A3E94">
        <w:tc>
          <w:tcPr>
            <w:tcW w:w="205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6845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56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079D1" w14:textId="7651DCCA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 w:rsidR="001D16D0">
              <w:rPr>
                <w:rFonts w:ascii="Arial" w:hAnsi="Arial" w:cs="Arial"/>
                <w:sz w:val="22"/>
                <w:szCs w:val="22"/>
                <w:lang w:val="es-CR"/>
              </w:rPr>
              <w:t>20</w:t>
            </w:r>
          </w:p>
        </w:tc>
      </w:tr>
      <w:tr w:rsidR="00263B5E" w:rsidRPr="00EC6BA1" w14:paraId="4EB12162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C3873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E6839" w14:textId="0A462698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y consultar actividad del sistema.</w:t>
            </w:r>
          </w:p>
        </w:tc>
      </w:tr>
      <w:tr w:rsidR="00263B5E" w:rsidRPr="008E25D5" w14:paraId="2669CC20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A7BC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C4116" w14:textId="7DB0BB29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263B5E" w:rsidRPr="008E25D5" w14:paraId="60FA4AE7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8A704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C118F" w14:textId="4CC9F91F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puede consultar el historial de quienes donde y cuando se </w:t>
            </w:r>
            <w:r w:rsidR="00E70B33" w:rsidRPr="008E25D5">
              <w:rPr>
                <w:rFonts w:ascii="Arial" w:hAnsi="Arial" w:cs="Arial"/>
                <w:sz w:val="22"/>
                <w:szCs w:val="22"/>
                <w:lang w:val="es-CR"/>
              </w:rPr>
              <w:t>realizó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n cambio, registro, etc. En el sistema.</w:t>
            </w:r>
          </w:p>
        </w:tc>
      </w:tr>
      <w:tr w:rsidR="00263B5E" w:rsidRPr="00EC6BA1" w14:paraId="038B273F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86358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DABE97" w14:textId="77777777" w:rsidR="00263B5E" w:rsidRPr="008E25D5" w:rsidRDefault="00A466FC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06DA6617" w14:textId="201B7B0D" w:rsidR="00A466FC" w:rsidRPr="008E25D5" w:rsidRDefault="00A466FC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ver el registro.</w:t>
            </w:r>
          </w:p>
        </w:tc>
      </w:tr>
      <w:tr w:rsidR="00263B5E" w:rsidRPr="00EC6BA1" w14:paraId="2BF574EA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D59C8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6FC9B" w14:textId="33D42C0A" w:rsidR="00A466FC" w:rsidRPr="008E25D5" w:rsidRDefault="00A466FC" w:rsidP="00A466F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muestra una lista de todo lo realizado en el sistema.</w:t>
            </w:r>
          </w:p>
        </w:tc>
      </w:tr>
      <w:tr w:rsidR="00263B5E" w:rsidRPr="008E25D5" w14:paraId="4626CB8A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30E1A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AB5AFD" w14:textId="77777777" w:rsidR="00A466FC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entra al registro de actividades.</w:t>
            </w:r>
          </w:p>
          <w:p w14:paraId="6AEF40A4" w14:textId="77777777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a filtros.</w:t>
            </w:r>
          </w:p>
          <w:p w14:paraId="1A7B0DA0" w14:textId="77777777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los resultados en una tabla.</w:t>
            </w:r>
          </w:p>
          <w:p w14:paraId="0E8602D1" w14:textId="06995D7C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uede exportar los datos.</w:t>
            </w:r>
          </w:p>
        </w:tc>
      </w:tr>
      <w:tr w:rsidR="00263B5E" w:rsidRPr="00EC6BA1" w14:paraId="53832234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B4F23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C6712" w14:textId="77777777" w:rsidR="00263B5E" w:rsidRPr="008E25D5" w:rsidRDefault="00A466FC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hay registros se muestra un mensaje.</w:t>
            </w:r>
          </w:p>
          <w:p w14:paraId="77214C90" w14:textId="666C05E6" w:rsidR="00A466FC" w:rsidRPr="008E25D5" w:rsidRDefault="00A466FC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se seleccionan filtros se muestra un rango en </w:t>
            </w:r>
            <w:r w:rsidR="003A3E94" w:rsidRPr="008E25D5">
              <w:rPr>
                <w:rFonts w:ascii="Arial" w:hAnsi="Arial" w:cs="Arial"/>
                <w:sz w:val="22"/>
                <w:szCs w:val="22"/>
                <w:lang w:val="es-CR"/>
              </w:rPr>
              <w:t>específic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3A3E94" w:rsidRPr="00EC6BA1" w14:paraId="7EDCE413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40253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356FC" w14:textId="10A0EBB5" w:rsidR="003A3E94" w:rsidRPr="008E25D5" w:rsidRDefault="003A3E94" w:rsidP="003A3E94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3A3E94" w:rsidRPr="008E25D5" w14:paraId="5115F3DF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6A7A2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9E013" w14:textId="484948C6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3A3E94" w:rsidRPr="008E25D5" w14:paraId="3608F5C6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989FA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F1F1B" w14:textId="5B08F965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7, RN-010</w:t>
            </w:r>
          </w:p>
        </w:tc>
      </w:tr>
      <w:tr w:rsidR="003A3E94" w:rsidRPr="008E25D5" w14:paraId="1585FD2B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971CB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F2974" w14:textId="04BD8B22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018</w:t>
            </w:r>
          </w:p>
        </w:tc>
      </w:tr>
    </w:tbl>
    <w:p w14:paraId="55F35801" w14:textId="21F67BA1" w:rsidR="00263B5E" w:rsidRPr="008E25D5" w:rsidRDefault="00263B5E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75E684D8" w14:textId="42DC5FB4" w:rsidR="00D5114B" w:rsidRPr="008E25D5" w:rsidRDefault="00263B5E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  <w:r w:rsidRPr="008E25D5">
        <w:rPr>
          <w:rFonts w:ascii="Arial" w:hAnsi="Arial" w:cs="Arial"/>
          <w:i/>
          <w:sz w:val="22"/>
          <w:lang w:val="es-CR"/>
        </w:rPr>
        <w:br w:type="page"/>
      </w:r>
    </w:p>
    <w:p w14:paraId="22A84C68" w14:textId="62CB4F08" w:rsidR="001A794C" w:rsidRDefault="001A794C" w:rsidP="001A794C">
      <w:pPr>
        <w:pStyle w:val="Ttulo2"/>
        <w:rPr>
          <w:lang w:val="es-CR"/>
        </w:rPr>
      </w:pPr>
      <w:r>
        <w:rPr>
          <w:lang w:val="es-CR"/>
        </w:rPr>
        <w:lastRenderedPageBreak/>
        <w:t xml:space="preserve">Gestión de Profesores </w:t>
      </w:r>
    </w:p>
    <w:p w14:paraId="174E2D63" w14:textId="77777777" w:rsidR="001A794C" w:rsidRDefault="001A794C" w:rsidP="001A794C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1A794C" w:rsidRPr="008E25D5" w14:paraId="7CA962CB" w14:textId="77777777" w:rsidTr="002161A6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8F28AF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18C0CE" w14:textId="53E34B03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21</w:t>
            </w:r>
          </w:p>
        </w:tc>
      </w:tr>
      <w:tr w:rsidR="001A794C" w:rsidRPr="008E25D5" w14:paraId="7B550382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3FFC4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E3DC7" w14:textId="4CDD860D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gistrar profesor</w:t>
            </w:r>
          </w:p>
        </w:tc>
      </w:tr>
      <w:tr w:rsidR="001A794C" w:rsidRPr="008E25D5" w14:paraId="1E73966E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749B20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FC8B5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1A794C" w:rsidRPr="00EC6BA1" w14:paraId="298B755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EC92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80381" w14:textId="29EF7CFE" w:rsidR="001A794C" w:rsidRPr="008E25D5" w:rsidRDefault="00B57E09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Descripción: El administrador registra un nuevo profesor ingresando información como nombre, apellidos, identificación, correo y asigna la materia principal (ejemplo: Matemáticas, Inglés o Ciencias).</w:t>
            </w:r>
          </w:p>
        </w:tc>
      </w:tr>
      <w:tr w:rsidR="001A794C" w:rsidRPr="00EC6BA1" w14:paraId="7F770188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209E2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E21D89" w14:textId="77777777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603A16C2" w14:textId="77777777" w:rsidR="001A794C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r de tener los permisos.</w:t>
            </w:r>
          </w:p>
          <w:p w14:paraId="7793E2F6" w14:textId="490C504C" w:rsidR="00B57E09" w:rsidRPr="008E25D5" w:rsidRDefault="00B57E09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Se agrega a la bitácora qué usuario realizó el registro.</w:t>
            </w:r>
          </w:p>
        </w:tc>
      </w:tr>
      <w:tr w:rsidR="001A794C" w:rsidRPr="00EC6BA1" w14:paraId="33F771EE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82BC83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E9108B" w14:textId="77777777" w:rsidR="001A794C" w:rsidRDefault="00B57E09" w:rsidP="00B57E09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El profesor queda registrado en el sistema.</w:t>
            </w:r>
          </w:p>
          <w:p w14:paraId="592678DC" w14:textId="36E0E5F3" w:rsidR="00B57E09" w:rsidRPr="00B57E09" w:rsidRDefault="00B57E09" w:rsidP="00B57E09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El profesor puede iniciar sesión correctamente en el sistema.</w:t>
            </w:r>
          </w:p>
        </w:tc>
      </w:tr>
      <w:tr w:rsidR="001A794C" w:rsidRPr="00B57E09" w14:paraId="25DA7F8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DA816B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31F33" w14:textId="77777777" w:rsidR="00B57E09" w:rsidRPr="00B57E09" w:rsidRDefault="001A794C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B57E09" w:rsidRPr="00B57E09">
              <w:rPr>
                <w:rFonts w:ascii="Arial" w:hAnsi="Arial" w:cs="Arial"/>
                <w:sz w:val="22"/>
                <w:szCs w:val="22"/>
                <w:lang w:val="es-CR"/>
              </w:rPr>
              <w:t>1. El administrador inicia sesión.</w:t>
            </w:r>
          </w:p>
          <w:p w14:paraId="29D09DED" w14:textId="77777777" w:rsidR="00B57E09" w:rsidRPr="00B57E09" w:rsidRDefault="00B57E09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2. Selecciona “Registrar un nuevo profesor”.</w:t>
            </w:r>
          </w:p>
          <w:p w14:paraId="434761FE" w14:textId="77777777" w:rsidR="00B57E09" w:rsidRPr="00B57E09" w:rsidRDefault="00B57E09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3. Ingresa los datos del profesor.</w:t>
            </w:r>
          </w:p>
          <w:p w14:paraId="24873666" w14:textId="77777777" w:rsidR="00B57E09" w:rsidRPr="00B57E09" w:rsidRDefault="00B57E09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4. El sistema valida la información.</w:t>
            </w:r>
          </w:p>
          <w:p w14:paraId="723EBAD2" w14:textId="77777777" w:rsidR="00B57E09" w:rsidRPr="00B57E09" w:rsidRDefault="00B57E09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5. El sistema guarda el registro.</w:t>
            </w:r>
          </w:p>
          <w:p w14:paraId="0C57F83A" w14:textId="6B920D56" w:rsidR="001A794C" w:rsidRPr="008E25D5" w:rsidRDefault="00B57E09" w:rsidP="00B57E09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6. El sistema muestra una confirmación.</w:t>
            </w:r>
          </w:p>
        </w:tc>
      </w:tr>
      <w:tr w:rsidR="001A794C" w:rsidRPr="00EC6BA1" w14:paraId="000F9273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BD35C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F4378" w14:textId="77777777" w:rsidR="001A794C" w:rsidRDefault="00B57E09" w:rsidP="001A794C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Si el correo o identificación existe se muestra un error</w:t>
            </w:r>
          </w:p>
          <w:p w14:paraId="3FC83E6C" w14:textId="326DC706" w:rsidR="00B57E09" w:rsidRPr="008E25D5" w:rsidRDefault="00B57E09" w:rsidP="001A794C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Si los datos no cumplen formato o son obligatorios se marca el campo.</w:t>
            </w:r>
          </w:p>
        </w:tc>
      </w:tr>
      <w:tr w:rsidR="001A794C" w:rsidRPr="00EC6BA1" w14:paraId="635505E1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71F7C0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3A86DF" w14:textId="39B9B583" w:rsidR="001A794C" w:rsidRPr="008E25D5" w:rsidRDefault="00B57E09" w:rsidP="001A794C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B57E09">
              <w:rPr>
                <w:rFonts w:ascii="Arial" w:hAnsi="Arial" w:cs="Arial"/>
                <w:sz w:val="22"/>
                <w:szCs w:val="22"/>
                <w:lang w:val="es-CR"/>
              </w:rPr>
              <w:t>Si los datos no cumplen formato o son obligatorios se marca el campo.</w:t>
            </w:r>
          </w:p>
        </w:tc>
      </w:tr>
      <w:tr w:rsidR="001A794C" w:rsidRPr="008E25D5" w14:paraId="4BF5DD5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CF8605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53C44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1A794C" w:rsidRPr="008E25D5" w14:paraId="664886C4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39F867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FB430F" w14:textId="3DE78B64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0</w:t>
            </w:r>
            <w:r w:rsidR="00B57E09">
              <w:rPr>
                <w:rFonts w:ascii="Arial" w:hAnsi="Arial" w:cs="Arial"/>
                <w:sz w:val="22"/>
                <w:szCs w:val="22"/>
                <w:lang w:val="es-CR"/>
              </w:rPr>
              <w:t>10</w:t>
            </w:r>
          </w:p>
        </w:tc>
      </w:tr>
      <w:tr w:rsidR="001A794C" w:rsidRPr="008E25D5" w14:paraId="3E03A3C4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6F1D6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58500C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203A244C" w14:textId="77777777" w:rsidR="001A794C" w:rsidRDefault="001A794C" w:rsidP="001A794C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1A794C" w:rsidRPr="008E25D5" w14:paraId="73A1CFDF" w14:textId="77777777" w:rsidTr="002161A6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652B3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80EF0" w14:textId="1B40024A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02</w:t>
            </w:r>
            <w:r w:rsidR="0091797F">
              <w:rPr>
                <w:rFonts w:ascii="Arial" w:hAnsi="Arial" w:cs="Arial"/>
                <w:sz w:val="22"/>
                <w:szCs w:val="22"/>
                <w:lang w:val="es-CR"/>
              </w:rPr>
              <w:t>2</w:t>
            </w:r>
          </w:p>
        </w:tc>
      </w:tr>
      <w:tr w:rsidR="001A794C" w:rsidRPr="008E25D5" w14:paraId="587F47F4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B0912E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BE4C3C" w14:textId="3457171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1A794C" w:rsidRPr="008E25D5" w14:paraId="13902F93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F8314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878899" w14:textId="522C9F35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  <w:r w:rsidR="0091797F" w:rsidRPr="0091797F">
              <w:rPr>
                <w:rFonts w:ascii="Arial" w:hAnsi="Arial" w:cs="Arial"/>
                <w:sz w:val="22"/>
                <w:szCs w:val="22"/>
                <w:lang w:val="es-CR"/>
              </w:rPr>
              <w:t>, Profesor</w:t>
            </w:r>
          </w:p>
        </w:tc>
      </w:tr>
      <w:tr w:rsidR="001A794C" w:rsidRPr="00EC6BA1" w14:paraId="09A7291E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7DD3A6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D5873" w14:textId="26F1D590" w:rsidR="001A794C" w:rsidRPr="008E25D5" w:rsidRDefault="0091797F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1797F">
              <w:rPr>
                <w:rFonts w:ascii="Arial" w:hAnsi="Arial" w:cs="Arial"/>
                <w:sz w:val="22"/>
                <w:szCs w:val="22"/>
                <w:lang w:val="es-CR"/>
              </w:rPr>
              <w:t>Permite a los actores editar la información de un profesor. El administrador puede modificar todos los campos, mientras que el profesor solo puede editar su propia información.</w:t>
            </w:r>
          </w:p>
        </w:tc>
      </w:tr>
      <w:tr w:rsidR="001A794C" w:rsidRPr="00EC6BA1" w14:paraId="12241F43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E128C1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5718C" w14:textId="2FEF952A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</w:t>
            </w:r>
            <w:r w:rsidR="0091797F">
              <w:rPr>
                <w:rFonts w:ascii="Arial" w:hAnsi="Arial" w:cs="Arial"/>
                <w:sz w:val="22"/>
                <w:szCs w:val="22"/>
                <w:lang w:val="es-CR"/>
              </w:rPr>
              <w:t xml:space="preserve"> o 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ebe haber iniciado sesión.</w:t>
            </w:r>
          </w:p>
          <w:p w14:paraId="4141BE08" w14:textId="26FC9103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</w:t>
            </w:r>
            <w:r w:rsidR="0091797F">
              <w:rPr>
                <w:rFonts w:ascii="Arial" w:hAnsi="Arial" w:cs="Arial"/>
                <w:sz w:val="22"/>
                <w:szCs w:val="22"/>
                <w:lang w:val="es-CR"/>
              </w:rPr>
              <w:t>o profesor</w:t>
            </w:r>
            <w:r w:rsidR="0091797F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r de tener los permisos.</w:t>
            </w:r>
          </w:p>
        </w:tc>
      </w:tr>
      <w:tr w:rsidR="001A794C" w:rsidRPr="00EC6BA1" w14:paraId="1E0D395B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D00577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F7E387" w14:textId="77777777" w:rsidR="001A794C" w:rsidRDefault="0091797F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91797F">
              <w:rPr>
                <w:rFonts w:ascii="Arial" w:hAnsi="Arial" w:cs="Arial"/>
                <w:sz w:val="22"/>
                <w:szCs w:val="22"/>
                <w:lang w:val="es-CR"/>
              </w:rPr>
              <w:t>El profesor queda registrado en el sistema con su información actualizada.</w:t>
            </w:r>
          </w:p>
          <w:p w14:paraId="659EF440" w14:textId="5FED76C5" w:rsidR="0091797F" w:rsidRPr="008E25D5" w:rsidRDefault="00F94C7B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115D52">
              <w:rPr>
                <w:lang w:val="es-CR"/>
              </w:rPr>
              <w:t>El profesor puede iniciar sesión correctamente.</w:t>
            </w:r>
          </w:p>
        </w:tc>
      </w:tr>
      <w:tr w:rsidR="001A794C" w:rsidRPr="00F94C7B" w14:paraId="541828F2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E266E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58DEC" w14:textId="77777777" w:rsidR="00F94C7B" w:rsidRPr="00F94C7B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1. El actor inicia sesión.</w:t>
            </w:r>
          </w:p>
          <w:p w14:paraId="57B29B22" w14:textId="77777777" w:rsidR="00F94C7B" w:rsidRPr="00F94C7B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2. Selecciona “Editar profesor”.</w:t>
            </w:r>
          </w:p>
          <w:p w14:paraId="79F63FB0" w14:textId="77777777" w:rsidR="00F94C7B" w:rsidRPr="00F94C7B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3. Modifica los datos necesarios.</w:t>
            </w:r>
          </w:p>
          <w:p w14:paraId="76F6490E" w14:textId="77777777" w:rsidR="00F94C7B" w:rsidRPr="00F94C7B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4. El sistema valida la información.</w:t>
            </w:r>
          </w:p>
          <w:p w14:paraId="615DA3AE" w14:textId="77777777" w:rsidR="00F94C7B" w:rsidRPr="00F94C7B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5. El sistema guarda los cambios.</w:t>
            </w:r>
          </w:p>
          <w:p w14:paraId="0548C773" w14:textId="605D4551" w:rsidR="001A794C" w:rsidRPr="008E25D5" w:rsidRDefault="00F94C7B" w:rsidP="00F94C7B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6. El sistema muestra una confirmación.</w:t>
            </w:r>
            <w:r w:rsidR="001A794C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1A794C" w:rsidRPr="00EC6BA1" w14:paraId="7DDFC807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E79F2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1BA2A" w14:textId="3BB2DAF4" w:rsidR="001A794C" w:rsidRPr="008E25D5" w:rsidRDefault="00F94C7B" w:rsidP="001A794C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Si los datos no cumplen formato o son obligatorios se marca el campo.</w:t>
            </w:r>
          </w:p>
        </w:tc>
      </w:tr>
      <w:tr w:rsidR="001A794C" w:rsidRPr="00EC6BA1" w14:paraId="7FDA6EA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9AE9B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7C1FBD" w14:textId="77777777" w:rsidR="001A794C" w:rsidRPr="008E25D5" w:rsidRDefault="001A794C" w:rsidP="001A794C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1A794C" w:rsidRPr="008E25D5" w14:paraId="3EC8D6D1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4B497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10BA6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1A794C" w:rsidRPr="008E25D5" w14:paraId="3E8F3B82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E5DEFA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7E880" w14:textId="76B24026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0</w:t>
            </w:r>
            <w:r w:rsidR="00F94C7B">
              <w:rPr>
                <w:rFonts w:ascii="Arial" w:hAnsi="Arial" w:cs="Arial"/>
                <w:sz w:val="22"/>
                <w:szCs w:val="22"/>
                <w:lang w:val="es-CR"/>
              </w:rPr>
              <w:t>1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</w:p>
        </w:tc>
      </w:tr>
      <w:tr w:rsidR="001A794C" w:rsidRPr="008E25D5" w14:paraId="3C93ACEE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ACF3C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CDE94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08AC2070" w14:textId="77777777" w:rsidR="001A794C" w:rsidRDefault="001A794C" w:rsidP="001A794C">
      <w:pPr>
        <w:rPr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1A794C" w:rsidRPr="008E25D5" w14:paraId="6247524B" w14:textId="77777777" w:rsidTr="002161A6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4BBF5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3BA575" w14:textId="1FAA4CC5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2</w:t>
            </w:r>
            <w:r w:rsidR="0091797F">
              <w:rPr>
                <w:rFonts w:ascii="Arial" w:hAnsi="Arial" w:cs="Arial"/>
                <w:sz w:val="22"/>
                <w:szCs w:val="22"/>
                <w:lang w:val="es-CR"/>
              </w:rPr>
              <w:t>3</w:t>
            </w:r>
          </w:p>
        </w:tc>
      </w:tr>
      <w:tr w:rsidR="001A794C" w:rsidRPr="008E25D5" w14:paraId="1E0A397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CEA73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B2A81" w14:textId="2626793A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iminar 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</w:tr>
      <w:tr w:rsidR="001A794C" w:rsidRPr="008E25D5" w14:paraId="6A1729AD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BFA61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114C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1A794C" w:rsidRPr="00EC6BA1" w14:paraId="3D3117FD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A6B6B4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BBDD99" w14:textId="2EEF180C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elimina un</w:t>
            </w:r>
            <w:r w:rsidR="00F94C7B">
              <w:rPr>
                <w:rFonts w:ascii="Arial" w:hAnsi="Arial" w:cs="Arial"/>
                <w:sz w:val="22"/>
                <w:szCs w:val="22"/>
                <w:lang w:val="es-CR"/>
              </w:rPr>
              <w:t xml:space="preserve"> 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el sistema lo hace mediante una lista de </w:t>
            </w:r>
            <w:r w:rsidR="00F94C7B">
              <w:rPr>
                <w:rFonts w:ascii="Arial" w:hAnsi="Arial" w:cs="Arial"/>
                <w:sz w:val="22"/>
                <w:szCs w:val="22"/>
                <w:lang w:val="es-CR"/>
              </w:rPr>
              <w:t>profesore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o ingresando el nombre, correo del usuario que se va a eliminar. </w:t>
            </w:r>
          </w:p>
        </w:tc>
      </w:tr>
      <w:tr w:rsidR="001A794C" w:rsidRPr="00EC6BA1" w14:paraId="53F32336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223D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B6BD3" w14:textId="77777777" w:rsidR="001A794C" w:rsidRDefault="00F94C7B" w:rsidP="00F94C7B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63886FEC" w14:textId="77777777" w:rsidR="00F94C7B" w:rsidRDefault="00F94C7B" w:rsidP="00F94C7B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El actor debe tener permisos.</w:t>
            </w:r>
          </w:p>
          <w:p w14:paraId="43169230" w14:textId="7F197941" w:rsidR="00F94C7B" w:rsidRPr="00F94C7B" w:rsidRDefault="00F94C7B" w:rsidP="00F94C7B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F94C7B">
              <w:rPr>
                <w:rFonts w:ascii="Arial" w:hAnsi="Arial" w:cs="Arial"/>
                <w:sz w:val="22"/>
                <w:szCs w:val="22"/>
                <w:lang w:val="es-CR"/>
              </w:rPr>
              <w:t>Se agrega a la bitácora quién realizó los cambios.</w:t>
            </w:r>
          </w:p>
        </w:tc>
      </w:tr>
      <w:tr w:rsidR="001A794C" w:rsidRPr="00EC6BA1" w14:paraId="30956856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ABE69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879C49" w14:textId="77777777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se visualiza en la lista.</w:t>
            </w:r>
          </w:p>
          <w:p w14:paraId="258363B4" w14:textId="77777777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podrá ingresar al sistema.</w:t>
            </w:r>
          </w:p>
          <w:p w14:paraId="3C94B94C" w14:textId="77777777" w:rsidR="001A794C" w:rsidRPr="008E25D5" w:rsidRDefault="001A794C" w:rsidP="001A794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que usuario lo elimino.</w:t>
            </w:r>
          </w:p>
        </w:tc>
      </w:tr>
      <w:tr w:rsidR="001A794C" w:rsidRPr="00021A8E" w14:paraId="03631DD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D068E8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58458F" w14:textId="77777777" w:rsidR="00021A8E" w:rsidRPr="00021A8E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1. El administrador inicia sesión.</w:t>
            </w:r>
          </w:p>
          <w:p w14:paraId="63715E68" w14:textId="77777777" w:rsidR="00021A8E" w:rsidRPr="00021A8E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2. Selecciona “Eliminar profesor”.</w:t>
            </w:r>
          </w:p>
          <w:p w14:paraId="0F3FA55C" w14:textId="77777777" w:rsidR="00021A8E" w:rsidRPr="00021A8E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3. Selecciona un profesor o lo busca.</w:t>
            </w:r>
          </w:p>
          <w:p w14:paraId="17B76B47" w14:textId="77777777" w:rsidR="00021A8E" w:rsidRPr="00021A8E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4. El sistema muestra mensaje de confirmación.</w:t>
            </w:r>
          </w:p>
          <w:p w14:paraId="729B46C0" w14:textId="77777777" w:rsidR="00021A8E" w:rsidRPr="00021A8E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5. El administrador confirma.</w:t>
            </w:r>
          </w:p>
          <w:p w14:paraId="11018BF6" w14:textId="49F62A49" w:rsidR="001A794C" w:rsidRPr="008E25D5" w:rsidRDefault="00021A8E" w:rsidP="00021A8E">
            <w:pPr>
              <w:pStyle w:val="Prrafodelista"/>
              <w:spacing w:line="240" w:lineRule="auto"/>
              <w:ind w:left="1080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6. El sistema elimina y muestra confirmación.</w:t>
            </w:r>
            <w:r w:rsidR="001A794C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1A794C" w:rsidRPr="00EC6BA1" w14:paraId="6343E0BC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7D2AF6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E5CF06" w14:textId="5D8BA8D6" w:rsidR="001A794C" w:rsidRPr="008E25D5" w:rsidRDefault="00021A8E" w:rsidP="001A794C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Si no se pudo eliminar por error interno, se muestra un mensaje.</w:t>
            </w:r>
          </w:p>
        </w:tc>
      </w:tr>
      <w:tr w:rsidR="001A794C" w:rsidRPr="00EC6BA1" w14:paraId="40BF7139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11780B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71F7A" w14:textId="77777777" w:rsidR="001A794C" w:rsidRPr="008E25D5" w:rsidRDefault="001A794C" w:rsidP="001A794C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1A794C" w:rsidRPr="008E25D5" w14:paraId="00BBAE0D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6772C0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9D777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1A794C" w:rsidRPr="008E25D5" w14:paraId="230F1D95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0D694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04CBE7" w14:textId="2020DB38" w:rsidR="001A794C" w:rsidRPr="008E25D5" w:rsidRDefault="00021A8E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021A8E">
              <w:rPr>
                <w:rFonts w:ascii="Arial" w:hAnsi="Arial" w:cs="Arial"/>
                <w:sz w:val="22"/>
                <w:szCs w:val="22"/>
                <w:lang w:val="es-CR"/>
              </w:rPr>
              <w:t>RN-007, RN-006</w:t>
            </w:r>
          </w:p>
        </w:tc>
      </w:tr>
      <w:tr w:rsidR="001A794C" w:rsidRPr="008E25D5" w14:paraId="4DFD9942" w14:textId="77777777" w:rsidTr="002161A6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EAD9B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6C9EF" w14:textId="77777777" w:rsidR="001A794C" w:rsidRPr="008E25D5" w:rsidRDefault="001A794C" w:rsidP="002161A6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68F75715" w14:textId="77777777" w:rsidR="001A794C" w:rsidRPr="001A794C" w:rsidRDefault="001A794C" w:rsidP="001A794C">
      <w:pPr>
        <w:rPr>
          <w:lang w:val="es-CR"/>
        </w:rPr>
      </w:pPr>
    </w:p>
    <w:sectPr w:rsidR="001A794C" w:rsidRPr="001A794C" w:rsidSect="00005920">
      <w:headerReference w:type="default" r:id="rId12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0708C" w14:textId="77777777" w:rsidR="0084706D" w:rsidRPr="005F23D7" w:rsidRDefault="0084706D">
      <w:pPr>
        <w:spacing w:line="240" w:lineRule="auto"/>
      </w:pPr>
      <w:r w:rsidRPr="005F23D7">
        <w:separator/>
      </w:r>
    </w:p>
    <w:p w14:paraId="5D4A67B3" w14:textId="77777777" w:rsidR="0084706D" w:rsidRPr="005F23D7" w:rsidRDefault="0084706D"/>
    <w:p w14:paraId="0A792AC0" w14:textId="77777777" w:rsidR="0084706D" w:rsidRDefault="0084706D"/>
  </w:endnote>
  <w:endnote w:type="continuationSeparator" w:id="0">
    <w:p w14:paraId="27796CA1" w14:textId="77777777" w:rsidR="0084706D" w:rsidRPr="005F23D7" w:rsidRDefault="0084706D">
      <w:pPr>
        <w:spacing w:line="240" w:lineRule="auto"/>
      </w:pPr>
      <w:r w:rsidRPr="005F23D7">
        <w:continuationSeparator/>
      </w:r>
    </w:p>
    <w:p w14:paraId="78491608" w14:textId="77777777" w:rsidR="0084706D" w:rsidRPr="005F23D7" w:rsidRDefault="0084706D"/>
    <w:p w14:paraId="26DF1DEE" w14:textId="77777777" w:rsidR="0084706D" w:rsidRDefault="008470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">
    <w:altName w:val="Bahnschrift Light"/>
    <w:charset w:val="00"/>
    <w:family w:val="swiss"/>
    <w:pitch w:val="variable"/>
    <w:sig w:usb0="A00002AF" w:usb1="4000205B" w:usb2="00000000" w:usb3="00000000" w:csb0="0000009F" w:csb1="00000000"/>
  </w:font>
  <w:font w:name="Z@RB77C.tmp"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2" w14:textId="3E591D93" w:rsidR="00310C4B" w:rsidRPr="007155CB" w:rsidRDefault="00BB003B" w:rsidP="00BB003B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7155CB">
      <w:rPr>
        <w:lang w:val="es-CR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4" w14:textId="77777777" w:rsidR="00310C4B" w:rsidRPr="00C465C8" w:rsidRDefault="00EA61A6" w:rsidP="00EA61A6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C465C8">
      <w:rPr>
        <w:lang w:val="es-CR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80405" w14:textId="77777777" w:rsidR="0084706D" w:rsidRPr="005F23D7" w:rsidRDefault="0084706D">
      <w:pPr>
        <w:spacing w:line="240" w:lineRule="auto"/>
      </w:pPr>
      <w:r w:rsidRPr="005F23D7">
        <w:separator/>
      </w:r>
    </w:p>
    <w:p w14:paraId="49BF1AD8" w14:textId="77777777" w:rsidR="0084706D" w:rsidRPr="005F23D7" w:rsidRDefault="0084706D"/>
    <w:p w14:paraId="4375A0F1" w14:textId="77777777" w:rsidR="0084706D" w:rsidRDefault="0084706D"/>
  </w:footnote>
  <w:footnote w:type="continuationSeparator" w:id="0">
    <w:p w14:paraId="6F82E391" w14:textId="77777777" w:rsidR="0084706D" w:rsidRPr="005F23D7" w:rsidRDefault="0084706D">
      <w:pPr>
        <w:spacing w:line="240" w:lineRule="auto"/>
      </w:pPr>
      <w:r w:rsidRPr="005F23D7">
        <w:continuationSeparator/>
      </w:r>
    </w:p>
    <w:p w14:paraId="0B611DCD" w14:textId="77777777" w:rsidR="0084706D" w:rsidRPr="005F23D7" w:rsidRDefault="0084706D"/>
    <w:p w14:paraId="27C0F925" w14:textId="77777777" w:rsidR="0084706D" w:rsidRDefault="008470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3" w14:textId="737D5F79" w:rsidR="00310C4B" w:rsidRPr="00265E8C" w:rsidRDefault="00D97CF3">
    <w:pPr>
      <w:pStyle w:val="Encabezado"/>
      <w:rPr>
        <w:lang w:val="es-CR"/>
      </w:rPr>
    </w:pPr>
    <w:r w:rsidRPr="00265E8C">
      <w:rPr>
        <w:lang w:val="es-CR"/>
      </w:rPr>
      <w:t xml:space="preserve">Especificación de requisitos de software </w:t>
    </w:r>
    <w:r>
      <w:rPr>
        <w:lang w:val="es-CR"/>
      </w:rPr>
      <w:t>(SRS)</w:t>
    </w:r>
    <w:r w:rsidR="00310C4B" w:rsidRPr="00265E8C">
      <w:rPr>
        <w:lang w:val="es-CR"/>
      </w:rPr>
      <w:tab/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Ii</w:t>
    </w:r>
    <w:r w:rsidR="00F91627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5" w14:textId="7C32A158" w:rsidR="00310C4B" w:rsidRPr="00265E8C" w:rsidRDefault="0068195C" w:rsidP="006059E7">
    <w:pPr>
      <w:pStyle w:val="Encabezado"/>
      <w:tabs>
        <w:tab w:val="clear" w:pos="4680"/>
        <w:tab w:val="clear" w:pos="9360"/>
        <w:tab w:val="right" w:pos="9630"/>
      </w:tabs>
      <w:rPr>
        <w:lang w:val="es-CR"/>
      </w:rPr>
    </w:pPr>
    <w:r>
      <w:rPr>
        <w:lang w:val="es-CR"/>
      </w:rPr>
      <w:t>Casos de uso</w:t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1</w:t>
    </w:r>
    <w:r w:rsidR="00F91627">
      <w:rPr>
        <w:noProof/>
      </w:rPr>
      <w:fldChar w:fldCharType="end"/>
    </w:r>
  </w:p>
  <w:p w14:paraId="2F1418A6" w14:textId="77777777" w:rsidR="00550949" w:rsidRPr="00265E8C" w:rsidRDefault="00550949">
    <w:pPr>
      <w:rPr>
        <w:lang w:val="es-CR"/>
      </w:rPr>
    </w:pPr>
  </w:p>
  <w:p w14:paraId="727BED8C" w14:textId="77777777" w:rsidR="00380D9F" w:rsidRPr="007155CB" w:rsidRDefault="00380D9F">
    <w:pPr>
      <w:rPr>
        <w:lang w:val="es-C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12A5A00"/>
    <w:multiLevelType w:val="hybridMultilevel"/>
    <w:tmpl w:val="DF6CC7F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B1F83"/>
    <w:multiLevelType w:val="multilevel"/>
    <w:tmpl w:val="29203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25058A3"/>
    <w:multiLevelType w:val="hybridMultilevel"/>
    <w:tmpl w:val="77A809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3CE3347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8F7087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794568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31E5B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DE3DB9"/>
    <w:multiLevelType w:val="hybridMultilevel"/>
    <w:tmpl w:val="4FB8C88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60B11"/>
    <w:multiLevelType w:val="hybridMultilevel"/>
    <w:tmpl w:val="7922B00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B861B2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F237D1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F5197F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7C3FE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2F705C0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59465E"/>
    <w:multiLevelType w:val="hybridMultilevel"/>
    <w:tmpl w:val="B2001D7A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0A6597"/>
    <w:multiLevelType w:val="multilevel"/>
    <w:tmpl w:val="43F4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CF4492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7C4D43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160E2A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8A29C6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4E58EE"/>
    <w:multiLevelType w:val="hybridMultilevel"/>
    <w:tmpl w:val="EB46905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A62E7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95C056E"/>
    <w:multiLevelType w:val="multilevel"/>
    <w:tmpl w:val="0DE80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142D84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BCC22E7"/>
    <w:multiLevelType w:val="multilevel"/>
    <w:tmpl w:val="59AEE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E374FE7"/>
    <w:multiLevelType w:val="multilevel"/>
    <w:tmpl w:val="0B784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F1D6494"/>
    <w:multiLevelType w:val="multilevel"/>
    <w:tmpl w:val="97623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8C5FDE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3BE699A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40B685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455536"/>
    <w:multiLevelType w:val="multilevel"/>
    <w:tmpl w:val="6B8C5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6EE415F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8C70BC9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1E0D45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DA434CF"/>
    <w:multiLevelType w:val="hybridMultilevel"/>
    <w:tmpl w:val="9DEAA4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E219C6"/>
    <w:multiLevelType w:val="hybridMultilevel"/>
    <w:tmpl w:val="1054B6A0"/>
    <w:lvl w:ilvl="0" w:tplc="A3D4733A">
      <w:start w:val="1"/>
      <w:numFmt w:val="bullet"/>
      <w:pStyle w:val="Bull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7" w15:restartNumberingAfterBreak="0">
    <w:nsid w:val="62E83D3E"/>
    <w:multiLevelType w:val="multilevel"/>
    <w:tmpl w:val="60E8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44D2E04"/>
    <w:multiLevelType w:val="hybridMultilevel"/>
    <w:tmpl w:val="29BEB8E2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B2257E1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EE93E23"/>
    <w:multiLevelType w:val="multilevel"/>
    <w:tmpl w:val="6C1A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387EE3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B4008D9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B605F5F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9F45B5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4163144">
    <w:abstractNumId w:val="0"/>
  </w:num>
  <w:num w:numId="2" w16cid:durableId="1360812382">
    <w:abstractNumId w:val="36"/>
  </w:num>
  <w:num w:numId="3" w16cid:durableId="1074667482">
    <w:abstractNumId w:val="0"/>
  </w:num>
  <w:num w:numId="4" w16cid:durableId="8647120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847455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0393215">
    <w:abstractNumId w:val="28"/>
  </w:num>
  <w:num w:numId="7" w16cid:durableId="504323012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81313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453000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752099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86389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212946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8775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402427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389724">
    <w:abstractNumId w:val="0"/>
  </w:num>
  <w:num w:numId="16" w16cid:durableId="1962688382">
    <w:abstractNumId w:val="8"/>
  </w:num>
  <w:num w:numId="17" w16cid:durableId="1347751497">
    <w:abstractNumId w:val="21"/>
  </w:num>
  <w:num w:numId="18" w16cid:durableId="100145318">
    <w:abstractNumId w:val="40"/>
  </w:num>
  <w:num w:numId="19" w16cid:durableId="237712602">
    <w:abstractNumId w:val="32"/>
  </w:num>
  <w:num w:numId="20" w16cid:durableId="63990151">
    <w:abstractNumId w:val="30"/>
  </w:num>
  <w:num w:numId="21" w16cid:durableId="1906408172">
    <w:abstractNumId w:val="44"/>
  </w:num>
  <w:num w:numId="22" w16cid:durableId="1993213972">
    <w:abstractNumId w:val="22"/>
  </w:num>
  <w:num w:numId="23" w16cid:durableId="832181666">
    <w:abstractNumId w:val="14"/>
  </w:num>
  <w:num w:numId="24" w16cid:durableId="341467930">
    <w:abstractNumId w:val="19"/>
  </w:num>
  <w:num w:numId="25" w16cid:durableId="1518958359">
    <w:abstractNumId w:val="7"/>
  </w:num>
  <w:num w:numId="26" w16cid:durableId="1700738757">
    <w:abstractNumId w:val="39"/>
  </w:num>
  <w:num w:numId="27" w16cid:durableId="1299802753">
    <w:abstractNumId w:val="10"/>
  </w:num>
  <w:num w:numId="28" w16cid:durableId="1712144864">
    <w:abstractNumId w:val="35"/>
  </w:num>
  <w:num w:numId="29" w16cid:durableId="2133400040">
    <w:abstractNumId w:val="9"/>
  </w:num>
  <w:num w:numId="30" w16cid:durableId="426119628">
    <w:abstractNumId w:val="1"/>
  </w:num>
  <w:num w:numId="31" w16cid:durableId="1820417936">
    <w:abstractNumId w:val="38"/>
  </w:num>
  <w:num w:numId="32" w16cid:durableId="2045709860">
    <w:abstractNumId w:val="15"/>
  </w:num>
  <w:num w:numId="33" w16cid:durableId="200486217">
    <w:abstractNumId w:val="4"/>
  </w:num>
  <w:num w:numId="34" w16cid:durableId="213742384">
    <w:abstractNumId w:val="33"/>
  </w:num>
  <w:num w:numId="35" w16cid:durableId="409231196">
    <w:abstractNumId w:val="5"/>
  </w:num>
  <w:num w:numId="36" w16cid:durableId="2136869493">
    <w:abstractNumId w:val="34"/>
  </w:num>
  <w:num w:numId="37" w16cid:durableId="949891940">
    <w:abstractNumId w:val="20"/>
  </w:num>
  <w:num w:numId="38" w16cid:durableId="1662855649">
    <w:abstractNumId w:val="24"/>
  </w:num>
  <w:num w:numId="39" w16cid:durableId="409739188">
    <w:abstractNumId w:val="42"/>
  </w:num>
  <w:num w:numId="40" w16cid:durableId="1305310456">
    <w:abstractNumId w:val="6"/>
  </w:num>
  <w:num w:numId="41" w16cid:durableId="1076853919">
    <w:abstractNumId w:val="13"/>
  </w:num>
  <w:num w:numId="42" w16cid:durableId="1546334769">
    <w:abstractNumId w:val="18"/>
  </w:num>
  <w:num w:numId="43" w16cid:durableId="1517886438">
    <w:abstractNumId w:val="43"/>
  </w:num>
  <w:num w:numId="44" w16cid:durableId="734858434">
    <w:abstractNumId w:val="11"/>
  </w:num>
  <w:num w:numId="45" w16cid:durableId="342827601">
    <w:abstractNumId w:val="17"/>
  </w:num>
  <w:num w:numId="46" w16cid:durableId="830870727">
    <w:abstractNumId w:val="29"/>
  </w:num>
  <w:num w:numId="47" w16cid:durableId="16275876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zc0NTU3NDA0MjZT0lEKTi0uzszPAykwrAUAfTUjFiwAAAA="/>
    <w:docVar w:name="dgnword-docGUID" w:val="{E1EDC280-6016-469A-9E3D-34AA6365E3E2}"/>
    <w:docVar w:name="dgnword-eventsink" w:val="113316864"/>
  </w:docVars>
  <w:rsids>
    <w:rsidRoot w:val="00772247"/>
    <w:rsid w:val="00005920"/>
    <w:rsid w:val="00021A8E"/>
    <w:rsid w:val="00021C8C"/>
    <w:rsid w:val="00025EAE"/>
    <w:rsid w:val="000514A5"/>
    <w:rsid w:val="00051CE0"/>
    <w:rsid w:val="00052274"/>
    <w:rsid w:val="00062D81"/>
    <w:rsid w:val="00064B6A"/>
    <w:rsid w:val="00074131"/>
    <w:rsid w:val="000A5307"/>
    <w:rsid w:val="000D5609"/>
    <w:rsid w:val="000F77AA"/>
    <w:rsid w:val="001103B7"/>
    <w:rsid w:val="00130794"/>
    <w:rsid w:val="00133BFE"/>
    <w:rsid w:val="001642F8"/>
    <w:rsid w:val="001A794C"/>
    <w:rsid w:val="001C5E46"/>
    <w:rsid w:val="001D16D0"/>
    <w:rsid w:val="001F4D09"/>
    <w:rsid w:val="00204E7F"/>
    <w:rsid w:val="0020536A"/>
    <w:rsid w:val="002143F0"/>
    <w:rsid w:val="002316B5"/>
    <w:rsid w:val="00237042"/>
    <w:rsid w:val="00261530"/>
    <w:rsid w:val="00263B5E"/>
    <w:rsid w:val="0026483C"/>
    <w:rsid w:val="00265E8C"/>
    <w:rsid w:val="002906CC"/>
    <w:rsid w:val="002C6B99"/>
    <w:rsid w:val="002D77E3"/>
    <w:rsid w:val="002F2B25"/>
    <w:rsid w:val="00310C4B"/>
    <w:rsid w:val="00321E70"/>
    <w:rsid w:val="00353412"/>
    <w:rsid w:val="003754DA"/>
    <w:rsid w:val="00380421"/>
    <w:rsid w:val="00380D9F"/>
    <w:rsid w:val="003A3E94"/>
    <w:rsid w:val="003C623F"/>
    <w:rsid w:val="004041B5"/>
    <w:rsid w:val="004052CE"/>
    <w:rsid w:val="00427163"/>
    <w:rsid w:val="00436AEE"/>
    <w:rsid w:val="004476DE"/>
    <w:rsid w:val="00447CE1"/>
    <w:rsid w:val="00451FBC"/>
    <w:rsid w:val="00460939"/>
    <w:rsid w:val="0047644E"/>
    <w:rsid w:val="004805D3"/>
    <w:rsid w:val="00492D83"/>
    <w:rsid w:val="004A7FD2"/>
    <w:rsid w:val="004F30EB"/>
    <w:rsid w:val="0050594C"/>
    <w:rsid w:val="00521155"/>
    <w:rsid w:val="00522614"/>
    <w:rsid w:val="005246D5"/>
    <w:rsid w:val="0054051D"/>
    <w:rsid w:val="0054196B"/>
    <w:rsid w:val="00550949"/>
    <w:rsid w:val="005659C1"/>
    <w:rsid w:val="005A4F91"/>
    <w:rsid w:val="005B430C"/>
    <w:rsid w:val="005F23D7"/>
    <w:rsid w:val="005F507B"/>
    <w:rsid w:val="006059E7"/>
    <w:rsid w:val="006226A8"/>
    <w:rsid w:val="00633182"/>
    <w:rsid w:val="00662E94"/>
    <w:rsid w:val="00670C2A"/>
    <w:rsid w:val="0068195C"/>
    <w:rsid w:val="006A421E"/>
    <w:rsid w:val="006C6D3E"/>
    <w:rsid w:val="006E7663"/>
    <w:rsid w:val="00711380"/>
    <w:rsid w:val="007155CB"/>
    <w:rsid w:val="00715669"/>
    <w:rsid w:val="0072490F"/>
    <w:rsid w:val="00736FCA"/>
    <w:rsid w:val="00757E14"/>
    <w:rsid w:val="00772247"/>
    <w:rsid w:val="00795341"/>
    <w:rsid w:val="007A1361"/>
    <w:rsid w:val="007B76CC"/>
    <w:rsid w:val="007C0E0B"/>
    <w:rsid w:val="007F3D8C"/>
    <w:rsid w:val="0080362C"/>
    <w:rsid w:val="00812FD6"/>
    <w:rsid w:val="00814B1B"/>
    <w:rsid w:val="008464D2"/>
    <w:rsid w:val="0084706D"/>
    <w:rsid w:val="0086538F"/>
    <w:rsid w:val="00892B8D"/>
    <w:rsid w:val="008A32DF"/>
    <w:rsid w:val="008D7008"/>
    <w:rsid w:val="008E25D5"/>
    <w:rsid w:val="008E691E"/>
    <w:rsid w:val="00902045"/>
    <w:rsid w:val="00906923"/>
    <w:rsid w:val="00907D6A"/>
    <w:rsid w:val="0091797F"/>
    <w:rsid w:val="0094332D"/>
    <w:rsid w:val="009A14EA"/>
    <w:rsid w:val="009C1A33"/>
    <w:rsid w:val="009C4F2D"/>
    <w:rsid w:val="009E0677"/>
    <w:rsid w:val="009E6CC8"/>
    <w:rsid w:val="009F39C6"/>
    <w:rsid w:val="009F78BA"/>
    <w:rsid w:val="00A466FC"/>
    <w:rsid w:val="00A97AEA"/>
    <w:rsid w:val="00AA2FEA"/>
    <w:rsid w:val="00AC6803"/>
    <w:rsid w:val="00AD7653"/>
    <w:rsid w:val="00AE17C0"/>
    <w:rsid w:val="00B45541"/>
    <w:rsid w:val="00B57E09"/>
    <w:rsid w:val="00B749D5"/>
    <w:rsid w:val="00BB003B"/>
    <w:rsid w:val="00BB2A03"/>
    <w:rsid w:val="00BB4162"/>
    <w:rsid w:val="00BB7E59"/>
    <w:rsid w:val="00BC2175"/>
    <w:rsid w:val="00BC5FDE"/>
    <w:rsid w:val="00C26BF6"/>
    <w:rsid w:val="00C27B49"/>
    <w:rsid w:val="00C31647"/>
    <w:rsid w:val="00C33532"/>
    <w:rsid w:val="00C44E3E"/>
    <w:rsid w:val="00C465C8"/>
    <w:rsid w:val="00C6390A"/>
    <w:rsid w:val="00CA2467"/>
    <w:rsid w:val="00CA5C52"/>
    <w:rsid w:val="00CB76AC"/>
    <w:rsid w:val="00CC08FF"/>
    <w:rsid w:val="00CC5FC6"/>
    <w:rsid w:val="00CC6E62"/>
    <w:rsid w:val="00CD1B6A"/>
    <w:rsid w:val="00CD411D"/>
    <w:rsid w:val="00CE569A"/>
    <w:rsid w:val="00CF5B5A"/>
    <w:rsid w:val="00D23285"/>
    <w:rsid w:val="00D31724"/>
    <w:rsid w:val="00D31A17"/>
    <w:rsid w:val="00D373F8"/>
    <w:rsid w:val="00D5114B"/>
    <w:rsid w:val="00D97CF3"/>
    <w:rsid w:val="00DA5BF9"/>
    <w:rsid w:val="00DF041C"/>
    <w:rsid w:val="00E245F9"/>
    <w:rsid w:val="00E55CAD"/>
    <w:rsid w:val="00E65643"/>
    <w:rsid w:val="00E70B33"/>
    <w:rsid w:val="00E7323F"/>
    <w:rsid w:val="00E83076"/>
    <w:rsid w:val="00EA61A6"/>
    <w:rsid w:val="00EC6BA1"/>
    <w:rsid w:val="00EC74FC"/>
    <w:rsid w:val="00ED50CB"/>
    <w:rsid w:val="00EE36BF"/>
    <w:rsid w:val="00F224DA"/>
    <w:rsid w:val="00F33D2A"/>
    <w:rsid w:val="00F43A87"/>
    <w:rsid w:val="00F64E46"/>
    <w:rsid w:val="00F73E5B"/>
    <w:rsid w:val="00F91627"/>
    <w:rsid w:val="00F94C7B"/>
    <w:rsid w:val="00FB1A9A"/>
    <w:rsid w:val="00FB463B"/>
    <w:rsid w:val="00FB5271"/>
    <w:rsid w:val="00FB6985"/>
    <w:rsid w:val="00FC037D"/>
    <w:rsid w:val="00FD4D79"/>
    <w:rsid w:val="00FE19FF"/>
    <w:rsid w:val="00FE465A"/>
    <w:rsid w:val="00FE55AC"/>
    <w:rsid w:val="00FF5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14180D"/>
  <w15:docId w15:val="{59BD3836-CB34-4AB4-BCFF-0B998EB1B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94C"/>
    <w:pPr>
      <w:spacing w:line="240" w:lineRule="exact"/>
    </w:pPr>
    <w:rPr>
      <w:sz w:val="24"/>
    </w:rPr>
  </w:style>
  <w:style w:type="paragraph" w:styleId="Ttulo1">
    <w:name w:val="heading 1"/>
    <w:basedOn w:val="Normal"/>
    <w:next w:val="Normal"/>
    <w:link w:val="Ttulo1Car"/>
    <w:qFormat/>
    <w:rsid w:val="00005920"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Ttulo2">
    <w:name w:val="heading 2"/>
    <w:basedOn w:val="Normal"/>
    <w:next w:val="Normal"/>
    <w:qFormat/>
    <w:rsid w:val="00005920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005920"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005920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b/>
      <w:i/>
      <w:sz w:val="22"/>
    </w:rPr>
  </w:style>
  <w:style w:type="paragraph" w:styleId="Ttulo5">
    <w:name w:val="heading 5"/>
    <w:basedOn w:val="Normal"/>
    <w:next w:val="Normal"/>
    <w:qFormat/>
    <w:rsid w:val="00005920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005920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005920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005920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005920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Encabezado">
    <w:name w:val="header"/>
    <w:basedOn w:val="Normal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TDC1">
    <w:name w:val="toc 1"/>
    <w:basedOn w:val="Normal"/>
    <w:next w:val="Normal"/>
    <w:uiPriority w:val="39"/>
    <w:rsid w:val="00005920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DC2">
    <w:name w:val="toc 2"/>
    <w:basedOn w:val="Normal"/>
    <w:next w:val="Normal"/>
    <w:uiPriority w:val="39"/>
    <w:rsid w:val="00005920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styleId="Ttulo">
    <w:name w:val="Title"/>
    <w:basedOn w:val="Normal"/>
    <w:qFormat/>
    <w:rsid w:val="00005920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rsid w:val="00005920"/>
    <w:pPr>
      <w:keepNext/>
      <w:keepLines/>
      <w:spacing w:before="120" w:after="240" w:line="240" w:lineRule="atLeast"/>
    </w:pPr>
    <w:rPr>
      <w:b/>
      <w:sz w:val="36"/>
    </w:rPr>
  </w:style>
  <w:style w:type="paragraph" w:styleId="TDC3">
    <w:name w:val="toc 3"/>
    <w:basedOn w:val="Normal"/>
    <w:next w:val="Normal"/>
    <w:uiPriority w:val="39"/>
    <w:rsid w:val="00005920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DC4">
    <w:name w:val="toc 4"/>
    <w:basedOn w:val="Normal"/>
    <w:next w:val="Normal"/>
    <w:semiHidden/>
    <w:rsid w:val="00005920"/>
    <w:pPr>
      <w:tabs>
        <w:tab w:val="right" w:leader="dot" w:pos="9360"/>
      </w:tabs>
      <w:ind w:left="720"/>
    </w:pPr>
  </w:style>
  <w:style w:type="paragraph" w:styleId="TDC5">
    <w:name w:val="toc 5"/>
    <w:basedOn w:val="Normal"/>
    <w:next w:val="Normal"/>
    <w:semiHidden/>
    <w:rsid w:val="00005920"/>
    <w:pPr>
      <w:tabs>
        <w:tab w:val="right" w:leader="dot" w:pos="9360"/>
      </w:tabs>
      <w:ind w:left="960"/>
    </w:pPr>
  </w:style>
  <w:style w:type="paragraph" w:styleId="TDC6">
    <w:name w:val="toc 6"/>
    <w:basedOn w:val="Normal"/>
    <w:next w:val="Normal"/>
    <w:semiHidden/>
    <w:rsid w:val="00005920"/>
    <w:pPr>
      <w:tabs>
        <w:tab w:val="right" w:leader="dot" w:pos="9360"/>
      </w:tabs>
      <w:ind w:left="1200"/>
    </w:pPr>
  </w:style>
  <w:style w:type="paragraph" w:styleId="TDC7">
    <w:name w:val="toc 7"/>
    <w:basedOn w:val="Normal"/>
    <w:next w:val="Normal"/>
    <w:semiHidden/>
    <w:rsid w:val="00005920"/>
    <w:pPr>
      <w:tabs>
        <w:tab w:val="right" w:leader="dot" w:pos="9360"/>
      </w:tabs>
      <w:ind w:left="1440"/>
    </w:pPr>
  </w:style>
  <w:style w:type="paragraph" w:styleId="TDC8">
    <w:name w:val="toc 8"/>
    <w:basedOn w:val="Normal"/>
    <w:next w:val="Normal"/>
    <w:semiHidden/>
    <w:rsid w:val="00005920"/>
    <w:pPr>
      <w:tabs>
        <w:tab w:val="right" w:leader="dot" w:pos="9360"/>
      </w:tabs>
      <w:ind w:left="1680"/>
    </w:pPr>
  </w:style>
  <w:style w:type="paragraph" w:styleId="TDC9">
    <w:name w:val="toc 9"/>
    <w:basedOn w:val="Normal"/>
    <w:next w:val="Normal"/>
    <w:semiHidden/>
    <w:rsid w:val="00005920"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sid w:val="00005920"/>
    <w:rPr>
      <w:rFonts w:ascii="Arial" w:hAnsi="Arial"/>
      <w:i/>
      <w:sz w:val="22"/>
    </w:rPr>
  </w:style>
  <w:style w:type="paragraph" w:customStyle="1" w:styleId="level3text">
    <w:name w:val="level 3 text"/>
    <w:basedOn w:val="Ttulo3"/>
    <w:rsid w:val="00BC2175"/>
    <w:pPr>
      <w:numPr>
        <w:ilvl w:val="0"/>
        <w:numId w:val="0"/>
      </w:numPr>
      <w:ind w:left="720"/>
    </w:pPr>
    <w:rPr>
      <w:rFonts w:ascii="Arial" w:hAnsi="Arial" w:cs="Arial"/>
      <w:b w:val="0"/>
      <w:i/>
      <w:sz w:val="22"/>
      <w:szCs w:val="22"/>
    </w:rPr>
  </w:style>
  <w:style w:type="paragraph" w:customStyle="1" w:styleId="ByLine">
    <w:name w:val="ByLine"/>
    <w:basedOn w:val="Ttulo"/>
    <w:rsid w:val="00005920"/>
    <w:rPr>
      <w:sz w:val="28"/>
    </w:rPr>
  </w:style>
  <w:style w:type="paragraph" w:customStyle="1" w:styleId="ChangeHistoryTitle">
    <w:name w:val="ChangeHistory Title"/>
    <w:basedOn w:val="Normal"/>
    <w:rsid w:val="00005920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line">
    <w:name w:val="line"/>
    <w:basedOn w:val="Ttulo"/>
    <w:rsid w:val="00005920"/>
    <w:pPr>
      <w:pBdr>
        <w:top w:val="single" w:sz="36" w:space="1" w:color="auto"/>
      </w:pBdr>
      <w:spacing w:after="0"/>
    </w:pPr>
    <w:rPr>
      <w:sz w:val="40"/>
    </w:rPr>
  </w:style>
  <w:style w:type="paragraph" w:customStyle="1" w:styleId="Normalunindented">
    <w:name w:val="Normal (unindented)"/>
    <w:basedOn w:val="Normal"/>
    <w:qFormat/>
    <w:rsid w:val="00CA2467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paragraph" w:customStyle="1" w:styleId="BullList">
    <w:name w:val="Bull List"/>
    <w:basedOn w:val="Normal"/>
    <w:qFormat/>
    <w:rsid w:val="00052274"/>
    <w:pPr>
      <w:widowControl w:val="0"/>
      <w:numPr>
        <w:numId w:val="2"/>
      </w:numPr>
      <w:autoSpaceDE w:val="0"/>
      <w:autoSpaceDN w:val="0"/>
      <w:adjustRightInd w:val="0"/>
      <w:spacing w:after="140" w:line="260" w:lineRule="exact"/>
      <w:ind w:left="1051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character" w:customStyle="1" w:styleId="Ttulo1Car">
    <w:name w:val="Título 1 Car"/>
    <w:basedOn w:val="Fuentedeprrafopredeter"/>
    <w:link w:val="Ttulo1"/>
    <w:rsid w:val="009F39C6"/>
    <w:rPr>
      <w:b/>
      <w:kern w:val="28"/>
      <w:sz w:val="36"/>
    </w:rPr>
  </w:style>
  <w:style w:type="character" w:customStyle="1" w:styleId="PiedepginaCar">
    <w:name w:val="Pie de página Car"/>
    <w:basedOn w:val="Fuentedeprrafopredeter"/>
    <w:link w:val="Piedepgina"/>
    <w:rsid w:val="00EA61A6"/>
    <w:rPr>
      <w:b/>
      <w:i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62E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2E94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265E8C"/>
    <w:rPr>
      <w:color w:val="666666"/>
    </w:rPr>
  </w:style>
  <w:style w:type="table" w:styleId="Tablaconcuadrcula">
    <w:name w:val="Table Grid"/>
    <w:basedOn w:val="Tablanormal"/>
    <w:uiPriority w:val="59"/>
    <w:rsid w:val="0037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semiHidden/>
    <w:unhideWhenUsed/>
    <w:qFormat/>
    <w:rsid w:val="007155C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Prrafodelista">
    <w:name w:val="List Paragraph"/>
    <w:basedOn w:val="Normal"/>
    <w:uiPriority w:val="34"/>
    <w:qFormat/>
    <w:rsid w:val="00E732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4D79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4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F2958F-34AE-4803-B55B-27D463754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8</Pages>
  <Words>3873</Words>
  <Characters>21304</Characters>
  <Application>Microsoft Office Word</Application>
  <DocSecurity>0</DocSecurity>
  <Lines>177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lantilla de especificación de requisitos de software</vt:lpstr>
      <vt:lpstr>Plantilla de especificación de requisitos de software</vt:lpstr>
    </vt:vector>
  </TitlesOfParts>
  <Company>Process Impact</Company>
  <LinksUpToDate>false</LinksUpToDate>
  <CharactersWithSpaces>2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de especificación de requisitos de software</dc:title>
  <dc:subject/>
  <dc:creator>Karl Wiegers</dc:creator>
  <cp:keywords/>
  <dc:description/>
  <cp:lastModifiedBy>YEIMER REQUENE MADRIGAL</cp:lastModifiedBy>
  <cp:revision>11</cp:revision>
  <cp:lastPrinted>2023-10-13T13:26:00Z</cp:lastPrinted>
  <dcterms:created xsi:type="dcterms:W3CDTF">2025-06-04T06:30:00Z</dcterms:created>
  <dcterms:modified xsi:type="dcterms:W3CDTF">2025-06-18T06:13:00Z</dcterms:modified>
</cp:coreProperties>
</file>